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E3271" w:rsidR="00B83042" w:rsidP="00B83042" w:rsidRDefault="005C6AE5" w14:paraId="7CF11158" w14:textId="447A5BEE">
      <w:pPr>
        <w:jc w:val="center"/>
        <w:rPr>
          <w:b/>
          <w:sz w:val="36"/>
          <w:szCs w:val="36"/>
        </w:rPr>
      </w:pPr>
      <w:r>
        <w:rPr>
          <w:rFonts w:hint="eastAsia"/>
          <w:b/>
          <w:sz w:val="36"/>
          <w:szCs w:val="36"/>
          <w:lang w:eastAsia="zh-CN"/>
        </w:rPr>
        <w:t>File</w:t>
      </w:r>
      <w:r>
        <w:rPr>
          <w:b/>
          <w:sz w:val="36"/>
          <w:szCs w:val="36"/>
          <w:lang w:eastAsia="zh-CN"/>
        </w:rPr>
        <w:t xml:space="preserve"> </w:t>
      </w:r>
      <w:r>
        <w:rPr>
          <w:rFonts w:hint="eastAsia"/>
          <w:b/>
          <w:sz w:val="36"/>
          <w:szCs w:val="36"/>
          <w:lang w:eastAsia="zh-CN"/>
        </w:rPr>
        <w:t>System</w:t>
      </w:r>
    </w:p>
    <w:p w:rsidRPr="00C6138F" w:rsidR="00C6138F" w:rsidP="00C6138F" w:rsidRDefault="00C6138F" w14:paraId="070C22D4" w14:textId="6223D26B">
      <w:pPr>
        <w:rPr>
          <w:b/>
          <w:bCs/>
        </w:rPr>
      </w:pPr>
      <w:r w:rsidRPr="00C6138F">
        <w:rPr>
          <w:b/>
          <w:bCs/>
        </w:rPr>
        <w:t>Submission:</w:t>
      </w:r>
    </w:p>
    <w:p w:rsidR="00B30409" w:rsidP="00B30409" w:rsidRDefault="00C6138F" w14:paraId="5CBE3D55" w14:textId="1556507F">
      <w:pPr>
        <w:pStyle w:val="ab"/>
        <w:numPr>
          <w:ilvl w:val="0"/>
          <w:numId w:val="20"/>
        </w:numPr>
        <w:rPr>
          <w:lang w:eastAsia="zh-CN"/>
        </w:rPr>
      </w:pPr>
      <w:r>
        <w:t xml:space="preserve">Deadline: </w:t>
      </w:r>
      <w:r w:rsidR="00897740">
        <w:rPr>
          <w:lang w:eastAsia="zh-CN"/>
        </w:rPr>
        <w:t>W</w:t>
      </w:r>
      <w:r w:rsidR="00897740">
        <w:rPr>
          <w:rFonts w:hint="eastAsia"/>
          <w:lang w:eastAsia="zh-CN"/>
        </w:rPr>
        <w:t>ed</w:t>
      </w:r>
      <w:r w:rsidR="00897740">
        <w:rPr>
          <w:lang w:eastAsia="zh-CN"/>
        </w:rPr>
        <w:t>nes</w:t>
      </w:r>
      <w:r>
        <w:rPr>
          <w:rFonts w:hint="eastAsia"/>
          <w:lang w:eastAsia="zh-CN"/>
        </w:rPr>
        <w:t>day</w:t>
      </w:r>
      <w:r>
        <w:rPr>
          <w:lang w:eastAsia="zh-CN"/>
        </w:rPr>
        <w:t xml:space="preserve">, </w:t>
      </w:r>
      <w:r w:rsidR="00DE3271">
        <w:rPr>
          <w:lang w:eastAsia="zh-CN"/>
        </w:rPr>
        <w:t>November</w:t>
      </w:r>
      <w:r>
        <w:rPr>
          <w:lang w:eastAsia="zh-CN"/>
        </w:rPr>
        <w:t xml:space="preserve"> </w:t>
      </w:r>
      <w:r w:rsidR="00897740">
        <w:rPr>
          <w:lang w:eastAsia="zh-CN"/>
        </w:rPr>
        <w:t>29</w:t>
      </w:r>
      <w:r>
        <w:rPr>
          <w:lang w:eastAsia="zh-CN"/>
        </w:rPr>
        <w:t>, 202</w:t>
      </w:r>
      <w:r w:rsidR="00897740">
        <w:rPr>
          <w:lang w:eastAsia="zh-CN"/>
        </w:rPr>
        <w:t>3</w:t>
      </w:r>
      <w:r>
        <w:rPr>
          <w:lang w:eastAsia="zh-CN"/>
        </w:rPr>
        <w:t>, 8:00 pm HKT.</w:t>
      </w:r>
    </w:p>
    <w:p w:rsidR="00B30409" w:rsidP="00B30409" w:rsidRDefault="00B30409" w14:paraId="38B0AEDD" w14:textId="5DF63110">
      <w:pPr>
        <w:pStyle w:val="ab"/>
        <w:numPr>
          <w:ilvl w:val="0"/>
          <w:numId w:val="20"/>
        </w:numPr>
        <w:rPr>
          <w:lang w:eastAsia="zh-CN"/>
        </w:rPr>
      </w:pPr>
      <w:r>
        <w:rPr>
          <w:lang w:eastAsia="zh-CN"/>
        </w:rPr>
        <w:t xml:space="preserve">Answer ALL questions. </w:t>
      </w:r>
      <w:r w:rsidRPr="00B30409">
        <w:rPr>
          <w:lang w:eastAsia="zh-CN"/>
        </w:rPr>
        <w:t>Add additional pages if necessary</w:t>
      </w:r>
      <w:r>
        <w:rPr>
          <w:lang w:eastAsia="zh-CN"/>
        </w:rPr>
        <w:t>.</w:t>
      </w:r>
    </w:p>
    <w:p w:rsidR="00C6138F" w:rsidP="006D2FBA" w:rsidRDefault="00C6138F" w14:paraId="4DB9968E" w14:textId="010B8D93">
      <w:pPr>
        <w:pStyle w:val="af2"/>
        <w:numPr>
          <w:ilvl w:val="0"/>
          <w:numId w:val="20"/>
        </w:numPr>
      </w:pPr>
      <w:r>
        <w:t xml:space="preserve">Submit </w:t>
      </w:r>
      <w:r w:rsidR="008B64D3">
        <w:t>this answer sheet</w:t>
      </w:r>
      <w:r w:rsidR="00B30409">
        <w:t xml:space="preserve"> </w:t>
      </w:r>
      <w:r>
        <w:t>via Canvas-&gt;Assignments-&gt;</w:t>
      </w:r>
      <w:r w:rsidR="00225E0B">
        <w:t>Tutorials</w:t>
      </w:r>
      <w:r>
        <w:t>-&gt;</w:t>
      </w:r>
      <w:r w:rsidR="00225E0B">
        <w:t xml:space="preserve">Tutorial </w:t>
      </w:r>
      <w:r w:rsidR="005F62CA">
        <w:t>8</w:t>
      </w:r>
      <w:r>
        <w:t>.</w:t>
      </w:r>
    </w:p>
    <w:p w:rsidRPr="00E12B39" w:rsidR="00225E0B" w:rsidP="00C6138F" w:rsidRDefault="00225E0B" w14:paraId="72665437" w14:textId="77777777"/>
    <w:p w:rsidRPr="00640E04" w:rsidR="001472DC" w:rsidP="001472DC" w:rsidRDefault="001472DC" w14:paraId="6B25C9C1" w14:textId="77777777">
      <w:pPr>
        <w:shd w:val="clear" w:color="auto" w:fill="FADBE8"/>
        <w:jc w:val="both"/>
        <w:rPr>
          <w:b/>
          <w:sz w:val="28"/>
          <w:szCs w:val="28"/>
          <w:u w:val="single"/>
        </w:rPr>
      </w:pPr>
      <w:r w:rsidRPr="00640E04">
        <w:rPr>
          <w:b/>
          <w:sz w:val="28"/>
          <w:szCs w:val="28"/>
          <w:u w:val="single"/>
          <w:lang w:eastAsia="zh-CN"/>
        </w:rPr>
        <w:t>Questions</w:t>
      </w:r>
    </w:p>
    <w:p w:rsidR="00200D4C" w:rsidP="00200D4C" w:rsidRDefault="00200D4C" w14:paraId="4589CE2D" w14:textId="77777777">
      <w:pPr>
        <w:pStyle w:val="HalfHalf"/>
        <w:numPr>
          <w:ilvl w:val="0"/>
          <w:numId w:val="18"/>
        </w:numPr>
        <w:jc w:val="both"/>
      </w:pPr>
      <w:r>
        <w:t>Run the simulator with some different random seeds (say 17, 18, 19, 20), and see if you can ﬁgure out which operations must have taken place between each state change.</w:t>
      </w:r>
      <w:r w:rsidRPr="00EF2105">
        <w:t xml:space="preserve"> </w:t>
      </w:r>
    </w:p>
    <w:p w:rsidR="00EB3289" w:rsidP="00EB3289" w:rsidRDefault="00EB3289" w14:paraId="0310CF16" w14:textId="10B0A08C">
      <w:pPr>
        <w:pStyle w:val="HalfHalf"/>
        <w:rPr>
          <w:b/>
          <w:bCs/>
        </w:rPr>
      </w:pPr>
      <w:r w:rsidRPr="6686300D" w:rsidR="00EB3289">
        <w:rPr>
          <w:b w:val="1"/>
          <w:bCs w:val="1"/>
        </w:rPr>
        <w:t xml:space="preserve">Answer: </w:t>
      </w:r>
    </w:p>
    <w:p w:rsidRPr="00B03E4D" w:rsidR="00A16756" w:rsidP="6686300D" w:rsidRDefault="00A16756" w14:paraId="06D26593" w14:textId="19E37B05">
      <w:pPr>
        <w:pStyle w:val="HalfHalf"/>
        <w:rPr>
          <w:b w:val="1"/>
          <w:bCs w:val="1"/>
        </w:rPr>
      </w:pPr>
      <w:r w:rsidRPr="6686300D" w:rsidR="782041A3">
        <w:rPr>
          <w:b w:val="1"/>
          <w:bCs w:val="1"/>
        </w:rPr>
        <w:t xml:space="preserve">With python2 vsfs.py -n 6 –s 17, operations should be as </w:t>
      </w:r>
      <w:r w:rsidRPr="6686300D" w:rsidR="782041A3">
        <w:rPr>
          <w:b w:val="1"/>
          <w:bCs w:val="1"/>
        </w:rPr>
        <w:t>followings</w:t>
      </w:r>
      <w:r w:rsidRPr="6686300D" w:rsidR="782041A3">
        <w:rPr>
          <w:b w:val="1"/>
          <w:bCs w:val="1"/>
        </w:rPr>
        <w:t>:</w:t>
      </w:r>
    </w:p>
    <w:p w:rsidRPr="00B03E4D" w:rsidR="00A16756" w:rsidP="6686300D" w:rsidRDefault="00A16756" w14:paraId="00FB8CC6" w14:textId="2C98E812">
      <w:pPr>
        <w:pStyle w:val="HalfHalf"/>
        <w:numPr>
          <w:ilvl w:val="0"/>
          <w:numId w:val="24"/>
        </w:numPr>
        <w:rPr>
          <w:b w:val="1"/>
          <w:bCs w:val="1"/>
        </w:rPr>
      </w:pPr>
      <w:r w:rsidRPr="6686300D" w:rsidR="7562DBA8">
        <w:rPr>
          <w:b w:val="1"/>
          <w:bCs w:val="1"/>
        </w:rPr>
        <w:t>mkdir("/u");</w:t>
      </w:r>
    </w:p>
    <w:p w:rsidRPr="00B03E4D" w:rsidR="00A16756" w:rsidP="6686300D" w:rsidRDefault="00A16756" w14:paraId="788EE3EA" w14:textId="5759C177">
      <w:pPr>
        <w:pStyle w:val="HalfHalf"/>
        <w:numPr>
          <w:ilvl w:val="0"/>
          <w:numId w:val="24"/>
        </w:numPr>
        <w:rPr>
          <w:b w:val="1"/>
          <w:bCs w:val="1"/>
          <w:sz w:val="24"/>
          <w:szCs w:val="24"/>
        </w:rPr>
      </w:pPr>
      <w:r w:rsidRPr="6686300D" w:rsidR="7562DBA8">
        <w:rPr>
          <w:b w:val="1"/>
          <w:bCs w:val="1"/>
          <w:sz w:val="24"/>
          <w:szCs w:val="24"/>
        </w:rPr>
        <w:t>create</w:t>
      </w:r>
      <w:r w:rsidRPr="6686300D" w:rsidR="7562DBA8">
        <w:rPr>
          <w:b w:val="1"/>
          <w:bCs w:val="1"/>
          <w:sz w:val="24"/>
          <w:szCs w:val="24"/>
        </w:rPr>
        <w:t>("/a");</w:t>
      </w:r>
    </w:p>
    <w:p w:rsidRPr="00B03E4D" w:rsidR="00A16756" w:rsidP="6686300D" w:rsidRDefault="00A16756" w14:paraId="43C5EA3F" w14:textId="2E3062C4">
      <w:pPr>
        <w:pStyle w:val="HalfHalf"/>
        <w:numPr>
          <w:ilvl w:val="0"/>
          <w:numId w:val="24"/>
        </w:numPr>
        <w:rPr>
          <w:b w:val="1"/>
          <w:bCs w:val="1"/>
          <w:sz w:val="24"/>
          <w:szCs w:val="24"/>
        </w:rPr>
      </w:pPr>
      <w:r w:rsidRPr="6686300D" w:rsidR="7562DBA8">
        <w:rPr>
          <w:b w:val="1"/>
          <w:bCs w:val="1"/>
          <w:sz w:val="24"/>
          <w:szCs w:val="24"/>
        </w:rPr>
        <w:t>unlink("/a");</w:t>
      </w:r>
    </w:p>
    <w:p w:rsidRPr="00B03E4D" w:rsidR="00A16756" w:rsidP="6686300D" w:rsidRDefault="00A16756" w14:paraId="631BD00B" w14:textId="51209CC2">
      <w:pPr>
        <w:pStyle w:val="HalfHalf"/>
        <w:numPr>
          <w:ilvl w:val="0"/>
          <w:numId w:val="24"/>
        </w:numPr>
        <w:rPr>
          <w:b w:val="1"/>
          <w:bCs w:val="1"/>
          <w:sz w:val="24"/>
          <w:szCs w:val="24"/>
        </w:rPr>
      </w:pPr>
      <w:r w:rsidRPr="6686300D" w:rsidR="7562DBA8">
        <w:rPr>
          <w:b w:val="1"/>
          <w:bCs w:val="1"/>
          <w:sz w:val="24"/>
          <w:szCs w:val="24"/>
        </w:rPr>
        <w:t>mkdir("/z");</w:t>
      </w:r>
    </w:p>
    <w:p w:rsidRPr="00B03E4D" w:rsidR="00A16756" w:rsidP="6686300D" w:rsidRDefault="00A16756" w14:paraId="32F92D97" w14:textId="0F1AF58B">
      <w:pPr>
        <w:pStyle w:val="HalfHalf"/>
        <w:numPr>
          <w:ilvl w:val="0"/>
          <w:numId w:val="24"/>
        </w:numPr>
        <w:rPr>
          <w:b w:val="1"/>
          <w:bCs w:val="1"/>
          <w:sz w:val="24"/>
          <w:szCs w:val="24"/>
        </w:rPr>
      </w:pPr>
      <w:r w:rsidRPr="6686300D" w:rsidR="7562DBA8">
        <w:rPr>
          <w:b w:val="1"/>
          <w:bCs w:val="1"/>
          <w:sz w:val="24"/>
          <w:szCs w:val="24"/>
        </w:rPr>
        <w:t>mkdir("/s");</w:t>
      </w:r>
    </w:p>
    <w:p w:rsidRPr="00B03E4D" w:rsidR="00A16756" w:rsidP="6686300D" w:rsidRDefault="00A16756" w14:paraId="2E7F2A3E" w14:textId="2E05BB56">
      <w:pPr>
        <w:pStyle w:val="HalfHalf"/>
        <w:numPr>
          <w:ilvl w:val="0"/>
          <w:numId w:val="24"/>
        </w:numPr>
        <w:rPr>
          <w:b w:val="1"/>
          <w:bCs w:val="1"/>
          <w:sz w:val="24"/>
          <w:szCs w:val="24"/>
        </w:rPr>
      </w:pPr>
      <w:r w:rsidRPr="6686300D" w:rsidR="7562DBA8">
        <w:rPr>
          <w:b w:val="1"/>
          <w:bCs w:val="1"/>
          <w:sz w:val="24"/>
          <w:szCs w:val="24"/>
        </w:rPr>
        <w:t>create</w:t>
      </w:r>
      <w:r w:rsidRPr="6686300D" w:rsidR="7562DBA8">
        <w:rPr>
          <w:b w:val="1"/>
          <w:bCs w:val="1"/>
          <w:sz w:val="24"/>
          <w:szCs w:val="24"/>
        </w:rPr>
        <w:t>("/z/x");</w:t>
      </w:r>
    </w:p>
    <w:p w:rsidRPr="00B03E4D" w:rsidR="00A16756" w:rsidP="6686300D" w:rsidRDefault="00A16756" w14:paraId="47C22ACD" w14:textId="490A7F0E">
      <w:pPr>
        <w:pStyle w:val="HalfHalf"/>
        <w:rPr>
          <w:b w:val="1"/>
          <w:bCs w:val="1"/>
        </w:rPr>
      </w:pPr>
      <w:r w:rsidRPr="6686300D" w:rsidR="7562DBA8">
        <w:rPr>
          <w:b w:val="1"/>
          <w:bCs w:val="1"/>
        </w:rPr>
        <w:t>With python2 vsfs.py -n 6 –s 18, operations should be as followings:</w:t>
      </w:r>
    </w:p>
    <w:p w:rsidRPr="00B03E4D" w:rsidR="00A16756" w:rsidP="6686300D" w:rsidRDefault="00A16756" w14:paraId="486D6982" w14:textId="35493D46">
      <w:pPr>
        <w:pStyle w:val="HalfHalf"/>
        <w:numPr>
          <w:ilvl w:val="0"/>
          <w:numId w:val="25"/>
        </w:numPr>
        <w:rPr>
          <w:b w:val="1"/>
          <w:bCs w:val="1"/>
        </w:rPr>
      </w:pPr>
      <w:r w:rsidRPr="6686300D" w:rsidR="13F5E0BF">
        <w:rPr>
          <w:b w:val="1"/>
          <w:bCs w:val="1"/>
          <w:sz w:val="24"/>
          <w:szCs w:val="24"/>
        </w:rPr>
        <w:t>mkdir</w:t>
      </w:r>
      <w:r w:rsidRPr="6686300D" w:rsidR="13F5E0BF">
        <w:rPr>
          <w:b w:val="1"/>
          <w:bCs w:val="1"/>
          <w:sz w:val="24"/>
          <w:szCs w:val="24"/>
        </w:rPr>
        <w:t>("/f");</w:t>
      </w:r>
    </w:p>
    <w:p w:rsidRPr="00B03E4D" w:rsidR="00A16756" w:rsidP="6686300D" w:rsidRDefault="00A16756" w14:paraId="42516942" w14:textId="5481772E">
      <w:pPr>
        <w:pStyle w:val="HalfHalf"/>
        <w:numPr>
          <w:ilvl w:val="0"/>
          <w:numId w:val="25"/>
        </w:numPr>
        <w:rPr>
          <w:b w:val="1"/>
          <w:bCs w:val="1"/>
          <w:sz w:val="24"/>
          <w:szCs w:val="24"/>
        </w:rPr>
      </w:pPr>
      <w:r w:rsidRPr="6686300D" w:rsidR="13F5E0BF">
        <w:rPr>
          <w:b w:val="1"/>
          <w:bCs w:val="1"/>
          <w:sz w:val="24"/>
          <w:szCs w:val="24"/>
        </w:rPr>
        <w:t>create</w:t>
      </w:r>
      <w:r w:rsidRPr="6686300D" w:rsidR="13F5E0BF">
        <w:rPr>
          <w:b w:val="1"/>
          <w:bCs w:val="1"/>
          <w:sz w:val="24"/>
          <w:szCs w:val="24"/>
        </w:rPr>
        <w:t>("/s");</w:t>
      </w:r>
    </w:p>
    <w:p w:rsidRPr="00B03E4D" w:rsidR="00A16756" w:rsidP="6686300D" w:rsidRDefault="00A16756" w14:paraId="42C2E5ED" w14:textId="221240F9">
      <w:pPr>
        <w:pStyle w:val="HalfHalf"/>
        <w:numPr>
          <w:ilvl w:val="0"/>
          <w:numId w:val="25"/>
        </w:numPr>
        <w:rPr>
          <w:b w:val="1"/>
          <w:bCs w:val="1"/>
          <w:sz w:val="24"/>
          <w:szCs w:val="24"/>
        </w:rPr>
      </w:pPr>
      <w:r w:rsidRPr="6686300D" w:rsidR="13F5E0BF">
        <w:rPr>
          <w:b w:val="1"/>
          <w:bCs w:val="1"/>
          <w:sz w:val="24"/>
          <w:szCs w:val="24"/>
        </w:rPr>
        <w:t>mkdir</w:t>
      </w:r>
      <w:r w:rsidRPr="6686300D" w:rsidR="13F5E0BF">
        <w:rPr>
          <w:b w:val="1"/>
          <w:bCs w:val="1"/>
          <w:sz w:val="24"/>
          <w:szCs w:val="24"/>
        </w:rPr>
        <w:t>("/h");</w:t>
      </w:r>
    </w:p>
    <w:p w:rsidRPr="00B03E4D" w:rsidR="00A16756" w:rsidP="6686300D" w:rsidRDefault="00A16756" w14:paraId="38740352" w14:textId="72E1625E">
      <w:pPr>
        <w:pStyle w:val="HalfHalf"/>
        <w:numPr>
          <w:ilvl w:val="0"/>
          <w:numId w:val="25"/>
        </w:numPr>
        <w:rPr>
          <w:b w:val="1"/>
          <w:bCs w:val="1"/>
          <w:sz w:val="24"/>
          <w:szCs w:val="24"/>
        </w:rPr>
      </w:pPr>
      <w:r w:rsidRPr="6686300D" w:rsidR="13F5E0BF">
        <w:rPr>
          <w:b w:val="1"/>
          <w:bCs w:val="1"/>
          <w:sz w:val="24"/>
          <w:szCs w:val="24"/>
        </w:rPr>
        <w:t>fd</w:t>
      </w:r>
      <w:r w:rsidRPr="6686300D" w:rsidR="13F5E0BF">
        <w:rPr>
          <w:b w:val="1"/>
          <w:bCs w:val="1"/>
          <w:sz w:val="24"/>
          <w:szCs w:val="24"/>
        </w:rPr>
        <w:t>=</w:t>
      </w:r>
      <w:r w:rsidRPr="6686300D" w:rsidR="13F5E0BF">
        <w:rPr>
          <w:b w:val="1"/>
          <w:bCs w:val="1"/>
          <w:sz w:val="24"/>
          <w:szCs w:val="24"/>
        </w:rPr>
        <w:t>open(</w:t>
      </w:r>
      <w:r w:rsidRPr="6686300D" w:rsidR="13F5E0BF">
        <w:rPr>
          <w:b w:val="1"/>
          <w:bCs w:val="1"/>
          <w:sz w:val="24"/>
          <w:szCs w:val="24"/>
        </w:rPr>
        <w:t xml:space="preserve">"/s", O_WRONLY|O_APPEND); </w:t>
      </w:r>
      <w:r w:rsidRPr="6686300D" w:rsidR="13F5E0BF">
        <w:rPr>
          <w:b w:val="1"/>
          <w:bCs w:val="1"/>
          <w:sz w:val="24"/>
          <w:szCs w:val="24"/>
        </w:rPr>
        <w:t>write(</w:t>
      </w:r>
      <w:r w:rsidRPr="6686300D" w:rsidR="13F5E0BF">
        <w:rPr>
          <w:b w:val="1"/>
          <w:bCs w:val="1"/>
          <w:sz w:val="24"/>
          <w:szCs w:val="24"/>
        </w:rPr>
        <w:t>fd</w:t>
      </w:r>
      <w:r w:rsidRPr="6686300D" w:rsidR="13F5E0BF">
        <w:rPr>
          <w:b w:val="1"/>
          <w:bCs w:val="1"/>
          <w:sz w:val="24"/>
          <w:szCs w:val="24"/>
        </w:rPr>
        <w:t xml:space="preserve">, </w:t>
      </w:r>
      <w:r w:rsidRPr="6686300D" w:rsidR="13F5E0BF">
        <w:rPr>
          <w:b w:val="1"/>
          <w:bCs w:val="1"/>
          <w:sz w:val="24"/>
          <w:szCs w:val="24"/>
        </w:rPr>
        <w:t>buf</w:t>
      </w:r>
      <w:r w:rsidRPr="6686300D" w:rsidR="13F5E0BF">
        <w:rPr>
          <w:b w:val="1"/>
          <w:bCs w:val="1"/>
          <w:sz w:val="24"/>
          <w:szCs w:val="24"/>
        </w:rPr>
        <w:t>, BLOCKSIZE); close(</w:t>
      </w:r>
      <w:r w:rsidRPr="6686300D" w:rsidR="13F5E0BF">
        <w:rPr>
          <w:b w:val="1"/>
          <w:bCs w:val="1"/>
          <w:sz w:val="24"/>
          <w:szCs w:val="24"/>
        </w:rPr>
        <w:t>fd</w:t>
      </w:r>
      <w:r w:rsidRPr="6686300D" w:rsidR="13F5E0BF">
        <w:rPr>
          <w:b w:val="1"/>
          <w:bCs w:val="1"/>
          <w:sz w:val="24"/>
          <w:szCs w:val="24"/>
        </w:rPr>
        <w:t>);</w:t>
      </w:r>
    </w:p>
    <w:p w:rsidRPr="00B03E4D" w:rsidR="00A16756" w:rsidP="6686300D" w:rsidRDefault="00A16756" w14:paraId="50BBB45B" w14:textId="730B64A4">
      <w:pPr>
        <w:pStyle w:val="HalfHalf"/>
        <w:numPr>
          <w:ilvl w:val="0"/>
          <w:numId w:val="25"/>
        </w:numPr>
        <w:rPr>
          <w:b w:val="1"/>
          <w:bCs w:val="1"/>
          <w:sz w:val="24"/>
          <w:szCs w:val="24"/>
        </w:rPr>
      </w:pPr>
      <w:r w:rsidRPr="6686300D" w:rsidR="13F5E0BF">
        <w:rPr>
          <w:b w:val="1"/>
          <w:bCs w:val="1"/>
          <w:sz w:val="24"/>
          <w:szCs w:val="24"/>
        </w:rPr>
        <w:t>create</w:t>
      </w:r>
      <w:r w:rsidRPr="6686300D" w:rsidR="13F5E0BF">
        <w:rPr>
          <w:b w:val="1"/>
          <w:bCs w:val="1"/>
          <w:sz w:val="24"/>
          <w:szCs w:val="24"/>
        </w:rPr>
        <w:t>("/f/o");</w:t>
      </w:r>
    </w:p>
    <w:p w:rsidRPr="00B03E4D" w:rsidR="00A16756" w:rsidP="6686300D" w:rsidRDefault="00A16756" w14:paraId="2CA99368" w14:textId="27427728">
      <w:pPr>
        <w:pStyle w:val="HalfHalf"/>
        <w:numPr>
          <w:ilvl w:val="0"/>
          <w:numId w:val="25"/>
        </w:numPr>
        <w:rPr>
          <w:b w:val="1"/>
          <w:bCs w:val="1"/>
          <w:sz w:val="24"/>
          <w:szCs w:val="24"/>
        </w:rPr>
      </w:pPr>
      <w:r w:rsidRPr="6686300D" w:rsidR="13F5E0BF">
        <w:rPr>
          <w:b w:val="1"/>
          <w:bCs w:val="1"/>
          <w:sz w:val="24"/>
          <w:szCs w:val="24"/>
        </w:rPr>
        <w:t>create</w:t>
      </w:r>
      <w:r w:rsidRPr="6686300D" w:rsidR="13F5E0BF">
        <w:rPr>
          <w:b w:val="1"/>
          <w:bCs w:val="1"/>
          <w:sz w:val="24"/>
          <w:szCs w:val="24"/>
        </w:rPr>
        <w:t>("/c");</w:t>
      </w:r>
    </w:p>
    <w:p w:rsidRPr="00B03E4D" w:rsidR="00A16756" w:rsidP="6686300D" w:rsidRDefault="00A16756" w14:paraId="33E6084F" w14:textId="2FD0F47D">
      <w:pPr>
        <w:pStyle w:val="HalfHalf"/>
        <w:rPr>
          <w:b w:val="1"/>
          <w:bCs w:val="1"/>
        </w:rPr>
      </w:pPr>
      <w:r w:rsidRPr="6686300D" w:rsidR="529AC5F0">
        <w:rPr>
          <w:b w:val="1"/>
          <w:bCs w:val="1"/>
        </w:rPr>
        <w:t>With python2 vsfs.py -n 6 –s 19, operations should be as followings:</w:t>
      </w:r>
    </w:p>
    <w:p w:rsidRPr="00B03E4D" w:rsidR="00A16756" w:rsidP="6686300D" w:rsidRDefault="00A16756" w14:paraId="428430A3" w14:textId="3B9B1200">
      <w:pPr>
        <w:pStyle w:val="HalfHalf"/>
        <w:numPr>
          <w:ilvl w:val="0"/>
          <w:numId w:val="26"/>
        </w:numPr>
        <w:rPr>
          <w:b w:val="1"/>
          <w:bCs w:val="1"/>
        </w:rPr>
      </w:pPr>
      <w:r w:rsidRPr="6686300D" w:rsidR="1D12ACC0">
        <w:rPr>
          <w:b w:val="1"/>
          <w:bCs w:val="1"/>
        </w:rPr>
        <w:t>create</w:t>
      </w:r>
      <w:r w:rsidRPr="6686300D" w:rsidR="1D12ACC0">
        <w:rPr>
          <w:b w:val="1"/>
          <w:bCs w:val="1"/>
        </w:rPr>
        <w:t>("/k");</w:t>
      </w:r>
    </w:p>
    <w:p w:rsidRPr="00B03E4D" w:rsidR="00A16756" w:rsidP="6686300D" w:rsidRDefault="00A16756" w14:paraId="4B34EBFE" w14:textId="18788764">
      <w:pPr>
        <w:pStyle w:val="HalfHalf"/>
        <w:numPr>
          <w:ilvl w:val="0"/>
          <w:numId w:val="26"/>
        </w:numPr>
        <w:rPr>
          <w:b w:val="1"/>
          <w:bCs w:val="1"/>
          <w:sz w:val="24"/>
          <w:szCs w:val="24"/>
        </w:rPr>
      </w:pPr>
      <w:r w:rsidRPr="6686300D" w:rsidR="1D12ACC0">
        <w:rPr>
          <w:b w:val="1"/>
          <w:bCs w:val="1"/>
          <w:sz w:val="24"/>
          <w:szCs w:val="24"/>
        </w:rPr>
        <w:t>creat("/g");</w:t>
      </w:r>
    </w:p>
    <w:p w:rsidRPr="00B03E4D" w:rsidR="00A16756" w:rsidP="6686300D" w:rsidRDefault="00A16756" w14:paraId="7FB13333" w14:textId="5B8CCD84">
      <w:pPr>
        <w:pStyle w:val="HalfHalf"/>
        <w:numPr>
          <w:ilvl w:val="0"/>
          <w:numId w:val="26"/>
        </w:numPr>
        <w:rPr>
          <w:b w:val="1"/>
          <w:bCs w:val="1"/>
          <w:sz w:val="24"/>
          <w:szCs w:val="24"/>
        </w:rPr>
      </w:pPr>
      <w:r w:rsidRPr="6686300D" w:rsidR="1D12ACC0">
        <w:rPr>
          <w:b w:val="1"/>
          <w:bCs w:val="1"/>
          <w:sz w:val="24"/>
          <w:szCs w:val="24"/>
        </w:rPr>
        <w:t>fd=open("/k", O_WRONLY|O_APPEND); write(fd, buf, BLOCKSIZE); close(fd);</w:t>
      </w:r>
    </w:p>
    <w:p w:rsidRPr="00B03E4D" w:rsidR="00A16756" w:rsidP="6686300D" w:rsidRDefault="00A16756" w14:paraId="373C00CA" w14:textId="5961FDD2">
      <w:pPr>
        <w:pStyle w:val="HalfHalf"/>
        <w:numPr>
          <w:ilvl w:val="0"/>
          <w:numId w:val="26"/>
        </w:numPr>
        <w:rPr>
          <w:b w:val="1"/>
          <w:bCs w:val="1"/>
          <w:sz w:val="24"/>
          <w:szCs w:val="24"/>
        </w:rPr>
      </w:pPr>
      <w:r w:rsidRPr="6686300D" w:rsidR="1D12ACC0">
        <w:rPr>
          <w:b w:val="1"/>
          <w:bCs w:val="1"/>
          <w:sz w:val="24"/>
          <w:szCs w:val="24"/>
        </w:rPr>
        <w:t>link(</w:t>
      </w:r>
      <w:r w:rsidRPr="6686300D" w:rsidR="1D12ACC0">
        <w:rPr>
          <w:b w:val="1"/>
          <w:bCs w:val="1"/>
          <w:sz w:val="24"/>
          <w:szCs w:val="24"/>
        </w:rPr>
        <w:t>"/k", "/b");</w:t>
      </w:r>
    </w:p>
    <w:p w:rsidRPr="00B03E4D" w:rsidR="00A16756" w:rsidP="6686300D" w:rsidRDefault="00A16756" w14:paraId="601D7058" w14:textId="2E17D276">
      <w:pPr>
        <w:pStyle w:val="HalfHalf"/>
        <w:numPr>
          <w:ilvl w:val="0"/>
          <w:numId w:val="26"/>
        </w:numPr>
        <w:rPr>
          <w:b w:val="1"/>
          <w:bCs w:val="1"/>
          <w:sz w:val="24"/>
          <w:szCs w:val="24"/>
        </w:rPr>
      </w:pPr>
      <w:r w:rsidRPr="6686300D" w:rsidR="1D12ACC0">
        <w:rPr>
          <w:b w:val="1"/>
          <w:bCs w:val="1"/>
          <w:sz w:val="24"/>
          <w:szCs w:val="24"/>
        </w:rPr>
        <w:t>link(</w:t>
      </w:r>
      <w:r w:rsidRPr="6686300D" w:rsidR="1D12ACC0">
        <w:rPr>
          <w:b w:val="1"/>
          <w:bCs w:val="1"/>
          <w:sz w:val="24"/>
          <w:szCs w:val="24"/>
        </w:rPr>
        <w:t>"/b", "/t");</w:t>
      </w:r>
    </w:p>
    <w:p w:rsidRPr="00B03E4D" w:rsidR="00A16756" w:rsidP="6686300D" w:rsidRDefault="00A16756" w14:paraId="116B958A" w14:textId="42244971">
      <w:pPr>
        <w:pStyle w:val="HalfHalf"/>
        <w:numPr>
          <w:ilvl w:val="0"/>
          <w:numId w:val="26"/>
        </w:numPr>
        <w:rPr>
          <w:b w:val="1"/>
          <w:bCs w:val="1"/>
          <w:sz w:val="24"/>
          <w:szCs w:val="24"/>
        </w:rPr>
      </w:pPr>
      <w:r w:rsidRPr="6686300D" w:rsidR="1D12ACC0">
        <w:rPr>
          <w:b w:val="1"/>
          <w:bCs w:val="1"/>
          <w:sz w:val="24"/>
          <w:szCs w:val="24"/>
        </w:rPr>
        <w:t>unlink("/k");</w:t>
      </w:r>
    </w:p>
    <w:p w:rsidRPr="00B03E4D" w:rsidR="00A16756" w:rsidP="6686300D" w:rsidRDefault="00A16756" w14:paraId="7FD46E9B" w14:textId="2FD8F796">
      <w:pPr>
        <w:pStyle w:val="HalfHalf"/>
        <w:rPr>
          <w:b w:val="1"/>
          <w:bCs w:val="1"/>
        </w:rPr>
      </w:pPr>
      <w:r w:rsidRPr="6686300D" w:rsidR="1D12ACC0">
        <w:rPr>
          <w:b w:val="1"/>
          <w:bCs w:val="1"/>
        </w:rPr>
        <w:t>With python2 vsfs.py -n 6 –s 20, operations should be as followings:</w:t>
      </w:r>
    </w:p>
    <w:p w:rsidRPr="00B03E4D" w:rsidR="00A16756" w:rsidP="6686300D" w:rsidRDefault="00A16756" w14:paraId="7051A46A" w14:textId="08EF16FA">
      <w:pPr>
        <w:pStyle w:val="HalfHalf"/>
        <w:numPr>
          <w:ilvl w:val="0"/>
          <w:numId w:val="27"/>
        </w:numPr>
        <w:rPr>
          <w:b w:val="1"/>
          <w:bCs w:val="1"/>
          <w:sz w:val="24"/>
          <w:szCs w:val="24"/>
        </w:rPr>
      </w:pPr>
      <w:r w:rsidRPr="6686300D" w:rsidR="1D12ACC0">
        <w:rPr>
          <w:b w:val="1"/>
          <w:bCs w:val="1"/>
          <w:sz w:val="24"/>
          <w:szCs w:val="24"/>
        </w:rPr>
        <w:t>create</w:t>
      </w:r>
      <w:r w:rsidRPr="6686300D" w:rsidR="1D12ACC0">
        <w:rPr>
          <w:b w:val="1"/>
          <w:bCs w:val="1"/>
          <w:sz w:val="24"/>
          <w:szCs w:val="24"/>
        </w:rPr>
        <w:t>("/x");</w:t>
      </w:r>
    </w:p>
    <w:p w:rsidRPr="00B03E4D" w:rsidR="00A16756" w:rsidP="6686300D" w:rsidRDefault="00A16756" w14:paraId="254DBD0A" w14:textId="2CA323B1">
      <w:pPr>
        <w:pStyle w:val="HalfHalf"/>
        <w:numPr>
          <w:ilvl w:val="0"/>
          <w:numId w:val="27"/>
        </w:numPr>
        <w:rPr>
          <w:b w:val="1"/>
          <w:bCs w:val="1"/>
          <w:sz w:val="24"/>
          <w:szCs w:val="24"/>
        </w:rPr>
      </w:pPr>
      <w:r w:rsidRPr="6686300D" w:rsidR="1D12ACC0">
        <w:rPr>
          <w:b w:val="1"/>
          <w:bCs w:val="1"/>
          <w:sz w:val="24"/>
          <w:szCs w:val="24"/>
        </w:rPr>
        <w:t>fd</w:t>
      </w:r>
      <w:r w:rsidRPr="6686300D" w:rsidR="1D12ACC0">
        <w:rPr>
          <w:b w:val="1"/>
          <w:bCs w:val="1"/>
          <w:sz w:val="24"/>
          <w:szCs w:val="24"/>
        </w:rPr>
        <w:t>=</w:t>
      </w:r>
      <w:r w:rsidRPr="6686300D" w:rsidR="1D12ACC0">
        <w:rPr>
          <w:b w:val="1"/>
          <w:bCs w:val="1"/>
          <w:sz w:val="24"/>
          <w:szCs w:val="24"/>
        </w:rPr>
        <w:t>open(</w:t>
      </w:r>
      <w:r w:rsidRPr="6686300D" w:rsidR="1D12ACC0">
        <w:rPr>
          <w:b w:val="1"/>
          <w:bCs w:val="1"/>
          <w:sz w:val="24"/>
          <w:szCs w:val="24"/>
        </w:rPr>
        <w:t xml:space="preserve">"/x", O_WRONLY|O_APPEND); </w:t>
      </w:r>
      <w:r w:rsidRPr="6686300D" w:rsidR="1D12ACC0">
        <w:rPr>
          <w:b w:val="1"/>
          <w:bCs w:val="1"/>
          <w:sz w:val="24"/>
          <w:szCs w:val="24"/>
        </w:rPr>
        <w:t>write(</w:t>
      </w:r>
      <w:r w:rsidRPr="6686300D" w:rsidR="1D12ACC0">
        <w:rPr>
          <w:b w:val="1"/>
          <w:bCs w:val="1"/>
          <w:sz w:val="24"/>
          <w:szCs w:val="24"/>
        </w:rPr>
        <w:t>fd</w:t>
      </w:r>
      <w:r w:rsidRPr="6686300D" w:rsidR="1D12ACC0">
        <w:rPr>
          <w:b w:val="1"/>
          <w:bCs w:val="1"/>
          <w:sz w:val="24"/>
          <w:szCs w:val="24"/>
        </w:rPr>
        <w:t xml:space="preserve">, </w:t>
      </w:r>
      <w:r w:rsidRPr="6686300D" w:rsidR="1D12ACC0">
        <w:rPr>
          <w:b w:val="1"/>
          <w:bCs w:val="1"/>
          <w:sz w:val="24"/>
          <w:szCs w:val="24"/>
        </w:rPr>
        <w:t>buf</w:t>
      </w:r>
      <w:r w:rsidRPr="6686300D" w:rsidR="1D12ACC0">
        <w:rPr>
          <w:b w:val="1"/>
          <w:bCs w:val="1"/>
          <w:sz w:val="24"/>
          <w:szCs w:val="24"/>
        </w:rPr>
        <w:t>, BLOCKSIZE); close(</w:t>
      </w:r>
      <w:r w:rsidRPr="6686300D" w:rsidR="1D12ACC0">
        <w:rPr>
          <w:b w:val="1"/>
          <w:bCs w:val="1"/>
          <w:sz w:val="24"/>
          <w:szCs w:val="24"/>
        </w:rPr>
        <w:t>fd</w:t>
      </w:r>
      <w:r w:rsidRPr="6686300D" w:rsidR="1D12ACC0">
        <w:rPr>
          <w:b w:val="1"/>
          <w:bCs w:val="1"/>
          <w:sz w:val="24"/>
          <w:szCs w:val="24"/>
        </w:rPr>
        <w:t>);</w:t>
      </w:r>
    </w:p>
    <w:p w:rsidRPr="00B03E4D" w:rsidR="00A16756" w:rsidP="6686300D" w:rsidRDefault="00A16756" w14:paraId="123D6D3C" w14:textId="482EB464">
      <w:pPr>
        <w:pStyle w:val="HalfHalf"/>
        <w:numPr>
          <w:ilvl w:val="0"/>
          <w:numId w:val="27"/>
        </w:numPr>
        <w:rPr>
          <w:b w:val="1"/>
          <w:bCs w:val="1"/>
          <w:sz w:val="24"/>
          <w:szCs w:val="24"/>
        </w:rPr>
      </w:pPr>
      <w:r w:rsidRPr="6686300D" w:rsidR="1D12ACC0">
        <w:rPr>
          <w:b w:val="1"/>
          <w:bCs w:val="1"/>
          <w:sz w:val="24"/>
          <w:szCs w:val="24"/>
        </w:rPr>
        <w:t>create</w:t>
      </w:r>
      <w:r w:rsidRPr="6686300D" w:rsidR="1D12ACC0">
        <w:rPr>
          <w:b w:val="1"/>
          <w:bCs w:val="1"/>
          <w:sz w:val="24"/>
          <w:szCs w:val="24"/>
        </w:rPr>
        <w:t>("/k");</w:t>
      </w:r>
    </w:p>
    <w:p w:rsidRPr="00B03E4D" w:rsidR="00A16756" w:rsidP="6686300D" w:rsidRDefault="00A16756" w14:paraId="231BA983" w14:textId="5F65DEDD">
      <w:pPr>
        <w:pStyle w:val="HalfHalf"/>
        <w:numPr>
          <w:ilvl w:val="0"/>
          <w:numId w:val="27"/>
        </w:numPr>
        <w:rPr>
          <w:b w:val="1"/>
          <w:bCs w:val="1"/>
          <w:sz w:val="24"/>
          <w:szCs w:val="24"/>
        </w:rPr>
      </w:pPr>
      <w:r w:rsidRPr="6686300D" w:rsidR="1D12ACC0">
        <w:rPr>
          <w:b w:val="1"/>
          <w:bCs w:val="1"/>
          <w:sz w:val="24"/>
          <w:szCs w:val="24"/>
        </w:rPr>
        <w:t>create</w:t>
      </w:r>
      <w:r w:rsidRPr="6686300D" w:rsidR="1D12ACC0">
        <w:rPr>
          <w:b w:val="1"/>
          <w:bCs w:val="1"/>
          <w:sz w:val="24"/>
          <w:szCs w:val="24"/>
        </w:rPr>
        <w:t>("/y");</w:t>
      </w:r>
    </w:p>
    <w:p w:rsidRPr="00B03E4D" w:rsidR="00A16756" w:rsidP="6686300D" w:rsidRDefault="00A16756" w14:paraId="3CBF1A5D" w14:textId="19616E54">
      <w:pPr>
        <w:pStyle w:val="HalfHalf"/>
        <w:numPr>
          <w:ilvl w:val="0"/>
          <w:numId w:val="27"/>
        </w:numPr>
        <w:rPr>
          <w:b w:val="1"/>
          <w:bCs w:val="1"/>
          <w:sz w:val="24"/>
          <w:szCs w:val="24"/>
        </w:rPr>
      </w:pPr>
      <w:r w:rsidRPr="6686300D" w:rsidR="1D12ACC0">
        <w:rPr>
          <w:b w:val="1"/>
          <w:bCs w:val="1"/>
          <w:sz w:val="24"/>
          <w:szCs w:val="24"/>
        </w:rPr>
        <w:t>unlink("/x");</w:t>
      </w:r>
    </w:p>
    <w:p w:rsidRPr="00B03E4D" w:rsidR="00A16756" w:rsidP="6686300D" w:rsidRDefault="00A16756" w14:paraId="0AD89324" w14:textId="70FEAD0C">
      <w:pPr>
        <w:pStyle w:val="HalfHalf"/>
        <w:numPr>
          <w:ilvl w:val="0"/>
          <w:numId w:val="27"/>
        </w:numPr>
        <w:rPr>
          <w:b w:val="1"/>
          <w:bCs w:val="1"/>
          <w:sz w:val="24"/>
          <w:szCs w:val="24"/>
        </w:rPr>
      </w:pPr>
      <w:r w:rsidRPr="6686300D" w:rsidR="1D12ACC0">
        <w:rPr>
          <w:b w:val="1"/>
          <w:bCs w:val="1"/>
          <w:sz w:val="24"/>
          <w:szCs w:val="24"/>
        </w:rPr>
        <w:t>unlink("/y");</w:t>
      </w:r>
    </w:p>
    <w:p w:rsidRPr="00B03E4D" w:rsidR="00A16756" w:rsidP="6686300D" w:rsidRDefault="00A16756" w14:paraId="42DABE0B" w14:textId="1A2E1B14">
      <w:pPr>
        <w:pStyle w:val="a"/>
        <w:rPr>
          <w:b w:val="1"/>
          <w:bCs w:val="1"/>
          <w:sz w:val="24"/>
          <w:szCs w:val="24"/>
        </w:rPr>
      </w:pPr>
    </w:p>
    <w:p w:rsidR="00200D4C" w:rsidP="00200D4C" w:rsidRDefault="00200D4C" w14:paraId="73AD31ED" w14:textId="77777777">
      <w:pPr>
        <w:pStyle w:val="HalfHalf"/>
        <w:numPr>
          <w:ilvl w:val="0"/>
          <w:numId w:val="18"/>
        </w:numPr>
        <w:jc w:val="both"/>
        <w:rPr/>
      </w:pPr>
      <w:r w:rsidR="00200D4C">
        <w:rPr/>
        <w:t>Now do the same, using different random seeds (say 21, 22, 23, 24), except run with the -r ﬂag, thus making you guess the state change while being shown the operation. What can you conclude about the inode and data-block allocation algorithms, in terms of which blocks they prefer to allocate?</w:t>
      </w:r>
    </w:p>
    <w:p w:rsidR="00EB3289" w:rsidP="00EB3289" w:rsidRDefault="00EB3289" w14:paraId="6B3CBA40" w14:textId="77777777">
      <w:pPr>
        <w:pStyle w:val="HalfHalf"/>
        <w:rPr>
          <w:b/>
          <w:bCs/>
        </w:rPr>
      </w:pPr>
      <w:r w:rsidRPr="6686300D" w:rsidR="00EB3289">
        <w:rPr>
          <w:b w:val="1"/>
          <w:bCs w:val="1"/>
        </w:rPr>
        <w:t xml:space="preserve">Answer: </w:t>
      </w:r>
    </w:p>
    <w:p w:rsidR="18EC52F1" w:rsidP="6686300D" w:rsidRDefault="18EC52F1" w14:paraId="4C3DEA6B" w14:textId="00DD8716">
      <w:pPr>
        <w:pStyle w:val="HalfHalf"/>
        <w:rPr>
          <w:b w:val="1"/>
          <w:bCs w:val="1"/>
        </w:rPr>
      </w:pPr>
      <w:r w:rsidRPr="6686300D" w:rsidR="18EC52F1">
        <w:rPr>
          <w:b w:val="1"/>
          <w:bCs w:val="1"/>
        </w:rPr>
        <w:t xml:space="preserve">With python2 vsfs.py -n 6 –s 21 -r, the state should </w:t>
      </w:r>
      <w:r w:rsidRPr="6686300D" w:rsidR="18EC52F1">
        <w:rPr>
          <w:b w:val="1"/>
          <w:bCs w:val="1"/>
        </w:rPr>
        <w:t>changed</w:t>
      </w:r>
      <w:r w:rsidRPr="6686300D" w:rsidR="18EC52F1">
        <w:rPr>
          <w:b w:val="1"/>
          <w:bCs w:val="1"/>
        </w:rPr>
        <w:t xml:space="preserve"> to:</w:t>
      </w:r>
    </w:p>
    <w:p w:rsidR="6703F34F" w:rsidP="6686300D" w:rsidRDefault="6703F34F" w14:paraId="36954DDF" w14:textId="5DD9BE7D">
      <w:pPr>
        <w:pStyle w:val="HalfHalf"/>
        <w:numPr>
          <w:ilvl w:val="0"/>
          <w:numId w:val="30"/>
        </w:numPr>
        <w:rPr>
          <w:b w:val="1"/>
          <w:bCs w:val="1"/>
        </w:rPr>
      </w:pPr>
      <w:r w:rsidRPr="6686300D" w:rsidR="6703F34F">
        <w:rPr>
          <w:b w:val="1"/>
          <w:bCs w:val="1"/>
        </w:rPr>
        <w:t>mkdir</w:t>
      </w:r>
      <w:r w:rsidRPr="6686300D" w:rsidR="6703F34F">
        <w:rPr>
          <w:b w:val="1"/>
          <w:bCs w:val="1"/>
        </w:rPr>
        <w:t>("/o");</w:t>
      </w:r>
    </w:p>
    <w:p w:rsidR="6703F34F" w:rsidP="6686300D" w:rsidRDefault="6703F34F" w14:paraId="3307DDFE" w14:textId="113C1914">
      <w:pPr>
        <w:pStyle w:val="HalfHalf"/>
        <w:rPr>
          <w:b w:val="1"/>
          <w:bCs w:val="1"/>
          <w:sz w:val="24"/>
          <w:szCs w:val="24"/>
        </w:rPr>
      </w:pPr>
      <w:r w:rsidRPr="6686300D" w:rsidR="6703F34F">
        <w:rPr>
          <w:b w:val="1"/>
          <w:bCs w:val="1"/>
          <w:sz w:val="24"/>
          <w:szCs w:val="24"/>
        </w:rPr>
        <w:t>inode bitmap  11000000</w:t>
      </w:r>
    </w:p>
    <w:p w:rsidR="6703F34F" w:rsidP="6686300D" w:rsidRDefault="6703F34F" w14:paraId="632FABB4" w14:textId="662815AF">
      <w:pPr>
        <w:pStyle w:val="HalfHalf"/>
      </w:pPr>
      <w:r w:rsidRPr="6686300D" w:rsidR="6703F34F">
        <w:rPr>
          <w:b w:val="1"/>
          <w:bCs w:val="1"/>
          <w:sz w:val="24"/>
          <w:szCs w:val="24"/>
        </w:rPr>
        <w:t xml:space="preserve">inodes        [d a:0 r:3] [d a:1 r:2] [] [] [] [] [] [] </w:t>
      </w:r>
    </w:p>
    <w:p w:rsidR="6703F34F" w:rsidP="6686300D" w:rsidRDefault="6703F34F" w14:paraId="1243009F" w14:textId="4C9CAE1C">
      <w:pPr>
        <w:pStyle w:val="HalfHalf"/>
      </w:pPr>
      <w:r w:rsidRPr="6686300D" w:rsidR="6703F34F">
        <w:rPr>
          <w:b w:val="1"/>
          <w:bCs w:val="1"/>
          <w:sz w:val="24"/>
          <w:szCs w:val="24"/>
        </w:rPr>
        <w:t>data bitmap   11000000</w:t>
      </w:r>
    </w:p>
    <w:p w:rsidR="6703F34F" w:rsidP="6686300D" w:rsidRDefault="6703F34F" w14:paraId="0A8C2B29" w14:textId="3E0EE66C">
      <w:pPr>
        <w:pStyle w:val="HalfHalf"/>
      </w:pPr>
      <w:r w:rsidRPr="6686300D" w:rsidR="6703F34F">
        <w:rPr>
          <w:b w:val="1"/>
          <w:bCs w:val="1"/>
          <w:sz w:val="24"/>
          <w:szCs w:val="24"/>
        </w:rPr>
        <w:t xml:space="preserve">data       </w:t>
      </w:r>
      <w:r w:rsidRPr="6686300D" w:rsidR="6703F34F">
        <w:rPr>
          <w:b w:val="1"/>
          <w:bCs w:val="1"/>
          <w:sz w:val="24"/>
          <w:szCs w:val="24"/>
        </w:rPr>
        <w:t xml:space="preserve">   [</w:t>
      </w:r>
      <w:r w:rsidRPr="6686300D" w:rsidR="6703F34F">
        <w:rPr>
          <w:b w:val="1"/>
          <w:bCs w:val="1"/>
          <w:sz w:val="24"/>
          <w:szCs w:val="24"/>
        </w:rPr>
        <w:t xml:space="preserve">(.,0) </w:t>
      </w:r>
      <w:r w:rsidRPr="6686300D" w:rsidR="6703F34F">
        <w:rPr>
          <w:b w:val="1"/>
          <w:bCs w:val="1"/>
          <w:sz w:val="24"/>
          <w:szCs w:val="24"/>
        </w:rPr>
        <w:t>(..</w:t>
      </w:r>
      <w:r w:rsidRPr="6686300D" w:rsidR="6703F34F">
        <w:rPr>
          <w:b w:val="1"/>
          <w:bCs w:val="1"/>
          <w:sz w:val="24"/>
          <w:szCs w:val="24"/>
        </w:rPr>
        <w:t xml:space="preserve">,0) (o,1)] [(.,1) </w:t>
      </w:r>
      <w:r w:rsidRPr="6686300D" w:rsidR="6703F34F">
        <w:rPr>
          <w:b w:val="1"/>
          <w:bCs w:val="1"/>
          <w:sz w:val="24"/>
          <w:szCs w:val="24"/>
        </w:rPr>
        <w:t>(..</w:t>
      </w:r>
      <w:r w:rsidRPr="6686300D" w:rsidR="6703F34F">
        <w:rPr>
          <w:b w:val="1"/>
          <w:bCs w:val="1"/>
          <w:sz w:val="24"/>
          <w:szCs w:val="24"/>
        </w:rPr>
        <w:t>,0)] [] [] [] [] [] []</w:t>
      </w:r>
    </w:p>
    <w:p w:rsidR="6703F34F" w:rsidP="6686300D" w:rsidRDefault="6703F34F" w14:paraId="4340DF23" w14:textId="0A0D6FD0">
      <w:pPr>
        <w:pStyle w:val="HalfHalf"/>
        <w:numPr>
          <w:ilvl w:val="0"/>
          <w:numId w:val="30"/>
        </w:numPr>
        <w:rPr>
          <w:b w:val="1"/>
          <w:bCs w:val="1"/>
          <w:sz w:val="24"/>
          <w:szCs w:val="24"/>
        </w:rPr>
      </w:pPr>
      <w:r w:rsidRPr="6686300D" w:rsidR="6703F34F">
        <w:rPr>
          <w:b w:val="1"/>
          <w:bCs w:val="1"/>
          <w:sz w:val="24"/>
          <w:szCs w:val="24"/>
        </w:rPr>
        <w:t>create("/b");</w:t>
      </w:r>
    </w:p>
    <w:p w:rsidR="6703F34F" w:rsidP="6686300D" w:rsidRDefault="6703F34F" w14:paraId="1368DB2D" w14:textId="3BA77162">
      <w:pPr>
        <w:pStyle w:val="HalfHalf"/>
        <w:rPr>
          <w:b w:val="1"/>
          <w:bCs w:val="1"/>
          <w:sz w:val="24"/>
          <w:szCs w:val="24"/>
        </w:rPr>
      </w:pPr>
      <w:r w:rsidRPr="6686300D" w:rsidR="6703F34F">
        <w:rPr>
          <w:b w:val="1"/>
          <w:bCs w:val="1"/>
          <w:sz w:val="24"/>
          <w:szCs w:val="24"/>
        </w:rPr>
        <w:t>inode</w:t>
      </w:r>
      <w:r w:rsidRPr="6686300D" w:rsidR="6703F34F">
        <w:rPr>
          <w:b w:val="1"/>
          <w:bCs w:val="1"/>
          <w:sz w:val="24"/>
          <w:szCs w:val="24"/>
        </w:rPr>
        <w:t xml:space="preserve"> </w:t>
      </w:r>
      <w:r w:rsidRPr="6686300D" w:rsidR="6703F34F">
        <w:rPr>
          <w:b w:val="1"/>
          <w:bCs w:val="1"/>
          <w:sz w:val="24"/>
          <w:szCs w:val="24"/>
        </w:rPr>
        <w:t>bitmap  11</w:t>
      </w:r>
      <w:r w:rsidRPr="6686300D" w:rsidR="76673780">
        <w:rPr>
          <w:b w:val="1"/>
          <w:bCs w:val="1"/>
          <w:sz w:val="24"/>
          <w:szCs w:val="24"/>
        </w:rPr>
        <w:t>1</w:t>
      </w:r>
      <w:r w:rsidRPr="6686300D" w:rsidR="6703F34F">
        <w:rPr>
          <w:b w:val="1"/>
          <w:bCs w:val="1"/>
          <w:sz w:val="24"/>
          <w:szCs w:val="24"/>
        </w:rPr>
        <w:t>00000</w:t>
      </w:r>
    </w:p>
    <w:p w:rsidR="6703F34F" w:rsidP="6686300D" w:rsidRDefault="6703F34F" w14:paraId="381BD2BA" w14:textId="23114FEA">
      <w:pPr>
        <w:pStyle w:val="HalfHalf"/>
      </w:pPr>
      <w:r w:rsidRPr="6686300D" w:rsidR="6703F34F">
        <w:rPr>
          <w:b w:val="1"/>
          <w:bCs w:val="1"/>
          <w:sz w:val="24"/>
          <w:szCs w:val="24"/>
        </w:rPr>
        <w:t>inodes</w:t>
      </w:r>
      <w:r w:rsidRPr="6686300D" w:rsidR="6703F34F">
        <w:rPr>
          <w:b w:val="1"/>
          <w:bCs w:val="1"/>
          <w:sz w:val="24"/>
          <w:szCs w:val="24"/>
        </w:rPr>
        <w:t xml:space="preserve">     </w:t>
      </w:r>
      <w:r w:rsidRPr="6686300D" w:rsidR="6703F34F">
        <w:rPr>
          <w:b w:val="1"/>
          <w:bCs w:val="1"/>
          <w:sz w:val="24"/>
          <w:szCs w:val="24"/>
        </w:rPr>
        <w:t xml:space="preserve">   [</w:t>
      </w:r>
      <w:r w:rsidRPr="6686300D" w:rsidR="6703F34F">
        <w:rPr>
          <w:b w:val="1"/>
          <w:bCs w:val="1"/>
          <w:sz w:val="24"/>
          <w:szCs w:val="24"/>
        </w:rPr>
        <w:t>d a:0 r:3] [d a:1 r:2] [</w:t>
      </w:r>
      <w:r w:rsidRPr="6686300D" w:rsidR="7C499BC2">
        <w:rPr>
          <w:b w:val="1"/>
          <w:bCs w:val="1"/>
          <w:sz w:val="24"/>
          <w:szCs w:val="24"/>
        </w:rPr>
        <w:t xml:space="preserve">f </w:t>
      </w:r>
      <w:r w:rsidRPr="6686300D" w:rsidR="7C499BC2">
        <w:rPr>
          <w:b w:val="1"/>
          <w:bCs w:val="1"/>
          <w:sz w:val="24"/>
          <w:szCs w:val="24"/>
        </w:rPr>
        <w:t>a:-</w:t>
      </w:r>
      <w:r w:rsidRPr="6686300D" w:rsidR="7C499BC2">
        <w:rPr>
          <w:b w:val="1"/>
          <w:bCs w:val="1"/>
          <w:sz w:val="24"/>
          <w:szCs w:val="24"/>
        </w:rPr>
        <w:t>1 r:1</w:t>
      </w:r>
      <w:r w:rsidRPr="6686300D" w:rsidR="6703F34F">
        <w:rPr>
          <w:b w:val="1"/>
          <w:bCs w:val="1"/>
          <w:sz w:val="24"/>
          <w:szCs w:val="24"/>
        </w:rPr>
        <w:t xml:space="preserve">] [] [] [] [] [] </w:t>
      </w:r>
    </w:p>
    <w:p w:rsidR="6703F34F" w:rsidP="6686300D" w:rsidRDefault="6703F34F" w14:paraId="049512B0" w14:textId="3CE229DC">
      <w:pPr>
        <w:pStyle w:val="HalfHalf"/>
      </w:pPr>
      <w:r w:rsidRPr="6686300D" w:rsidR="6703F34F">
        <w:rPr>
          <w:b w:val="1"/>
          <w:bCs w:val="1"/>
          <w:sz w:val="24"/>
          <w:szCs w:val="24"/>
        </w:rPr>
        <w:t>data bitmap   11000000</w:t>
      </w:r>
    </w:p>
    <w:p w:rsidR="6703F34F" w:rsidP="6686300D" w:rsidRDefault="6703F34F" w14:paraId="58661017" w14:textId="733408C6">
      <w:pPr>
        <w:pStyle w:val="HalfHalf"/>
      </w:pPr>
      <w:r w:rsidRPr="6686300D" w:rsidR="6703F34F">
        <w:rPr>
          <w:b w:val="1"/>
          <w:bCs w:val="1"/>
          <w:sz w:val="24"/>
          <w:szCs w:val="24"/>
        </w:rPr>
        <w:t xml:space="preserve">data       </w:t>
      </w:r>
      <w:r w:rsidRPr="6686300D" w:rsidR="6703F34F">
        <w:rPr>
          <w:b w:val="1"/>
          <w:bCs w:val="1"/>
          <w:sz w:val="24"/>
          <w:szCs w:val="24"/>
        </w:rPr>
        <w:t xml:space="preserve">   [</w:t>
      </w:r>
      <w:r w:rsidRPr="6686300D" w:rsidR="6703F34F">
        <w:rPr>
          <w:b w:val="1"/>
          <w:bCs w:val="1"/>
          <w:sz w:val="24"/>
          <w:szCs w:val="24"/>
        </w:rPr>
        <w:t xml:space="preserve">(.,0) </w:t>
      </w:r>
      <w:r w:rsidRPr="6686300D" w:rsidR="6703F34F">
        <w:rPr>
          <w:b w:val="1"/>
          <w:bCs w:val="1"/>
          <w:sz w:val="24"/>
          <w:szCs w:val="24"/>
        </w:rPr>
        <w:t>(..</w:t>
      </w:r>
      <w:r w:rsidRPr="6686300D" w:rsidR="6703F34F">
        <w:rPr>
          <w:b w:val="1"/>
          <w:bCs w:val="1"/>
          <w:sz w:val="24"/>
          <w:szCs w:val="24"/>
        </w:rPr>
        <w:t>,0) (o,1)</w:t>
      </w:r>
      <w:r w:rsidRPr="6686300D" w:rsidR="77506A23">
        <w:rPr>
          <w:b w:val="1"/>
          <w:bCs w:val="1"/>
          <w:sz w:val="24"/>
          <w:szCs w:val="24"/>
        </w:rPr>
        <w:t xml:space="preserve"> (b,</w:t>
      </w:r>
      <w:r w:rsidRPr="6686300D" w:rsidR="528D7B74">
        <w:rPr>
          <w:b w:val="1"/>
          <w:bCs w:val="1"/>
          <w:sz w:val="24"/>
          <w:szCs w:val="24"/>
        </w:rPr>
        <w:t>2)</w:t>
      </w:r>
      <w:r w:rsidRPr="6686300D" w:rsidR="6703F34F">
        <w:rPr>
          <w:b w:val="1"/>
          <w:bCs w:val="1"/>
          <w:sz w:val="24"/>
          <w:szCs w:val="24"/>
        </w:rPr>
        <w:t>] [(.,1)</w:t>
      </w:r>
      <w:r w:rsidRPr="6686300D" w:rsidR="6703F34F">
        <w:rPr>
          <w:b w:val="1"/>
          <w:bCs w:val="1"/>
          <w:sz w:val="24"/>
          <w:szCs w:val="24"/>
        </w:rPr>
        <w:t xml:space="preserve"> </w:t>
      </w:r>
      <w:r w:rsidRPr="6686300D" w:rsidR="6703F34F">
        <w:rPr>
          <w:b w:val="1"/>
          <w:bCs w:val="1"/>
          <w:sz w:val="24"/>
          <w:szCs w:val="24"/>
        </w:rPr>
        <w:t>(</w:t>
      </w:r>
      <w:r w:rsidRPr="6686300D" w:rsidR="6703F34F">
        <w:rPr>
          <w:b w:val="1"/>
          <w:bCs w:val="1"/>
          <w:sz w:val="24"/>
          <w:szCs w:val="24"/>
        </w:rPr>
        <w:t>.</w:t>
      </w:r>
      <w:r w:rsidRPr="6686300D" w:rsidR="6703F34F">
        <w:rPr>
          <w:b w:val="1"/>
          <w:bCs w:val="1"/>
          <w:sz w:val="24"/>
          <w:szCs w:val="24"/>
        </w:rPr>
        <w:t>.</w:t>
      </w:r>
      <w:r w:rsidRPr="6686300D" w:rsidR="6703F34F">
        <w:rPr>
          <w:b w:val="1"/>
          <w:bCs w:val="1"/>
          <w:sz w:val="24"/>
          <w:szCs w:val="24"/>
        </w:rPr>
        <w:t>,</w:t>
      </w:r>
      <w:r w:rsidRPr="6686300D" w:rsidR="6703F34F">
        <w:rPr>
          <w:b w:val="1"/>
          <w:bCs w:val="1"/>
          <w:sz w:val="24"/>
          <w:szCs w:val="24"/>
        </w:rPr>
        <w:t>0)] [] [] [] [] [] []</w:t>
      </w:r>
    </w:p>
    <w:p w:rsidR="5A9451C8" w:rsidP="6686300D" w:rsidRDefault="5A9451C8" w14:paraId="604D2AB6" w14:textId="510A5345">
      <w:pPr>
        <w:pStyle w:val="HalfHalf"/>
        <w:numPr>
          <w:ilvl w:val="0"/>
          <w:numId w:val="30"/>
        </w:numPr>
        <w:rPr>
          <w:b w:val="1"/>
          <w:bCs w:val="1"/>
          <w:sz w:val="24"/>
          <w:szCs w:val="24"/>
        </w:rPr>
      </w:pPr>
      <w:r w:rsidRPr="6686300D" w:rsidR="5A9451C8">
        <w:rPr>
          <w:b w:val="1"/>
          <w:bCs w:val="1"/>
          <w:sz w:val="24"/>
          <w:szCs w:val="24"/>
        </w:rPr>
        <w:t>create</w:t>
      </w:r>
      <w:r w:rsidRPr="6686300D" w:rsidR="5A9451C8">
        <w:rPr>
          <w:b w:val="1"/>
          <w:bCs w:val="1"/>
          <w:sz w:val="24"/>
          <w:szCs w:val="24"/>
        </w:rPr>
        <w:t>("/o/q");</w:t>
      </w:r>
    </w:p>
    <w:p w:rsidR="73753ECC" w:rsidP="6686300D" w:rsidRDefault="73753ECC" w14:paraId="76865DD7" w14:textId="68B192CD">
      <w:pPr>
        <w:pStyle w:val="HalfHalf"/>
      </w:pPr>
      <w:r w:rsidRPr="6686300D" w:rsidR="73753ECC">
        <w:rPr>
          <w:b w:val="1"/>
          <w:bCs w:val="1"/>
          <w:sz w:val="24"/>
          <w:szCs w:val="24"/>
        </w:rPr>
        <w:t>inode bitmap  11110000</w:t>
      </w:r>
    </w:p>
    <w:p w:rsidR="73753ECC" w:rsidP="6686300D" w:rsidRDefault="73753ECC" w14:paraId="5BB80365" w14:textId="76ECCCA5">
      <w:pPr>
        <w:pStyle w:val="HalfHalf"/>
      </w:pPr>
      <w:r w:rsidRPr="6686300D" w:rsidR="73753ECC">
        <w:rPr>
          <w:b w:val="1"/>
          <w:bCs w:val="1"/>
          <w:sz w:val="24"/>
          <w:szCs w:val="24"/>
        </w:rPr>
        <w:t xml:space="preserve">inodes        [d a:0 r:3] [d a:1 r:2] [f a:-1 r:1] [f a:-1 r:1] [] [] [] [] </w:t>
      </w:r>
    </w:p>
    <w:p w:rsidR="73753ECC" w:rsidP="6686300D" w:rsidRDefault="73753ECC" w14:paraId="45DEBD2C" w14:textId="1EF16BB1">
      <w:pPr>
        <w:pStyle w:val="HalfHalf"/>
      </w:pPr>
      <w:r w:rsidRPr="6686300D" w:rsidR="73753ECC">
        <w:rPr>
          <w:b w:val="1"/>
          <w:bCs w:val="1"/>
          <w:sz w:val="24"/>
          <w:szCs w:val="24"/>
        </w:rPr>
        <w:t>data bitmap   11000000</w:t>
      </w:r>
    </w:p>
    <w:p w:rsidR="73753ECC" w:rsidP="6686300D" w:rsidRDefault="73753ECC" w14:paraId="1AF3294F" w14:textId="79479FE3">
      <w:pPr>
        <w:pStyle w:val="HalfHalf"/>
      </w:pPr>
      <w:r w:rsidRPr="6686300D" w:rsidR="73753ECC">
        <w:rPr>
          <w:b w:val="1"/>
          <w:bCs w:val="1"/>
          <w:sz w:val="24"/>
          <w:szCs w:val="24"/>
        </w:rPr>
        <w:t xml:space="preserve">data       </w:t>
      </w:r>
      <w:r w:rsidRPr="6686300D" w:rsidR="73753ECC">
        <w:rPr>
          <w:b w:val="1"/>
          <w:bCs w:val="1"/>
          <w:sz w:val="24"/>
          <w:szCs w:val="24"/>
        </w:rPr>
        <w:t xml:space="preserve">   [</w:t>
      </w:r>
      <w:r w:rsidRPr="6686300D" w:rsidR="73753ECC">
        <w:rPr>
          <w:b w:val="1"/>
          <w:bCs w:val="1"/>
          <w:sz w:val="24"/>
          <w:szCs w:val="24"/>
        </w:rPr>
        <w:t xml:space="preserve">(.,0) </w:t>
      </w:r>
      <w:r w:rsidRPr="6686300D" w:rsidR="73753ECC">
        <w:rPr>
          <w:b w:val="1"/>
          <w:bCs w:val="1"/>
          <w:sz w:val="24"/>
          <w:szCs w:val="24"/>
        </w:rPr>
        <w:t>(..</w:t>
      </w:r>
      <w:r w:rsidRPr="6686300D" w:rsidR="73753ECC">
        <w:rPr>
          <w:b w:val="1"/>
          <w:bCs w:val="1"/>
          <w:sz w:val="24"/>
          <w:szCs w:val="24"/>
        </w:rPr>
        <w:t xml:space="preserve">,0) (o,1) (b,2)] [(.,1) </w:t>
      </w:r>
      <w:r w:rsidRPr="6686300D" w:rsidR="73753ECC">
        <w:rPr>
          <w:b w:val="1"/>
          <w:bCs w:val="1"/>
          <w:sz w:val="24"/>
          <w:szCs w:val="24"/>
        </w:rPr>
        <w:t>(..</w:t>
      </w:r>
      <w:r w:rsidRPr="6686300D" w:rsidR="73753ECC">
        <w:rPr>
          <w:b w:val="1"/>
          <w:bCs w:val="1"/>
          <w:sz w:val="24"/>
          <w:szCs w:val="24"/>
        </w:rPr>
        <w:t>,0) (q,3)] [] [] [] [] [] []</w:t>
      </w:r>
    </w:p>
    <w:p w:rsidR="6686300D" w:rsidRDefault="6686300D" w14:paraId="101091A3" w14:textId="2D90AE49">
      <w:r>
        <w:br w:type="page"/>
      </w:r>
    </w:p>
    <w:p w:rsidR="6686300D" w:rsidP="6686300D" w:rsidRDefault="6686300D" w14:paraId="592D3A68" w14:textId="34152F66">
      <w:pPr>
        <w:pStyle w:val="HalfHalf"/>
        <w:rPr>
          <w:b w:val="1"/>
          <w:bCs w:val="1"/>
          <w:sz w:val="24"/>
          <w:szCs w:val="24"/>
        </w:rPr>
      </w:pPr>
    </w:p>
    <w:p w:rsidR="73753ECC" w:rsidP="6686300D" w:rsidRDefault="73753ECC" w14:paraId="0DD7DE44" w14:textId="5A289DED">
      <w:pPr>
        <w:pStyle w:val="HalfHalf"/>
        <w:numPr>
          <w:ilvl w:val="0"/>
          <w:numId w:val="30"/>
        </w:numPr>
        <w:rPr>
          <w:b w:val="1"/>
          <w:bCs w:val="1"/>
          <w:sz w:val="24"/>
          <w:szCs w:val="24"/>
        </w:rPr>
      </w:pPr>
      <w:r w:rsidRPr="6686300D" w:rsidR="73753ECC">
        <w:rPr>
          <w:b w:val="1"/>
          <w:bCs w:val="1"/>
          <w:sz w:val="24"/>
          <w:szCs w:val="24"/>
        </w:rPr>
        <w:t>fd</w:t>
      </w:r>
      <w:r w:rsidRPr="6686300D" w:rsidR="73753ECC">
        <w:rPr>
          <w:b w:val="1"/>
          <w:bCs w:val="1"/>
          <w:sz w:val="24"/>
          <w:szCs w:val="24"/>
        </w:rPr>
        <w:t>=</w:t>
      </w:r>
      <w:r w:rsidRPr="6686300D" w:rsidR="73753ECC">
        <w:rPr>
          <w:b w:val="1"/>
          <w:bCs w:val="1"/>
          <w:sz w:val="24"/>
          <w:szCs w:val="24"/>
        </w:rPr>
        <w:t>open(</w:t>
      </w:r>
      <w:r w:rsidRPr="6686300D" w:rsidR="73753ECC">
        <w:rPr>
          <w:b w:val="1"/>
          <w:bCs w:val="1"/>
          <w:sz w:val="24"/>
          <w:szCs w:val="24"/>
        </w:rPr>
        <w:t xml:space="preserve">"/b", O_WRONLY|O_APPEND); </w:t>
      </w:r>
      <w:r w:rsidRPr="6686300D" w:rsidR="73753ECC">
        <w:rPr>
          <w:b w:val="1"/>
          <w:bCs w:val="1"/>
          <w:sz w:val="24"/>
          <w:szCs w:val="24"/>
        </w:rPr>
        <w:t>write(</w:t>
      </w:r>
      <w:r w:rsidRPr="6686300D" w:rsidR="73753ECC">
        <w:rPr>
          <w:b w:val="1"/>
          <w:bCs w:val="1"/>
          <w:sz w:val="24"/>
          <w:szCs w:val="24"/>
        </w:rPr>
        <w:t>fd</w:t>
      </w:r>
      <w:r w:rsidRPr="6686300D" w:rsidR="73753ECC">
        <w:rPr>
          <w:b w:val="1"/>
          <w:bCs w:val="1"/>
          <w:sz w:val="24"/>
          <w:szCs w:val="24"/>
        </w:rPr>
        <w:t xml:space="preserve">, </w:t>
      </w:r>
      <w:r w:rsidRPr="6686300D" w:rsidR="73753ECC">
        <w:rPr>
          <w:b w:val="1"/>
          <w:bCs w:val="1"/>
          <w:sz w:val="24"/>
          <w:szCs w:val="24"/>
        </w:rPr>
        <w:t>buf</w:t>
      </w:r>
      <w:r w:rsidRPr="6686300D" w:rsidR="73753ECC">
        <w:rPr>
          <w:b w:val="1"/>
          <w:bCs w:val="1"/>
          <w:sz w:val="24"/>
          <w:szCs w:val="24"/>
        </w:rPr>
        <w:t>, BLOCKSIZE); close(</w:t>
      </w:r>
      <w:r w:rsidRPr="6686300D" w:rsidR="73753ECC">
        <w:rPr>
          <w:b w:val="1"/>
          <w:bCs w:val="1"/>
          <w:sz w:val="24"/>
          <w:szCs w:val="24"/>
        </w:rPr>
        <w:t>fd</w:t>
      </w:r>
      <w:r w:rsidRPr="6686300D" w:rsidR="73753ECC">
        <w:rPr>
          <w:b w:val="1"/>
          <w:bCs w:val="1"/>
          <w:sz w:val="24"/>
          <w:szCs w:val="24"/>
        </w:rPr>
        <w:t>);</w:t>
      </w:r>
    </w:p>
    <w:p w:rsidR="73753ECC" w:rsidP="6686300D" w:rsidRDefault="73753ECC" w14:paraId="268FAF17" w14:textId="67AD7B65">
      <w:pPr>
        <w:pStyle w:val="HalfHalf"/>
        <w:rPr>
          <w:b w:val="1"/>
          <w:bCs w:val="1"/>
          <w:sz w:val="24"/>
          <w:szCs w:val="24"/>
        </w:rPr>
      </w:pPr>
      <w:r w:rsidRPr="6686300D" w:rsidR="73753ECC">
        <w:rPr>
          <w:b w:val="1"/>
          <w:bCs w:val="1"/>
          <w:sz w:val="24"/>
          <w:szCs w:val="24"/>
        </w:rPr>
        <w:t>inode bitmap  11110000</w:t>
      </w:r>
    </w:p>
    <w:p w:rsidR="73753ECC" w:rsidP="6686300D" w:rsidRDefault="73753ECC" w14:paraId="391F9C9C" w14:textId="71302945">
      <w:pPr>
        <w:pStyle w:val="HalfHalf"/>
      </w:pPr>
      <w:r w:rsidRPr="6686300D" w:rsidR="73753ECC">
        <w:rPr>
          <w:b w:val="1"/>
          <w:bCs w:val="1"/>
          <w:sz w:val="24"/>
          <w:szCs w:val="24"/>
        </w:rPr>
        <w:t xml:space="preserve">inodes        [d a:0 r:3] [d a:1 r:2] [f a:2 r:1] [f a:-1 r:1] [] [] [] [] </w:t>
      </w:r>
    </w:p>
    <w:p w:rsidR="73753ECC" w:rsidP="6686300D" w:rsidRDefault="73753ECC" w14:paraId="4B8B58B6" w14:textId="3D3EB5A8">
      <w:pPr>
        <w:pStyle w:val="HalfHalf"/>
      </w:pPr>
      <w:r w:rsidRPr="6686300D" w:rsidR="73753ECC">
        <w:rPr>
          <w:b w:val="1"/>
          <w:bCs w:val="1"/>
          <w:sz w:val="24"/>
          <w:szCs w:val="24"/>
        </w:rPr>
        <w:t>data bitmap   11100000</w:t>
      </w:r>
    </w:p>
    <w:p w:rsidR="73753ECC" w:rsidP="6686300D" w:rsidRDefault="73753ECC" w14:paraId="77E9B6B8" w14:textId="2FBCD819">
      <w:pPr>
        <w:pStyle w:val="HalfHalf"/>
      </w:pPr>
      <w:r w:rsidRPr="6686300D" w:rsidR="73753ECC">
        <w:rPr>
          <w:b w:val="1"/>
          <w:bCs w:val="1"/>
          <w:sz w:val="24"/>
          <w:szCs w:val="24"/>
        </w:rPr>
        <w:t>data          [(.,0) (..,0) (o,1) (b,2)] [(.,1) (..,0) (q,3)] [m] [] [] [] [] []</w:t>
      </w:r>
    </w:p>
    <w:p w:rsidR="73753ECC" w:rsidP="6686300D" w:rsidRDefault="73753ECC" w14:paraId="6625DA98" w14:textId="2E89F0EB">
      <w:pPr>
        <w:pStyle w:val="HalfHalf"/>
        <w:numPr>
          <w:ilvl w:val="0"/>
          <w:numId w:val="30"/>
        </w:numPr>
        <w:rPr>
          <w:b w:val="1"/>
          <w:bCs w:val="1"/>
          <w:sz w:val="24"/>
          <w:szCs w:val="24"/>
        </w:rPr>
      </w:pPr>
      <w:r w:rsidRPr="6686300D" w:rsidR="73753ECC">
        <w:rPr>
          <w:b w:val="1"/>
          <w:bCs w:val="1"/>
          <w:sz w:val="24"/>
          <w:szCs w:val="24"/>
        </w:rPr>
        <w:t>fd</w:t>
      </w:r>
      <w:r w:rsidRPr="6686300D" w:rsidR="73753ECC">
        <w:rPr>
          <w:b w:val="1"/>
          <w:bCs w:val="1"/>
          <w:sz w:val="24"/>
          <w:szCs w:val="24"/>
        </w:rPr>
        <w:t>=</w:t>
      </w:r>
      <w:r w:rsidRPr="6686300D" w:rsidR="73753ECC">
        <w:rPr>
          <w:b w:val="1"/>
          <w:bCs w:val="1"/>
          <w:sz w:val="24"/>
          <w:szCs w:val="24"/>
        </w:rPr>
        <w:t>open(</w:t>
      </w:r>
      <w:r w:rsidRPr="6686300D" w:rsidR="73753ECC">
        <w:rPr>
          <w:b w:val="1"/>
          <w:bCs w:val="1"/>
          <w:sz w:val="24"/>
          <w:szCs w:val="24"/>
        </w:rPr>
        <w:t xml:space="preserve">"/o/q", O_WRONLY|O_APPEND); </w:t>
      </w:r>
      <w:r w:rsidRPr="6686300D" w:rsidR="73753ECC">
        <w:rPr>
          <w:b w:val="1"/>
          <w:bCs w:val="1"/>
          <w:sz w:val="24"/>
          <w:szCs w:val="24"/>
        </w:rPr>
        <w:t>write(</w:t>
      </w:r>
      <w:r w:rsidRPr="6686300D" w:rsidR="73753ECC">
        <w:rPr>
          <w:b w:val="1"/>
          <w:bCs w:val="1"/>
          <w:sz w:val="24"/>
          <w:szCs w:val="24"/>
        </w:rPr>
        <w:t>fd</w:t>
      </w:r>
      <w:r w:rsidRPr="6686300D" w:rsidR="73753ECC">
        <w:rPr>
          <w:b w:val="1"/>
          <w:bCs w:val="1"/>
          <w:sz w:val="24"/>
          <w:szCs w:val="24"/>
        </w:rPr>
        <w:t xml:space="preserve">, </w:t>
      </w:r>
      <w:r w:rsidRPr="6686300D" w:rsidR="73753ECC">
        <w:rPr>
          <w:b w:val="1"/>
          <w:bCs w:val="1"/>
          <w:sz w:val="24"/>
          <w:szCs w:val="24"/>
        </w:rPr>
        <w:t>buf</w:t>
      </w:r>
      <w:r w:rsidRPr="6686300D" w:rsidR="73753ECC">
        <w:rPr>
          <w:b w:val="1"/>
          <w:bCs w:val="1"/>
          <w:sz w:val="24"/>
          <w:szCs w:val="24"/>
        </w:rPr>
        <w:t>, BLOCKSIZE); close(</w:t>
      </w:r>
      <w:r w:rsidRPr="6686300D" w:rsidR="73753ECC">
        <w:rPr>
          <w:b w:val="1"/>
          <w:bCs w:val="1"/>
          <w:sz w:val="24"/>
          <w:szCs w:val="24"/>
        </w:rPr>
        <w:t>fd</w:t>
      </w:r>
      <w:r w:rsidRPr="6686300D" w:rsidR="73753ECC">
        <w:rPr>
          <w:b w:val="1"/>
          <w:bCs w:val="1"/>
          <w:sz w:val="24"/>
          <w:szCs w:val="24"/>
        </w:rPr>
        <w:t>);</w:t>
      </w:r>
    </w:p>
    <w:p w:rsidR="73753ECC" w:rsidP="6686300D" w:rsidRDefault="73753ECC" w14:paraId="63C8F1E1" w14:textId="54E7678D">
      <w:pPr>
        <w:pStyle w:val="HalfHalf"/>
        <w:rPr>
          <w:b w:val="1"/>
          <w:bCs w:val="1"/>
          <w:sz w:val="24"/>
          <w:szCs w:val="24"/>
        </w:rPr>
      </w:pPr>
      <w:r w:rsidRPr="6686300D" w:rsidR="73753ECC">
        <w:rPr>
          <w:b w:val="1"/>
          <w:bCs w:val="1"/>
          <w:sz w:val="24"/>
          <w:szCs w:val="24"/>
        </w:rPr>
        <w:t>inode bitmap  11110000</w:t>
      </w:r>
    </w:p>
    <w:p w:rsidR="73753ECC" w:rsidP="6686300D" w:rsidRDefault="73753ECC" w14:paraId="666BA2CC" w14:textId="2A8E0BE4">
      <w:pPr>
        <w:pStyle w:val="HalfHalf"/>
      </w:pPr>
      <w:r w:rsidRPr="6686300D" w:rsidR="73753ECC">
        <w:rPr>
          <w:b w:val="1"/>
          <w:bCs w:val="1"/>
          <w:sz w:val="24"/>
          <w:szCs w:val="24"/>
        </w:rPr>
        <w:t xml:space="preserve">inodes        [d a:0 r:3] [d a:1 r:2] [f a:2 r:1] [f a:3 r:1] [] [] [] [] </w:t>
      </w:r>
    </w:p>
    <w:p w:rsidR="73753ECC" w:rsidP="6686300D" w:rsidRDefault="73753ECC" w14:paraId="216A0CDC" w14:textId="1C373AE5">
      <w:pPr>
        <w:pStyle w:val="HalfHalf"/>
      </w:pPr>
      <w:r w:rsidRPr="6686300D" w:rsidR="73753ECC">
        <w:rPr>
          <w:b w:val="1"/>
          <w:bCs w:val="1"/>
          <w:sz w:val="24"/>
          <w:szCs w:val="24"/>
        </w:rPr>
        <w:t>data bitmap   11110000</w:t>
      </w:r>
    </w:p>
    <w:p w:rsidR="73753ECC" w:rsidP="6686300D" w:rsidRDefault="73753ECC" w14:paraId="16D9AF16" w14:textId="478AD08C">
      <w:pPr>
        <w:pStyle w:val="HalfHalf"/>
      </w:pPr>
      <w:r w:rsidRPr="6686300D" w:rsidR="73753ECC">
        <w:rPr>
          <w:b w:val="1"/>
          <w:bCs w:val="1"/>
          <w:sz w:val="24"/>
          <w:szCs w:val="24"/>
        </w:rPr>
        <w:t xml:space="preserve">data       </w:t>
      </w:r>
      <w:r w:rsidRPr="6686300D" w:rsidR="73753ECC">
        <w:rPr>
          <w:b w:val="1"/>
          <w:bCs w:val="1"/>
          <w:sz w:val="24"/>
          <w:szCs w:val="24"/>
        </w:rPr>
        <w:t xml:space="preserve">   [</w:t>
      </w:r>
      <w:r w:rsidRPr="6686300D" w:rsidR="73753ECC">
        <w:rPr>
          <w:b w:val="1"/>
          <w:bCs w:val="1"/>
          <w:sz w:val="24"/>
          <w:szCs w:val="24"/>
        </w:rPr>
        <w:t xml:space="preserve">(.,0) </w:t>
      </w:r>
      <w:r w:rsidRPr="6686300D" w:rsidR="73753ECC">
        <w:rPr>
          <w:b w:val="1"/>
          <w:bCs w:val="1"/>
          <w:sz w:val="24"/>
          <w:szCs w:val="24"/>
        </w:rPr>
        <w:t>(..</w:t>
      </w:r>
      <w:r w:rsidRPr="6686300D" w:rsidR="73753ECC">
        <w:rPr>
          <w:b w:val="1"/>
          <w:bCs w:val="1"/>
          <w:sz w:val="24"/>
          <w:szCs w:val="24"/>
        </w:rPr>
        <w:t xml:space="preserve">,0) (o,1) (b,2)] [(.,1) </w:t>
      </w:r>
      <w:r w:rsidRPr="6686300D" w:rsidR="73753ECC">
        <w:rPr>
          <w:b w:val="1"/>
          <w:bCs w:val="1"/>
          <w:sz w:val="24"/>
          <w:szCs w:val="24"/>
        </w:rPr>
        <w:t>(..</w:t>
      </w:r>
      <w:r w:rsidRPr="6686300D" w:rsidR="73753ECC">
        <w:rPr>
          <w:b w:val="1"/>
          <w:bCs w:val="1"/>
          <w:sz w:val="24"/>
          <w:szCs w:val="24"/>
        </w:rPr>
        <w:t xml:space="preserve">,0) (q,3)] [m] [j] [] [] [] [] </w:t>
      </w:r>
    </w:p>
    <w:p w:rsidR="0A32C05C" w:rsidP="6686300D" w:rsidRDefault="0A32C05C" w14:paraId="0FE9AE86" w14:textId="0231D210">
      <w:pPr>
        <w:pStyle w:val="HalfHalf"/>
        <w:numPr>
          <w:ilvl w:val="0"/>
          <w:numId w:val="30"/>
        </w:numPr>
        <w:rPr>
          <w:b w:val="1"/>
          <w:bCs w:val="1"/>
          <w:sz w:val="24"/>
          <w:szCs w:val="24"/>
        </w:rPr>
      </w:pPr>
      <w:r w:rsidRPr="6686300D" w:rsidR="0A32C05C">
        <w:rPr>
          <w:b w:val="1"/>
          <w:bCs w:val="1"/>
          <w:sz w:val="24"/>
          <w:szCs w:val="24"/>
        </w:rPr>
        <w:t>create</w:t>
      </w:r>
      <w:r w:rsidRPr="6686300D" w:rsidR="73753ECC">
        <w:rPr>
          <w:b w:val="1"/>
          <w:bCs w:val="1"/>
          <w:sz w:val="24"/>
          <w:szCs w:val="24"/>
        </w:rPr>
        <w:t>("/o/j");</w:t>
      </w:r>
    </w:p>
    <w:p w:rsidR="73753ECC" w:rsidP="6686300D" w:rsidRDefault="73753ECC" w14:paraId="560BD97B" w14:textId="73E9FCAB">
      <w:pPr>
        <w:pStyle w:val="HalfHalf"/>
        <w:rPr>
          <w:b w:val="1"/>
          <w:bCs w:val="1"/>
          <w:sz w:val="24"/>
          <w:szCs w:val="24"/>
        </w:rPr>
      </w:pPr>
      <w:r w:rsidRPr="6686300D" w:rsidR="73753ECC">
        <w:rPr>
          <w:b w:val="1"/>
          <w:bCs w:val="1"/>
          <w:sz w:val="24"/>
          <w:szCs w:val="24"/>
        </w:rPr>
        <w:t>inode bitmap  11111000</w:t>
      </w:r>
    </w:p>
    <w:p w:rsidR="73753ECC" w:rsidP="6686300D" w:rsidRDefault="73753ECC" w14:paraId="0E98DB84" w14:textId="0E5A6B8F">
      <w:pPr>
        <w:pStyle w:val="HalfHalf"/>
      </w:pPr>
      <w:r w:rsidRPr="6686300D" w:rsidR="73753ECC">
        <w:rPr>
          <w:b w:val="1"/>
          <w:bCs w:val="1"/>
          <w:sz w:val="24"/>
          <w:szCs w:val="24"/>
        </w:rPr>
        <w:t xml:space="preserve">inodes        [d a:0 r:3] [d a:1 r:2] [f a:2 r:1] [f a:3 r:1] [f a:-1 r:1] [] [] [] </w:t>
      </w:r>
    </w:p>
    <w:p w:rsidR="73753ECC" w:rsidP="6686300D" w:rsidRDefault="73753ECC" w14:paraId="5AA4B90B" w14:textId="29D25162">
      <w:pPr>
        <w:pStyle w:val="HalfHalf"/>
      </w:pPr>
      <w:r w:rsidRPr="6686300D" w:rsidR="73753ECC">
        <w:rPr>
          <w:b w:val="1"/>
          <w:bCs w:val="1"/>
          <w:sz w:val="24"/>
          <w:szCs w:val="24"/>
        </w:rPr>
        <w:t>data bitmap   11110000</w:t>
      </w:r>
    </w:p>
    <w:p w:rsidR="73753ECC" w:rsidP="6686300D" w:rsidRDefault="73753ECC" w14:paraId="00356A03" w14:textId="0B06C596">
      <w:pPr>
        <w:pStyle w:val="HalfHalf"/>
      </w:pPr>
      <w:r w:rsidRPr="6686300D" w:rsidR="73753ECC">
        <w:rPr>
          <w:b w:val="1"/>
          <w:bCs w:val="1"/>
          <w:sz w:val="24"/>
          <w:szCs w:val="24"/>
        </w:rPr>
        <w:t xml:space="preserve">data       </w:t>
      </w:r>
      <w:r w:rsidRPr="6686300D" w:rsidR="73753ECC">
        <w:rPr>
          <w:b w:val="1"/>
          <w:bCs w:val="1"/>
          <w:sz w:val="24"/>
          <w:szCs w:val="24"/>
        </w:rPr>
        <w:t xml:space="preserve">   [</w:t>
      </w:r>
      <w:r w:rsidRPr="6686300D" w:rsidR="73753ECC">
        <w:rPr>
          <w:b w:val="1"/>
          <w:bCs w:val="1"/>
          <w:sz w:val="24"/>
          <w:szCs w:val="24"/>
        </w:rPr>
        <w:t xml:space="preserve">(.,0) </w:t>
      </w:r>
      <w:r w:rsidRPr="6686300D" w:rsidR="73753ECC">
        <w:rPr>
          <w:b w:val="1"/>
          <w:bCs w:val="1"/>
          <w:sz w:val="24"/>
          <w:szCs w:val="24"/>
        </w:rPr>
        <w:t>(..</w:t>
      </w:r>
      <w:r w:rsidRPr="6686300D" w:rsidR="73753ECC">
        <w:rPr>
          <w:b w:val="1"/>
          <w:bCs w:val="1"/>
          <w:sz w:val="24"/>
          <w:szCs w:val="24"/>
        </w:rPr>
        <w:t xml:space="preserve">,0) (o,1) (b,2)] [(.,1) </w:t>
      </w:r>
      <w:r w:rsidRPr="6686300D" w:rsidR="73753ECC">
        <w:rPr>
          <w:b w:val="1"/>
          <w:bCs w:val="1"/>
          <w:sz w:val="24"/>
          <w:szCs w:val="24"/>
        </w:rPr>
        <w:t>(..</w:t>
      </w:r>
      <w:r w:rsidRPr="6686300D" w:rsidR="73753ECC">
        <w:rPr>
          <w:b w:val="1"/>
          <w:bCs w:val="1"/>
          <w:sz w:val="24"/>
          <w:szCs w:val="24"/>
        </w:rPr>
        <w:t>,0) (q,3) (j,4)] [m] [j] [] [] [] []</w:t>
      </w:r>
    </w:p>
    <w:p w:rsidR="6686300D" w:rsidP="6686300D" w:rsidRDefault="6686300D" w14:paraId="1DAE21C8" w14:textId="34BCBEC2">
      <w:pPr>
        <w:pStyle w:val="HalfHalf"/>
        <w:rPr>
          <w:b w:val="1"/>
          <w:bCs w:val="1"/>
          <w:sz w:val="24"/>
          <w:szCs w:val="24"/>
        </w:rPr>
      </w:pPr>
    </w:p>
    <w:p w:rsidR="73753ECC" w:rsidP="6686300D" w:rsidRDefault="73753ECC" w14:paraId="2BC1404A" w14:textId="158AA930">
      <w:pPr>
        <w:pStyle w:val="HalfHalf"/>
        <w:rPr>
          <w:b w:val="1"/>
          <w:bCs w:val="1"/>
        </w:rPr>
      </w:pPr>
      <w:r w:rsidRPr="6686300D" w:rsidR="73753ECC">
        <w:rPr>
          <w:b w:val="1"/>
          <w:bCs w:val="1"/>
        </w:rPr>
        <w:t xml:space="preserve">With python2 vsfs.py -n 6 –s 22 -r, the state should </w:t>
      </w:r>
      <w:r w:rsidRPr="6686300D" w:rsidR="73753ECC">
        <w:rPr>
          <w:b w:val="1"/>
          <w:bCs w:val="1"/>
        </w:rPr>
        <w:t>changed</w:t>
      </w:r>
      <w:r w:rsidRPr="6686300D" w:rsidR="73753ECC">
        <w:rPr>
          <w:b w:val="1"/>
          <w:bCs w:val="1"/>
        </w:rPr>
        <w:t xml:space="preserve"> to:</w:t>
      </w:r>
    </w:p>
    <w:p w:rsidR="73753ECC" w:rsidP="6686300D" w:rsidRDefault="73753ECC" w14:paraId="61F78DB5" w14:textId="4399B9C3">
      <w:pPr>
        <w:pStyle w:val="HalfHalf"/>
        <w:numPr>
          <w:ilvl w:val="0"/>
          <w:numId w:val="31"/>
        </w:numPr>
        <w:rPr>
          <w:b w:val="1"/>
          <w:bCs w:val="1"/>
        </w:rPr>
      </w:pPr>
      <w:r w:rsidRPr="6686300D" w:rsidR="73753ECC">
        <w:rPr>
          <w:b w:val="1"/>
          <w:bCs w:val="1"/>
        </w:rPr>
        <w:t>create("/z");</w:t>
      </w:r>
    </w:p>
    <w:p w:rsidR="0AB6F27E" w:rsidP="6686300D" w:rsidRDefault="0AB6F27E" w14:paraId="0521443E" w14:textId="60595B1E">
      <w:pPr>
        <w:pStyle w:val="HalfHalf"/>
      </w:pPr>
      <w:r w:rsidRPr="6686300D" w:rsidR="0AB6F27E">
        <w:rPr>
          <w:b w:val="1"/>
          <w:bCs w:val="1"/>
          <w:sz w:val="24"/>
          <w:szCs w:val="24"/>
        </w:rPr>
        <w:t>inode bitmap  11000000</w:t>
      </w:r>
    </w:p>
    <w:p w:rsidR="0AB6F27E" w:rsidP="6686300D" w:rsidRDefault="0AB6F27E" w14:paraId="553F002B" w14:textId="185CE012">
      <w:pPr>
        <w:pStyle w:val="HalfHalf"/>
      </w:pPr>
      <w:r w:rsidRPr="6686300D" w:rsidR="0AB6F27E">
        <w:rPr>
          <w:b w:val="1"/>
          <w:bCs w:val="1"/>
          <w:sz w:val="24"/>
          <w:szCs w:val="24"/>
        </w:rPr>
        <w:t xml:space="preserve">inodes        [d a:0 r:2] [f a:-1 r:1] [] [] [] [] [] [] </w:t>
      </w:r>
    </w:p>
    <w:p w:rsidR="0AB6F27E" w:rsidP="6686300D" w:rsidRDefault="0AB6F27E" w14:paraId="15FFB22D" w14:textId="3F32273E">
      <w:pPr>
        <w:pStyle w:val="HalfHalf"/>
      </w:pPr>
      <w:r w:rsidRPr="6686300D" w:rsidR="0AB6F27E">
        <w:rPr>
          <w:b w:val="1"/>
          <w:bCs w:val="1"/>
          <w:sz w:val="24"/>
          <w:szCs w:val="24"/>
        </w:rPr>
        <w:t>data bitmap   10000000</w:t>
      </w:r>
    </w:p>
    <w:p w:rsidR="0AB6F27E" w:rsidP="6686300D" w:rsidRDefault="0AB6F27E" w14:paraId="40130115" w14:textId="0DD335B9">
      <w:pPr>
        <w:pStyle w:val="HalfHalf"/>
      </w:pPr>
      <w:r w:rsidRPr="6686300D" w:rsidR="0AB6F27E">
        <w:rPr>
          <w:b w:val="1"/>
          <w:bCs w:val="1"/>
          <w:sz w:val="24"/>
          <w:szCs w:val="24"/>
        </w:rPr>
        <w:t>data          [(.,0) (..,0) (z,1)] [] [] [] [] [] [] []</w:t>
      </w:r>
    </w:p>
    <w:p w:rsidR="6686300D" w:rsidRDefault="6686300D" w14:paraId="483C1E74" w14:textId="6F127D1F">
      <w:r>
        <w:br w:type="page"/>
      </w:r>
    </w:p>
    <w:p w:rsidR="73753ECC" w:rsidP="6686300D" w:rsidRDefault="73753ECC" w14:paraId="33BD07CD" w14:textId="2F02B40F">
      <w:pPr>
        <w:pStyle w:val="HalfHalf"/>
        <w:numPr>
          <w:ilvl w:val="0"/>
          <w:numId w:val="31"/>
        </w:numPr>
        <w:rPr>
          <w:b w:val="1"/>
          <w:bCs w:val="1"/>
          <w:sz w:val="24"/>
          <w:szCs w:val="24"/>
        </w:rPr>
      </w:pPr>
      <w:r w:rsidRPr="6686300D" w:rsidR="73753ECC">
        <w:rPr>
          <w:b w:val="1"/>
          <w:bCs w:val="1"/>
          <w:sz w:val="24"/>
          <w:szCs w:val="24"/>
        </w:rPr>
        <w:t>fd</w:t>
      </w:r>
      <w:r w:rsidRPr="6686300D" w:rsidR="73753ECC">
        <w:rPr>
          <w:b w:val="1"/>
          <w:bCs w:val="1"/>
          <w:sz w:val="24"/>
          <w:szCs w:val="24"/>
        </w:rPr>
        <w:t>=</w:t>
      </w:r>
      <w:r w:rsidRPr="6686300D" w:rsidR="73753ECC">
        <w:rPr>
          <w:b w:val="1"/>
          <w:bCs w:val="1"/>
          <w:sz w:val="24"/>
          <w:szCs w:val="24"/>
        </w:rPr>
        <w:t>open(</w:t>
      </w:r>
      <w:r w:rsidRPr="6686300D" w:rsidR="73753ECC">
        <w:rPr>
          <w:b w:val="1"/>
          <w:bCs w:val="1"/>
          <w:sz w:val="24"/>
          <w:szCs w:val="24"/>
        </w:rPr>
        <w:t xml:space="preserve">"/z", O_WRONLY|O_APPEND); </w:t>
      </w:r>
      <w:r w:rsidRPr="6686300D" w:rsidR="73753ECC">
        <w:rPr>
          <w:b w:val="1"/>
          <w:bCs w:val="1"/>
          <w:sz w:val="24"/>
          <w:szCs w:val="24"/>
        </w:rPr>
        <w:t>write(</w:t>
      </w:r>
      <w:r w:rsidRPr="6686300D" w:rsidR="73753ECC">
        <w:rPr>
          <w:b w:val="1"/>
          <w:bCs w:val="1"/>
          <w:sz w:val="24"/>
          <w:szCs w:val="24"/>
        </w:rPr>
        <w:t>fd</w:t>
      </w:r>
      <w:r w:rsidRPr="6686300D" w:rsidR="73753ECC">
        <w:rPr>
          <w:b w:val="1"/>
          <w:bCs w:val="1"/>
          <w:sz w:val="24"/>
          <w:szCs w:val="24"/>
        </w:rPr>
        <w:t xml:space="preserve">, </w:t>
      </w:r>
      <w:r w:rsidRPr="6686300D" w:rsidR="73753ECC">
        <w:rPr>
          <w:b w:val="1"/>
          <w:bCs w:val="1"/>
          <w:sz w:val="24"/>
          <w:szCs w:val="24"/>
        </w:rPr>
        <w:t>buf</w:t>
      </w:r>
      <w:r w:rsidRPr="6686300D" w:rsidR="73753ECC">
        <w:rPr>
          <w:b w:val="1"/>
          <w:bCs w:val="1"/>
          <w:sz w:val="24"/>
          <w:szCs w:val="24"/>
        </w:rPr>
        <w:t>, BLOCKSIZE); close(</w:t>
      </w:r>
      <w:r w:rsidRPr="6686300D" w:rsidR="73753ECC">
        <w:rPr>
          <w:b w:val="1"/>
          <w:bCs w:val="1"/>
          <w:sz w:val="24"/>
          <w:szCs w:val="24"/>
        </w:rPr>
        <w:t>fd</w:t>
      </w:r>
      <w:r w:rsidRPr="6686300D" w:rsidR="73753ECC">
        <w:rPr>
          <w:b w:val="1"/>
          <w:bCs w:val="1"/>
          <w:sz w:val="24"/>
          <w:szCs w:val="24"/>
        </w:rPr>
        <w:t>);</w:t>
      </w:r>
    </w:p>
    <w:p w:rsidR="53A82278" w:rsidP="6686300D" w:rsidRDefault="53A82278" w14:paraId="6271BAB4" w14:textId="312B99A7">
      <w:pPr>
        <w:pStyle w:val="HalfHalf"/>
      </w:pPr>
      <w:r w:rsidRPr="6686300D" w:rsidR="53A82278">
        <w:rPr>
          <w:b w:val="1"/>
          <w:bCs w:val="1"/>
          <w:sz w:val="24"/>
          <w:szCs w:val="24"/>
        </w:rPr>
        <w:t>inode bitmap  11000000</w:t>
      </w:r>
    </w:p>
    <w:p w:rsidR="53A82278" w:rsidP="6686300D" w:rsidRDefault="53A82278" w14:paraId="5E03D9CF" w14:textId="69AF0DF1">
      <w:pPr>
        <w:pStyle w:val="HalfHalf"/>
      </w:pPr>
      <w:r w:rsidRPr="6686300D" w:rsidR="53A82278">
        <w:rPr>
          <w:b w:val="1"/>
          <w:bCs w:val="1"/>
          <w:sz w:val="24"/>
          <w:szCs w:val="24"/>
        </w:rPr>
        <w:t xml:space="preserve">inodes        [d a:0 r:2] [f a:1 r:1] [] [] [] [] [] [] </w:t>
      </w:r>
    </w:p>
    <w:p w:rsidR="53A82278" w:rsidP="6686300D" w:rsidRDefault="53A82278" w14:paraId="0DBC4868" w14:textId="6BB4BB0E">
      <w:pPr>
        <w:pStyle w:val="HalfHalf"/>
      </w:pPr>
      <w:r w:rsidRPr="6686300D" w:rsidR="53A82278">
        <w:rPr>
          <w:b w:val="1"/>
          <w:bCs w:val="1"/>
          <w:sz w:val="24"/>
          <w:szCs w:val="24"/>
        </w:rPr>
        <w:t>data bitmap   11000000</w:t>
      </w:r>
    </w:p>
    <w:p w:rsidR="53A82278" w:rsidP="6686300D" w:rsidRDefault="53A82278" w14:paraId="0DB012C6" w14:textId="72EE83D6">
      <w:pPr>
        <w:pStyle w:val="HalfHalf"/>
      </w:pPr>
      <w:r w:rsidRPr="6686300D" w:rsidR="53A82278">
        <w:rPr>
          <w:b w:val="1"/>
          <w:bCs w:val="1"/>
          <w:sz w:val="24"/>
          <w:szCs w:val="24"/>
        </w:rPr>
        <w:t xml:space="preserve">data       </w:t>
      </w:r>
      <w:r w:rsidRPr="6686300D" w:rsidR="53A82278">
        <w:rPr>
          <w:b w:val="1"/>
          <w:bCs w:val="1"/>
          <w:sz w:val="24"/>
          <w:szCs w:val="24"/>
        </w:rPr>
        <w:t xml:space="preserve">   [</w:t>
      </w:r>
      <w:r w:rsidRPr="6686300D" w:rsidR="53A82278">
        <w:rPr>
          <w:b w:val="1"/>
          <w:bCs w:val="1"/>
          <w:sz w:val="24"/>
          <w:szCs w:val="24"/>
        </w:rPr>
        <w:t xml:space="preserve">(.,0) </w:t>
      </w:r>
      <w:r w:rsidRPr="6686300D" w:rsidR="53A82278">
        <w:rPr>
          <w:b w:val="1"/>
          <w:bCs w:val="1"/>
          <w:sz w:val="24"/>
          <w:szCs w:val="24"/>
        </w:rPr>
        <w:t>(..</w:t>
      </w:r>
      <w:r w:rsidRPr="6686300D" w:rsidR="53A82278">
        <w:rPr>
          <w:b w:val="1"/>
          <w:bCs w:val="1"/>
          <w:sz w:val="24"/>
          <w:szCs w:val="24"/>
        </w:rPr>
        <w:t>,0) (z,1)] [q] [] [] [] [] [] []</w:t>
      </w:r>
    </w:p>
    <w:p w:rsidR="53A82278" w:rsidP="6686300D" w:rsidRDefault="53A82278" w14:paraId="15F5DE3E" w14:textId="7A3B7301">
      <w:pPr>
        <w:pStyle w:val="HalfHalf"/>
        <w:numPr>
          <w:ilvl w:val="0"/>
          <w:numId w:val="31"/>
        </w:numPr>
        <w:rPr>
          <w:b w:val="1"/>
          <w:bCs w:val="1"/>
          <w:sz w:val="24"/>
          <w:szCs w:val="24"/>
        </w:rPr>
      </w:pPr>
      <w:r w:rsidRPr="6686300D" w:rsidR="53A82278">
        <w:rPr>
          <w:b w:val="1"/>
          <w:bCs w:val="1"/>
          <w:sz w:val="24"/>
          <w:szCs w:val="24"/>
        </w:rPr>
        <w:t>unlink("/z");</w:t>
      </w:r>
    </w:p>
    <w:p w:rsidR="53A82278" w:rsidP="6686300D" w:rsidRDefault="53A82278" w14:paraId="6C67FDCD" w14:textId="42786822">
      <w:pPr>
        <w:pStyle w:val="HalfHalf"/>
      </w:pPr>
      <w:r w:rsidRPr="6686300D" w:rsidR="53A82278">
        <w:rPr>
          <w:b w:val="1"/>
          <w:bCs w:val="1"/>
          <w:sz w:val="24"/>
          <w:szCs w:val="24"/>
        </w:rPr>
        <w:t>inode bitmap  10000000</w:t>
      </w:r>
    </w:p>
    <w:p w:rsidR="53A82278" w:rsidP="6686300D" w:rsidRDefault="53A82278" w14:paraId="3BE61F80" w14:textId="454E8AF4">
      <w:pPr>
        <w:pStyle w:val="HalfHalf"/>
      </w:pPr>
      <w:r w:rsidRPr="6686300D" w:rsidR="53A82278">
        <w:rPr>
          <w:b w:val="1"/>
          <w:bCs w:val="1"/>
          <w:sz w:val="24"/>
          <w:szCs w:val="24"/>
        </w:rPr>
        <w:t xml:space="preserve">inodes        [d a:0 r:2] [] [] [] [] [] [] [] </w:t>
      </w:r>
    </w:p>
    <w:p w:rsidR="53A82278" w:rsidP="6686300D" w:rsidRDefault="53A82278" w14:paraId="6EE4BEC6" w14:textId="49653EEC">
      <w:pPr>
        <w:pStyle w:val="HalfHalf"/>
      </w:pPr>
      <w:r w:rsidRPr="6686300D" w:rsidR="53A82278">
        <w:rPr>
          <w:b w:val="1"/>
          <w:bCs w:val="1"/>
          <w:sz w:val="24"/>
          <w:szCs w:val="24"/>
        </w:rPr>
        <w:t>data bitmap   10000000</w:t>
      </w:r>
    </w:p>
    <w:p w:rsidR="53A82278" w:rsidP="6686300D" w:rsidRDefault="53A82278" w14:paraId="06F5B9E3" w14:textId="56C9B780">
      <w:pPr>
        <w:pStyle w:val="HalfHalf"/>
      </w:pPr>
      <w:r w:rsidRPr="6686300D" w:rsidR="53A82278">
        <w:rPr>
          <w:b w:val="1"/>
          <w:bCs w:val="1"/>
          <w:sz w:val="24"/>
          <w:szCs w:val="24"/>
        </w:rPr>
        <w:t>data          [(.,0) (..,0)] [] [] [] [] [] [] []</w:t>
      </w:r>
    </w:p>
    <w:p w:rsidR="51F4718E" w:rsidP="6686300D" w:rsidRDefault="51F4718E" w14:paraId="3A9EF27A" w14:textId="3AE46585">
      <w:pPr>
        <w:pStyle w:val="HalfHalf"/>
        <w:numPr>
          <w:ilvl w:val="0"/>
          <w:numId w:val="31"/>
        </w:numPr>
        <w:rPr>
          <w:b w:val="1"/>
          <w:bCs w:val="1"/>
          <w:sz w:val="24"/>
          <w:szCs w:val="24"/>
        </w:rPr>
      </w:pPr>
      <w:r w:rsidRPr="6686300D" w:rsidR="51F4718E">
        <w:rPr>
          <w:b w:val="1"/>
          <w:bCs w:val="1"/>
          <w:sz w:val="24"/>
          <w:szCs w:val="24"/>
        </w:rPr>
        <w:t>create</w:t>
      </w:r>
      <w:r w:rsidRPr="6686300D" w:rsidR="53A82278">
        <w:rPr>
          <w:b w:val="1"/>
          <w:bCs w:val="1"/>
          <w:sz w:val="24"/>
          <w:szCs w:val="24"/>
        </w:rPr>
        <w:t>("/y");</w:t>
      </w:r>
    </w:p>
    <w:p w:rsidR="0D6D281B" w:rsidP="6686300D" w:rsidRDefault="0D6D281B" w14:paraId="7B16D516" w14:textId="035C52BB">
      <w:pPr>
        <w:pStyle w:val="HalfHalf"/>
      </w:pPr>
      <w:r w:rsidRPr="6686300D" w:rsidR="0D6D281B">
        <w:rPr>
          <w:b w:val="1"/>
          <w:bCs w:val="1"/>
          <w:sz w:val="24"/>
          <w:szCs w:val="24"/>
        </w:rPr>
        <w:t>inode bitmap  11000000</w:t>
      </w:r>
    </w:p>
    <w:p w:rsidR="0D6D281B" w:rsidP="6686300D" w:rsidRDefault="0D6D281B" w14:paraId="3B96250B" w14:textId="3E84DC74">
      <w:pPr>
        <w:pStyle w:val="HalfHalf"/>
      </w:pPr>
      <w:r w:rsidRPr="6686300D" w:rsidR="0D6D281B">
        <w:rPr>
          <w:b w:val="1"/>
          <w:bCs w:val="1"/>
          <w:sz w:val="24"/>
          <w:szCs w:val="24"/>
        </w:rPr>
        <w:t xml:space="preserve">inodes        [d a:0 r:2] [f a:-1 r:1] [] [] [] [] [] [] </w:t>
      </w:r>
    </w:p>
    <w:p w:rsidR="0D6D281B" w:rsidP="6686300D" w:rsidRDefault="0D6D281B" w14:paraId="7F44F29C" w14:textId="0434FAD4">
      <w:pPr>
        <w:pStyle w:val="HalfHalf"/>
      </w:pPr>
      <w:r w:rsidRPr="6686300D" w:rsidR="0D6D281B">
        <w:rPr>
          <w:b w:val="1"/>
          <w:bCs w:val="1"/>
          <w:sz w:val="24"/>
          <w:szCs w:val="24"/>
        </w:rPr>
        <w:t>data bitmap   10000000</w:t>
      </w:r>
    </w:p>
    <w:p w:rsidR="0D6D281B" w:rsidP="6686300D" w:rsidRDefault="0D6D281B" w14:paraId="570D7792" w14:textId="73E368D0">
      <w:pPr>
        <w:pStyle w:val="HalfHalf"/>
      </w:pPr>
      <w:r w:rsidRPr="6686300D" w:rsidR="0D6D281B">
        <w:rPr>
          <w:b w:val="1"/>
          <w:bCs w:val="1"/>
          <w:sz w:val="24"/>
          <w:szCs w:val="24"/>
        </w:rPr>
        <w:t xml:space="preserve">data       </w:t>
      </w:r>
      <w:r w:rsidRPr="6686300D" w:rsidR="0D6D281B">
        <w:rPr>
          <w:b w:val="1"/>
          <w:bCs w:val="1"/>
          <w:sz w:val="24"/>
          <w:szCs w:val="24"/>
        </w:rPr>
        <w:t xml:space="preserve">   [</w:t>
      </w:r>
      <w:r w:rsidRPr="6686300D" w:rsidR="0D6D281B">
        <w:rPr>
          <w:b w:val="1"/>
          <w:bCs w:val="1"/>
          <w:sz w:val="24"/>
          <w:szCs w:val="24"/>
        </w:rPr>
        <w:t xml:space="preserve">(.,0) </w:t>
      </w:r>
      <w:r w:rsidRPr="6686300D" w:rsidR="0D6D281B">
        <w:rPr>
          <w:b w:val="1"/>
          <w:bCs w:val="1"/>
          <w:sz w:val="24"/>
          <w:szCs w:val="24"/>
        </w:rPr>
        <w:t>(..</w:t>
      </w:r>
      <w:r w:rsidRPr="6686300D" w:rsidR="0D6D281B">
        <w:rPr>
          <w:b w:val="1"/>
          <w:bCs w:val="1"/>
          <w:sz w:val="24"/>
          <w:szCs w:val="24"/>
        </w:rPr>
        <w:t>,0) (y,1)] [] [] [] [] [] [] []</w:t>
      </w:r>
    </w:p>
    <w:p w:rsidR="0D6D281B" w:rsidP="6686300D" w:rsidRDefault="0D6D281B" w14:paraId="44F789E2" w14:textId="08D4E9D9">
      <w:pPr>
        <w:pStyle w:val="HalfHalf"/>
        <w:numPr>
          <w:ilvl w:val="0"/>
          <w:numId w:val="31"/>
        </w:numPr>
        <w:rPr>
          <w:b w:val="1"/>
          <w:bCs w:val="1"/>
          <w:sz w:val="24"/>
          <w:szCs w:val="24"/>
        </w:rPr>
      </w:pPr>
      <w:r w:rsidRPr="6686300D" w:rsidR="0D6D281B">
        <w:rPr>
          <w:b w:val="1"/>
          <w:bCs w:val="1"/>
          <w:sz w:val="24"/>
          <w:szCs w:val="24"/>
        </w:rPr>
        <w:t>link(</w:t>
      </w:r>
      <w:r w:rsidRPr="6686300D" w:rsidR="0D6D281B">
        <w:rPr>
          <w:b w:val="1"/>
          <w:bCs w:val="1"/>
          <w:sz w:val="24"/>
          <w:szCs w:val="24"/>
        </w:rPr>
        <w:t>"/y", "/s");</w:t>
      </w:r>
    </w:p>
    <w:p w:rsidR="0D6D281B" w:rsidP="6686300D" w:rsidRDefault="0D6D281B" w14:paraId="4316B2A2" w14:textId="1A6C6B0A">
      <w:pPr>
        <w:pStyle w:val="HalfHalf"/>
        <w:rPr>
          <w:b w:val="1"/>
          <w:bCs w:val="1"/>
          <w:sz w:val="24"/>
          <w:szCs w:val="24"/>
        </w:rPr>
      </w:pPr>
      <w:r w:rsidRPr="6686300D" w:rsidR="0D6D281B">
        <w:rPr>
          <w:b w:val="1"/>
          <w:bCs w:val="1"/>
          <w:sz w:val="24"/>
          <w:szCs w:val="24"/>
        </w:rPr>
        <w:t>inode bitmap  11000000</w:t>
      </w:r>
    </w:p>
    <w:p w:rsidR="0D6D281B" w:rsidP="6686300D" w:rsidRDefault="0D6D281B" w14:paraId="76B1C7B6" w14:textId="425D408B">
      <w:pPr>
        <w:pStyle w:val="HalfHalf"/>
      </w:pPr>
      <w:r w:rsidRPr="6686300D" w:rsidR="0D6D281B">
        <w:rPr>
          <w:b w:val="1"/>
          <w:bCs w:val="1"/>
          <w:sz w:val="24"/>
          <w:szCs w:val="24"/>
        </w:rPr>
        <w:t xml:space="preserve">inodes        [d a:0 r:2] [f a:-1 r:2] [] [] [] [] [] [] </w:t>
      </w:r>
    </w:p>
    <w:p w:rsidR="0D6D281B" w:rsidP="6686300D" w:rsidRDefault="0D6D281B" w14:paraId="73D28504" w14:textId="40DA691F">
      <w:pPr>
        <w:pStyle w:val="HalfHalf"/>
      </w:pPr>
      <w:r w:rsidRPr="6686300D" w:rsidR="0D6D281B">
        <w:rPr>
          <w:b w:val="1"/>
          <w:bCs w:val="1"/>
          <w:sz w:val="24"/>
          <w:szCs w:val="24"/>
        </w:rPr>
        <w:t>data bitmap   10000000</w:t>
      </w:r>
    </w:p>
    <w:p w:rsidR="0D6D281B" w:rsidP="6686300D" w:rsidRDefault="0D6D281B" w14:paraId="3C9FDF3A" w14:textId="06126A99">
      <w:pPr>
        <w:pStyle w:val="HalfHalf"/>
      </w:pPr>
      <w:r w:rsidRPr="6686300D" w:rsidR="0D6D281B">
        <w:rPr>
          <w:b w:val="1"/>
          <w:bCs w:val="1"/>
          <w:sz w:val="24"/>
          <w:szCs w:val="24"/>
        </w:rPr>
        <w:t xml:space="preserve">data       </w:t>
      </w:r>
      <w:r w:rsidRPr="6686300D" w:rsidR="0D6D281B">
        <w:rPr>
          <w:b w:val="1"/>
          <w:bCs w:val="1"/>
          <w:sz w:val="24"/>
          <w:szCs w:val="24"/>
        </w:rPr>
        <w:t xml:space="preserve">   [</w:t>
      </w:r>
      <w:r w:rsidRPr="6686300D" w:rsidR="0D6D281B">
        <w:rPr>
          <w:b w:val="1"/>
          <w:bCs w:val="1"/>
          <w:sz w:val="24"/>
          <w:szCs w:val="24"/>
        </w:rPr>
        <w:t xml:space="preserve">(.,0) </w:t>
      </w:r>
      <w:r w:rsidRPr="6686300D" w:rsidR="0D6D281B">
        <w:rPr>
          <w:b w:val="1"/>
          <w:bCs w:val="1"/>
          <w:sz w:val="24"/>
          <w:szCs w:val="24"/>
        </w:rPr>
        <w:t>(..</w:t>
      </w:r>
      <w:r w:rsidRPr="6686300D" w:rsidR="0D6D281B">
        <w:rPr>
          <w:b w:val="1"/>
          <w:bCs w:val="1"/>
          <w:sz w:val="24"/>
          <w:szCs w:val="24"/>
        </w:rPr>
        <w:t>,0) (y,1) (s,1)] [] [] [] [] [] [] []</w:t>
      </w:r>
    </w:p>
    <w:p w:rsidR="0D6D281B" w:rsidP="6686300D" w:rsidRDefault="0D6D281B" w14:paraId="2260C443" w14:textId="2EFE7993">
      <w:pPr>
        <w:pStyle w:val="HalfHalf"/>
        <w:numPr>
          <w:ilvl w:val="0"/>
          <w:numId w:val="31"/>
        </w:numPr>
        <w:rPr>
          <w:b w:val="1"/>
          <w:bCs w:val="1"/>
          <w:sz w:val="24"/>
          <w:szCs w:val="24"/>
        </w:rPr>
      </w:pPr>
      <w:r w:rsidRPr="6686300D" w:rsidR="0D6D281B">
        <w:rPr>
          <w:b w:val="1"/>
          <w:bCs w:val="1"/>
          <w:sz w:val="24"/>
          <w:szCs w:val="24"/>
        </w:rPr>
        <w:t>create</w:t>
      </w:r>
      <w:r w:rsidRPr="6686300D" w:rsidR="0D6D281B">
        <w:rPr>
          <w:b w:val="1"/>
          <w:bCs w:val="1"/>
          <w:sz w:val="24"/>
          <w:szCs w:val="24"/>
        </w:rPr>
        <w:t>("/e");</w:t>
      </w:r>
    </w:p>
    <w:p w:rsidR="0D6D281B" w:rsidP="6686300D" w:rsidRDefault="0D6D281B" w14:paraId="3F0F2FDB" w14:textId="65DC760E">
      <w:pPr>
        <w:pStyle w:val="HalfHalf"/>
        <w:rPr>
          <w:b w:val="1"/>
          <w:bCs w:val="1"/>
          <w:sz w:val="24"/>
          <w:szCs w:val="24"/>
        </w:rPr>
      </w:pPr>
      <w:r w:rsidRPr="6686300D" w:rsidR="0D6D281B">
        <w:rPr>
          <w:b w:val="1"/>
          <w:bCs w:val="1"/>
          <w:sz w:val="24"/>
          <w:szCs w:val="24"/>
        </w:rPr>
        <w:t>inode bitmap  11100000</w:t>
      </w:r>
    </w:p>
    <w:p w:rsidR="0D6D281B" w:rsidP="6686300D" w:rsidRDefault="0D6D281B" w14:paraId="16D311BB" w14:textId="41FB6551">
      <w:pPr>
        <w:pStyle w:val="HalfHalf"/>
      </w:pPr>
      <w:r w:rsidRPr="6686300D" w:rsidR="0D6D281B">
        <w:rPr>
          <w:b w:val="1"/>
          <w:bCs w:val="1"/>
          <w:sz w:val="24"/>
          <w:szCs w:val="24"/>
        </w:rPr>
        <w:t xml:space="preserve">inodes        [d a:0 r:2] [f a:-1 r:2] [f a:-1 r:1] [] [] [] [] [] </w:t>
      </w:r>
    </w:p>
    <w:p w:rsidR="0D6D281B" w:rsidP="6686300D" w:rsidRDefault="0D6D281B" w14:paraId="124CFC92" w14:textId="2EC90372">
      <w:pPr>
        <w:pStyle w:val="HalfHalf"/>
      </w:pPr>
      <w:r w:rsidRPr="6686300D" w:rsidR="0D6D281B">
        <w:rPr>
          <w:b w:val="1"/>
          <w:bCs w:val="1"/>
          <w:sz w:val="24"/>
          <w:szCs w:val="24"/>
        </w:rPr>
        <w:t>data bitmap   10000000</w:t>
      </w:r>
    </w:p>
    <w:p w:rsidR="0D6D281B" w:rsidP="6686300D" w:rsidRDefault="0D6D281B" w14:paraId="31DA974E" w14:textId="14DB08BB">
      <w:pPr>
        <w:pStyle w:val="HalfHalf"/>
      </w:pPr>
      <w:r w:rsidRPr="6686300D" w:rsidR="0D6D281B">
        <w:rPr>
          <w:b w:val="1"/>
          <w:bCs w:val="1"/>
          <w:sz w:val="24"/>
          <w:szCs w:val="24"/>
        </w:rPr>
        <w:t xml:space="preserve">data          [(.,0) (..,0) (y,1) (s,1) (e,2)] [] [] [] [] [] [] [] </w:t>
      </w:r>
    </w:p>
    <w:p w:rsidR="0D6D281B" w:rsidP="6686300D" w:rsidRDefault="0D6D281B" w14:paraId="7F359528" w14:textId="651C4493">
      <w:pPr>
        <w:pStyle w:val="HalfHalf"/>
      </w:pPr>
      <w:r w:rsidRPr="6686300D" w:rsidR="0D6D281B">
        <w:rPr>
          <w:b w:val="1"/>
          <w:bCs w:val="1"/>
          <w:sz w:val="24"/>
          <w:szCs w:val="24"/>
        </w:rPr>
        <w:t xml:space="preserve"> </w:t>
      </w:r>
    </w:p>
    <w:p w:rsidR="6686300D" w:rsidRDefault="6686300D" w14:paraId="38FA6292" w14:textId="199687C2">
      <w:r>
        <w:br w:type="page"/>
      </w:r>
    </w:p>
    <w:p w:rsidR="6686300D" w:rsidP="6686300D" w:rsidRDefault="6686300D" w14:paraId="60215CC9" w14:textId="7CE36C44">
      <w:pPr>
        <w:pStyle w:val="HalfHalf"/>
        <w:rPr>
          <w:b w:val="1"/>
          <w:bCs w:val="1"/>
          <w:sz w:val="24"/>
          <w:szCs w:val="24"/>
        </w:rPr>
      </w:pPr>
    </w:p>
    <w:p w:rsidR="12E0C3B3" w:rsidP="6686300D" w:rsidRDefault="12E0C3B3" w14:paraId="370EEC62" w14:textId="25A30C4C">
      <w:pPr>
        <w:pStyle w:val="HalfHalf"/>
        <w:rPr>
          <w:b w:val="1"/>
          <w:bCs w:val="1"/>
        </w:rPr>
      </w:pPr>
      <w:r w:rsidRPr="6686300D" w:rsidR="12E0C3B3">
        <w:rPr>
          <w:b w:val="1"/>
          <w:bCs w:val="1"/>
        </w:rPr>
        <w:t xml:space="preserve">With python2 vsfs.py -n 6 –s 23 -r, the state should </w:t>
      </w:r>
      <w:r w:rsidRPr="6686300D" w:rsidR="12E0C3B3">
        <w:rPr>
          <w:b w:val="1"/>
          <w:bCs w:val="1"/>
        </w:rPr>
        <w:t>changed</w:t>
      </w:r>
      <w:r w:rsidRPr="6686300D" w:rsidR="12E0C3B3">
        <w:rPr>
          <w:b w:val="1"/>
          <w:bCs w:val="1"/>
        </w:rPr>
        <w:t xml:space="preserve"> to:</w:t>
      </w:r>
    </w:p>
    <w:p w:rsidR="12E0C3B3" w:rsidP="6686300D" w:rsidRDefault="12E0C3B3" w14:paraId="566A90AC" w14:textId="195651B2">
      <w:pPr>
        <w:pStyle w:val="HalfHalf"/>
        <w:numPr>
          <w:ilvl w:val="0"/>
          <w:numId w:val="32"/>
        </w:numPr>
        <w:rPr>
          <w:b w:val="1"/>
          <w:bCs w:val="1"/>
        </w:rPr>
      </w:pPr>
      <w:r w:rsidRPr="6686300D" w:rsidR="12E0C3B3">
        <w:rPr>
          <w:b w:val="1"/>
          <w:bCs w:val="1"/>
        </w:rPr>
        <w:t>mkdir</w:t>
      </w:r>
      <w:r w:rsidRPr="6686300D" w:rsidR="12E0C3B3">
        <w:rPr>
          <w:b w:val="1"/>
          <w:bCs w:val="1"/>
        </w:rPr>
        <w:t>("/c");</w:t>
      </w:r>
    </w:p>
    <w:p w:rsidR="7BBECAF6" w:rsidP="6686300D" w:rsidRDefault="7BBECAF6" w14:paraId="5F19C024" w14:textId="413C507A">
      <w:pPr>
        <w:pStyle w:val="HalfHalf"/>
        <w:rPr>
          <w:b w:val="1"/>
          <w:bCs w:val="1"/>
          <w:sz w:val="24"/>
          <w:szCs w:val="24"/>
        </w:rPr>
      </w:pPr>
      <w:r w:rsidRPr="6686300D" w:rsidR="7BBECAF6">
        <w:rPr>
          <w:b w:val="1"/>
          <w:bCs w:val="1"/>
          <w:sz w:val="24"/>
          <w:szCs w:val="24"/>
        </w:rPr>
        <w:t>inode</w:t>
      </w:r>
      <w:r w:rsidRPr="6686300D" w:rsidR="7BBECAF6">
        <w:rPr>
          <w:b w:val="1"/>
          <w:bCs w:val="1"/>
          <w:sz w:val="24"/>
          <w:szCs w:val="24"/>
        </w:rPr>
        <w:t xml:space="preserve"> </w:t>
      </w:r>
      <w:r w:rsidRPr="6686300D" w:rsidR="7BBECAF6">
        <w:rPr>
          <w:b w:val="1"/>
          <w:bCs w:val="1"/>
          <w:sz w:val="24"/>
          <w:szCs w:val="24"/>
        </w:rPr>
        <w:t>bitmap  11000000</w:t>
      </w:r>
    </w:p>
    <w:p w:rsidR="7BBECAF6" w:rsidP="6686300D" w:rsidRDefault="7BBECAF6" w14:paraId="7613F3B2" w14:textId="69396AA9">
      <w:pPr>
        <w:pStyle w:val="HalfHalf"/>
      </w:pPr>
      <w:r w:rsidRPr="6686300D" w:rsidR="7BBECAF6">
        <w:rPr>
          <w:b w:val="1"/>
          <w:bCs w:val="1"/>
          <w:sz w:val="24"/>
          <w:szCs w:val="24"/>
        </w:rPr>
        <w:t xml:space="preserve">inodes        [d a:0 r:3] [d a:1 r:2] [] [] [] [] [] [] </w:t>
      </w:r>
    </w:p>
    <w:p w:rsidR="7BBECAF6" w:rsidP="6686300D" w:rsidRDefault="7BBECAF6" w14:paraId="71864DBB" w14:textId="7B85E9D2">
      <w:pPr>
        <w:pStyle w:val="HalfHalf"/>
      </w:pPr>
      <w:r w:rsidRPr="6686300D" w:rsidR="7BBECAF6">
        <w:rPr>
          <w:b w:val="1"/>
          <w:bCs w:val="1"/>
          <w:sz w:val="24"/>
          <w:szCs w:val="24"/>
        </w:rPr>
        <w:t>data bitmap   11000000</w:t>
      </w:r>
    </w:p>
    <w:p w:rsidR="7BBECAF6" w:rsidP="6686300D" w:rsidRDefault="7BBECAF6" w14:paraId="5F7A3BAD" w14:textId="2026383F">
      <w:pPr>
        <w:pStyle w:val="HalfHalf"/>
      </w:pPr>
      <w:r w:rsidRPr="6686300D" w:rsidR="7BBECAF6">
        <w:rPr>
          <w:b w:val="1"/>
          <w:bCs w:val="1"/>
          <w:sz w:val="24"/>
          <w:szCs w:val="24"/>
        </w:rPr>
        <w:t xml:space="preserve">data       </w:t>
      </w:r>
      <w:r w:rsidRPr="6686300D" w:rsidR="7BBECAF6">
        <w:rPr>
          <w:b w:val="1"/>
          <w:bCs w:val="1"/>
          <w:sz w:val="24"/>
          <w:szCs w:val="24"/>
        </w:rPr>
        <w:t xml:space="preserve">   [</w:t>
      </w:r>
      <w:r w:rsidRPr="6686300D" w:rsidR="7BBECAF6">
        <w:rPr>
          <w:b w:val="1"/>
          <w:bCs w:val="1"/>
          <w:sz w:val="24"/>
          <w:szCs w:val="24"/>
        </w:rPr>
        <w:t xml:space="preserve">(.,0) </w:t>
      </w:r>
      <w:r w:rsidRPr="6686300D" w:rsidR="7BBECAF6">
        <w:rPr>
          <w:b w:val="1"/>
          <w:bCs w:val="1"/>
          <w:sz w:val="24"/>
          <w:szCs w:val="24"/>
        </w:rPr>
        <w:t>(..</w:t>
      </w:r>
      <w:r w:rsidRPr="6686300D" w:rsidR="7BBECAF6">
        <w:rPr>
          <w:b w:val="1"/>
          <w:bCs w:val="1"/>
          <w:sz w:val="24"/>
          <w:szCs w:val="24"/>
        </w:rPr>
        <w:t xml:space="preserve">,0) (c,1)] [(.,1) </w:t>
      </w:r>
      <w:r w:rsidRPr="6686300D" w:rsidR="7BBECAF6">
        <w:rPr>
          <w:b w:val="1"/>
          <w:bCs w:val="1"/>
          <w:sz w:val="24"/>
          <w:szCs w:val="24"/>
        </w:rPr>
        <w:t>(..</w:t>
      </w:r>
      <w:r w:rsidRPr="6686300D" w:rsidR="7BBECAF6">
        <w:rPr>
          <w:b w:val="1"/>
          <w:bCs w:val="1"/>
          <w:sz w:val="24"/>
          <w:szCs w:val="24"/>
        </w:rPr>
        <w:t>,0)] [] [] [] [] [] []</w:t>
      </w:r>
    </w:p>
    <w:p w:rsidR="12E0C3B3" w:rsidP="6686300D" w:rsidRDefault="12E0C3B3" w14:paraId="69144AAE" w14:textId="09369BEA">
      <w:pPr>
        <w:pStyle w:val="HalfHalf"/>
        <w:numPr>
          <w:ilvl w:val="0"/>
          <w:numId w:val="32"/>
        </w:numPr>
        <w:rPr>
          <w:b w:val="1"/>
          <w:bCs w:val="1"/>
          <w:sz w:val="24"/>
          <w:szCs w:val="24"/>
        </w:rPr>
      </w:pPr>
      <w:r w:rsidRPr="6686300D" w:rsidR="12E0C3B3">
        <w:rPr>
          <w:b w:val="1"/>
          <w:bCs w:val="1"/>
          <w:sz w:val="24"/>
          <w:szCs w:val="24"/>
        </w:rPr>
        <w:t>create</w:t>
      </w:r>
      <w:r w:rsidRPr="6686300D" w:rsidR="12E0C3B3">
        <w:rPr>
          <w:b w:val="1"/>
          <w:bCs w:val="1"/>
          <w:sz w:val="24"/>
          <w:szCs w:val="24"/>
        </w:rPr>
        <w:t>("/c/t");</w:t>
      </w:r>
    </w:p>
    <w:p w:rsidR="1C6C585E" w:rsidP="6686300D" w:rsidRDefault="1C6C585E" w14:paraId="2A039CCB" w14:textId="629D98F3">
      <w:pPr>
        <w:pStyle w:val="HalfHalf"/>
        <w:rPr>
          <w:b w:val="1"/>
          <w:bCs w:val="1"/>
          <w:sz w:val="24"/>
          <w:szCs w:val="24"/>
        </w:rPr>
      </w:pPr>
      <w:r w:rsidRPr="6686300D" w:rsidR="1C6C585E">
        <w:rPr>
          <w:b w:val="1"/>
          <w:bCs w:val="1"/>
          <w:sz w:val="24"/>
          <w:szCs w:val="24"/>
        </w:rPr>
        <w:t>inode bitmap  11100000</w:t>
      </w:r>
    </w:p>
    <w:p w:rsidR="1C6C585E" w:rsidP="6686300D" w:rsidRDefault="1C6C585E" w14:paraId="05CD4754" w14:textId="58175A12">
      <w:pPr>
        <w:pStyle w:val="HalfHalf"/>
      </w:pPr>
      <w:r w:rsidRPr="6686300D" w:rsidR="1C6C585E">
        <w:rPr>
          <w:b w:val="1"/>
          <w:bCs w:val="1"/>
          <w:sz w:val="24"/>
          <w:szCs w:val="24"/>
        </w:rPr>
        <w:t xml:space="preserve">inodes        [d a:0 r:3] [d a:1 r:2] [f a:-1 r:1] [] [] [] [] [] </w:t>
      </w:r>
    </w:p>
    <w:p w:rsidR="1C6C585E" w:rsidP="6686300D" w:rsidRDefault="1C6C585E" w14:paraId="6910CC0B" w14:textId="2897DD9A">
      <w:pPr>
        <w:pStyle w:val="HalfHalf"/>
      </w:pPr>
      <w:r w:rsidRPr="6686300D" w:rsidR="1C6C585E">
        <w:rPr>
          <w:b w:val="1"/>
          <w:bCs w:val="1"/>
          <w:sz w:val="24"/>
          <w:szCs w:val="24"/>
        </w:rPr>
        <w:t>data bitmap   11000000</w:t>
      </w:r>
    </w:p>
    <w:p w:rsidR="1C6C585E" w:rsidP="6686300D" w:rsidRDefault="1C6C585E" w14:paraId="77F6D52F" w14:textId="34B2E2E7">
      <w:pPr>
        <w:pStyle w:val="HalfHalf"/>
      </w:pPr>
      <w:r w:rsidRPr="6686300D" w:rsidR="1C6C585E">
        <w:rPr>
          <w:b w:val="1"/>
          <w:bCs w:val="1"/>
          <w:sz w:val="24"/>
          <w:szCs w:val="24"/>
        </w:rPr>
        <w:t xml:space="preserve">data       </w:t>
      </w:r>
      <w:r w:rsidRPr="6686300D" w:rsidR="1C6C585E">
        <w:rPr>
          <w:b w:val="1"/>
          <w:bCs w:val="1"/>
          <w:sz w:val="24"/>
          <w:szCs w:val="24"/>
        </w:rPr>
        <w:t xml:space="preserve">   [</w:t>
      </w:r>
      <w:r w:rsidRPr="6686300D" w:rsidR="1C6C585E">
        <w:rPr>
          <w:b w:val="1"/>
          <w:bCs w:val="1"/>
          <w:sz w:val="24"/>
          <w:szCs w:val="24"/>
        </w:rPr>
        <w:t xml:space="preserve">(.,0) </w:t>
      </w:r>
      <w:r w:rsidRPr="6686300D" w:rsidR="1C6C585E">
        <w:rPr>
          <w:b w:val="1"/>
          <w:bCs w:val="1"/>
          <w:sz w:val="24"/>
          <w:szCs w:val="24"/>
        </w:rPr>
        <w:t>(..</w:t>
      </w:r>
      <w:r w:rsidRPr="6686300D" w:rsidR="1C6C585E">
        <w:rPr>
          <w:b w:val="1"/>
          <w:bCs w:val="1"/>
          <w:sz w:val="24"/>
          <w:szCs w:val="24"/>
        </w:rPr>
        <w:t xml:space="preserve">,0) (c,1)] [(.,1) </w:t>
      </w:r>
      <w:r w:rsidRPr="6686300D" w:rsidR="1C6C585E">
        <w:rPr>
          <w:b w:val="1"/>
          <w:bCs w:val="1"/>
          <w:sz w:val="24"/>
          <w:szCs w:val="24"/>
        </w:rPr>
        <w:t>(..</w:t>
      </w:r>
      <w:r w:rsidRPr="6686300D" w:rsidR="1C6C585E">
        <w:rPr>
          <w:b w:val="1"/>
          <w:bCs w:val="1"/>
          <w:sz w:val="24"/>
          <w:szCs w:val="24"/>
        </w:rPr>
        <w:t>,0) (t,2)] [] [] [] [] [] []</w:t>
      </w:r>
    </w:p>
    <w:p w:rsidR="12E0C3B3" w:rsidP="6686300D" w:rsidRDefault="12E0C3B3" w14:paraId="213321F5" w14:textId="1B31EFFB">
      <w:pPr>
        <w:pStyle w:val="HalfHalf"/>
        <w:numPr>
          <w:ilvl w:val="0"/>
          <w:numId w:val="32"/>
        </w:numPr>
        <w:rPr>
          <w:b w:val="1"/>
          <w:bCs w:val="1"/>
          <w:sz w:val="24"/>
          <w:szCs w:val="24"/>
        </w:rPr>
      </w:pPr>
      <w:r w:rsidRPr="6686300D" w:rsidR="12E0C3B3">
        <w:rPr>
          <w:b w:val="1"/>
          <w:bCs w:val="1"/>
          <w:sz w:val="24"/>
          <w:szCs w:val="24"/>
        </w:rPr>
        <w:t>unlink("/c/t");</w:t>
      </w:r>
    </w:p>
    <w:p w:rsidR="1526B273" w:rsidP="6686300D" w:rsidRDefault="1526B273" w14:paraId="6053D1E3" w14:textId="04032EC5">
      <w:pPr>
        <w:pStyle w:val="HalfHalf"/>
      </w:pPr>
      <w:r w:rsidRPr="6686300D" w:rsidR="1526B273">
        <w:rPr>
          <w:b w:val="1"/>
          <w:bCs w:val="1"/>
          <w:sz w:val="24"/>
          <w:szCs w:val="24"/>
        </w:rPr>
        <w:t>inode bitmap  11000000</w:t>
      </w:r>
    </w:p>
    <w:p w:rsidR="1526B273" w:rsidP="6686300D" w:rsidRDefault="1526B273" w14:paraId="42581009" w14:textId="34EBDE6C">
      <w:pPr>
        <w:pStyle w:val="HalfHalf"/>
      </w:pPr>
      <w:r w:rsidRPr="6686300D" w:rsidR="1526B273">
        <w:rPr>
          <w:b w:val="1"/>
          <w:bCs w:val="1"/>
          <w:sz w:val="24"/>
          <w:szCs w:val="24"/>
        </w:rPr>
        <w:t xml:space="preserve">inodes        [d a:0 r:3] [d a:1 r:2] [] [] [] [] [] [] </w:t>
      </w:r>
    </w:p>
    <w:p w:rsidR="1526B273" w:rsidP="6686300D" w:rsidRDefault="1526B273" w14:paraId="57E95EF2" w14:textId="5D6AF04A">
      <w:pPr>
        <w:pStyle w:val="HalfHalf"/>
      </w:pPr>
      <w:r w:rsidRPr="6686300D" w:rsidR="1526B273">
        <w:rPr>
          <w:b w:val="1"/>
          <w:bCs w:val="1"/>
          <w:sz w:val="24"/>
          <w:szCs w:val="24"/>
        </w:rPr>
        <w:t>data bitmap   11000000</w:t>
      </w:r>
    </w:p>
    <w:p w:rsidR="1526B273" w:rsidP="6686300D" w:rsidRDefault="1526B273" w14:paraId="051918E7" w14:textId="5237508B">
      <w:pPr>
        <w:pStyle w:val="HalfHalf"/>
      </w:pPr>
      <w:r w:rsidRPr="6686300D" w:rsidR="1526B273">
        <w:rPr>
          <w:b w:val="1"/>
          <w:bCs w:val="1"/>
          <w:sz w:val="24"/>
          <w:szCs w:val="24"/>
        </w:rPr>
        <w:t xml:space="preserve">data       </w:t>
      </w:r>
      <w:r w:rsidRPr="6686300D" w:rsidR="1526B273">
        <w:rPr>
          <w:b w:val="1"/>
          <w:bCs w:val="1"/>
          <w:sz w:val="24"/>
          <w:szCs w:val="24"/>
        </w:rPr>
        <w:t xml:space="preserve">   [</w:t>
      </w:r>
      <w:r w:rsidRPr="6686300D" w:rsidR="1526B273">
        <w:rPr>
          <w:b w:val="1"/>
          <w:bCs w:val="1"/>
          <w:sz w:val="24"/>
          <w:szCs w:val="24"/>
        </w:rPr>
        <w:t xml:space="preserve">(.,0) </w:t>
      </w:r>
      <w:r w:rsidRPr="6686300D" w:rsidR="1526B273">
        <w:rPr>
          <w:b w:val="1"/>
          <w:bCs w:val="1"/>
          <w:sz w:val="24"/>
          <w:szCs w:val="24"/>
        </w:rPr>
        <w:t>(..</w:t>
      </w:r>
      <w:r w:rsidRPr="6686300D" w:rsidR="1526B273">
        <w:rPr>
          <w:b w:val="1"/>
          <w:bCs w:val="1"/>
          <w:sz w:val="24"/>
          <w:szCs w:val="24"/>
        </w:rPr>
        <w:t xml:space="preserve">,0) (c,1)] [(.,1) </w:t>
      </w:r>
      <w:r w:rsidRPr="6686300D" w:rsidR="1526B273">
        <w:rPr>
          <w:b w:val="1"/>
          <w:bCs w:val="1"/>
          <w:sz w:val="24"/>
          <w:szCs w:val="24"/>
        </w:rPr>
        <w:t>(..</w:t>
      </w:r>
      <w:r w:rsidRPr="6686300D" w:rsidR="1526B273">
        <w:rPr>
          <w:b w:val="1"/>
          <w:bCs w:val="1"/>
          <w:sz w:val="24"/>
          <w:szCs w:val="24"/>
        </w:rPr>
        <w:t>,0)] [] [] [] [] [] []</w:t>
      </w:r>
    </w:p>
    <w:p w:rsidR="12E0C3B3" w:rsidP="6686300D" w:rsidRDefault="12E0C3B3" w14:paraId="095309B8" w14:textId="1F2652CF">
      <w:pPr>
        <w:pStyle w:val="HalfHalf"/>
        <w:numPr>
          <w:ilvl w:val="0"/>
          <w:numId w:val="32"/>
        </w:numPr>
        <w:rPr>
          <w:b w:val="1"/>
          <w:bCs w:val="1"/>
          <w:sz w:val="24"/>
          <w:szCs w:val="24"/>
        </w:rPr>
      </w:pPr>
      <w:r w:rsidRPr="6686300D" w:rsidR="12E0C3B3">
        <w:rPr>
          <w:b w:val="1"/>
          <w:bCs w:val="1"/>
          <w:sz w:val="24"/>
          <w:szCs w:val="24"/>
        </w:rPr>
        <w:t>create</w:t>
      </w:r>
      <w:r w:rsidRPr="6686300D" w:rsidR="12E0C3B3">
        <w:rPr>
          <w:b w:val="1"/>
          <w:bCs w:val="1"/>
          <w:sz w:val="24"/>
          <w:szCs w:val="24"/>
        </w:rPr>
        <w:t>("/c/q");</w:t>
      </w:r>
    </w:p>
    <w:p w:rsidR="30D0EB1F" w:rsidP="6686300D" w:rsidRDefault="30D0EB1F" w14:paraId="307EE049" w14:textId="5A0476DA">
      <w:pPr>
        <w:pStyle w:val="HalfHalf"/>
        <w:rPr>
          <w:b w:val="1"/>
          <w:bCs w:val="1"/>
          <w:sz w:val="24"/>
          <w:szCs w:val="24"/>
        </w:rPr>
      </w:pPr>
      <w:r w:rsidRPr="6686300D" w:rsidR="30D0EB1F">
        <w:rPr>
          <w:b w:val="1"/>
          <w:bCs w:val="1"/>
          <w:sz w:val="24"/>
          <w:szCs w:val="24"/>
        </w:rPr>
        <w:t>inode bitmap  11100000</w:t>
      </w:r>
    </w:p>
    <w:p w:rsidR="30D0EB1F" w:rsidP="6686300D" w:rsidRDefault="30D0EB1F" w14:paraId="0EBF2347" w14:textId="4BDFD6E4">
      <w:pPr>
        <w:pStyle w:val="HalfHalf"/>
      </w:pPr>
      <w:r w:rsidRPr="6686300D" w:rsidR="30D0EB1F">
        <w:rPr>
          <w:b w:val="1"/>
          <w:bCs w:val="1"/>
          <w:sz w:val="24"/>
          <w:szCs w:val="24"/>
        </w:rPr>
        <w:t xml:space="preserve">inodes        [d a:0 r:3] [d a:1 r:2] [f a:-1 r:1] [] [] [] [] [] </w:t>
      </w:r>
    </w:p>
    <w:p w:rsidR="30D0EB1F" w:rsidP="6686300D" w:rsidRDefault="30D0EB1F" w14:paraId="794416F1" w14:textId="12C72455">
      <w:pPr>
        <w:pStyle w:val="HalfHalf"/>
      </w:pPr>
      <w:r w:rsidRPr="6686300D" w:rsidR="30D0EB1F">
        <w:rPr>
          <w:b w:val="1"/>
          <w:bCs w:val="1"/>
          <w:sz w:val="24"/>
          <w:szCs w:val="24"/>
        </w:rPr>
        <w:t>data bitmap   11000000</w:t>
      </w:r>
    </w:p>
    <w:p w:rsidR="30D0EB1F" w:rsidP="6686300D" w:rsidRDefault="30D0EB1F" w14:paraId="533AF10F" w14:textId="6CE32674">
      <w:pPr>
        <w:pStyle w:val="HalfHalf"/>
      </w:pPr>
      <w:r w:rsidRPr="6686300D" w:rsidR="30D0EB1F">
        <w:rPr>
          <w:b w:val="1"/>
          <w:bCs w:val="1"/>
          <w:sz w:val="24"/>
          <w:szCs w:val="24"/>
        </w:rPr>
        <w:t>data          [(.,0) (..,0) (c,1)] [(.,1) (..,0) (q,2)] [] [] [] [] [] []</w:t>
      </w:r>
    </w:p>
    <w:p w:rsidR="12E0C3B3" w:rsidP="6686300D" w:rsidRDefault="12E0C3B3" w14:paraId="40FDD804" w14:textId="6ED241A1">
      <w:pPr>
        <w:pStyle w:val="HalfHalf"/>
        <w:numPr>
          <w:ilvl w:val="0"/>
          <w:numId w:val="32"/>
        </w:numPr>
        <w:rPr>
          <w:b w:val="1"/>
          <w:bCs w:val="1"/>
          <w:sz w:val="24"/>
          <w:szCs w:val="24"/>
        </w:rPr>
      </w:pPr>
      <w:r w:rsidRPr="6686300D" w:rsidR="12E0C3B3">
        <w:rPr>
          <w:b w:val="1"/>
          <w:bCs w:val="1"/>
          <w:sz w:val="24"/>
          <w:szCs w:val="24"/>
        </w:rPr>
        <w:t>cre</w:t>
      </w:r>
      <w:r w:rsidRPr="6686300D" w:rsidR="12E0C3B3">
        <w:rPr>
          <w:b w:val="1"/>
          <w:bCs w:val="1"/>
          <w:sz w:val="24"/>
          <w:szCs w:val="24"/>
        </w:rPr>
        <w:t>a</w:t>
      </w:r>
      <w:r w:rsidRPr="6686300D" w:rsidR="12E0C3B3">
        <w:rPr>
          <w:b w:val="1"/>
          <w:bCs w:val="1"/>
          <w:sz w:val="24"/>
          <w:szCs w:val="24"/>
        </w:rPr>
        <w:t>te</w:t>
      </w:r>
      <w:r w:rsidRPr="6686300D" w:rsidR="12E0C3B3">
        <w:rPr>
          <w:b w:val="1"/>
          <w:bCs w:val="1"/>
          <w:sz w:val="24"/>
          <w:szCs w:val="24"/>
        </w:rPr>
        <w:t>("/</w:t>
      </w:r>
      <w:r w:rsidRPr="6686300D" w:rsidR="12E0C3B3">
        <w:rPr>
          <w:b w:val="1"/>
          <w:bCs w:val="1"/>
          <w:sz w:val="24"/>
          <w:szCs w:val="24"/>
        </w:rPr>
        <w:t>c/j");</w:t>
      </w:r>
    </w:p>
    <w:p w:rsidR="7D0E39C4" w:rsidP="6686300D" w:rsidRDefault="7D0E39C4" w14:paraId="5C77275C" w14:textId="5B2F09EC">
      <w:pPr>
        <w:pStyle w:val="HalfHalf"/>
        <w:rPr>
          <w:b w:val="1"/>
          <w:bCs w:val="1"/>
          <w:sz w:val="24"/>
          <w:szCs w:val="24"/>
        </w:rPr>
      </w:pPr>
      <w:r w:rsidRPr="6686300D" w:rsidR="7D0E39C4">
        <w:rPr>
          <w:b w:val="1"/>
          <w:bCs w:val="1"/>
          <w:sz w:val="24"/>
          <w:szCs w:val="24"/>
        </w:rPr>
        <w:t>inode bitmap  11110000</w:t>
      </w:r>
    </w:p>
    <w:p w:rsidR="7D0E39C4" w:rsidP="6686300D" w:rsidRDefault="7D0E39C4" w14:paraId="59CF487C" w14:textId="400B7DDB">
      <w:pPr>
        <w:pStyle w:val="HalfHalf"/>
      </w:pPr>
      <w:r w:rsidRPr="6686300D" w:rsidR="7D0E39C4">
        <w:rPr>
          <w:b w:val="1"/>
          <w:bCs w:val="1"/>
          <w:sz w:val="24"/>
          <w:szCs w:val="24"/>
        </w:rPr>
        <w:t xml:space="preserve">inodes        [d a:0 r:3] [d a:1 r:2] [f a:-1 r:1] [f a:-1 r:1] [] [] [] [] </w:t>
      </w:r>
    </w:p>
    <w:p w:rsidR="7D0E39C4" w:rsidP="6686300D" w:rsidRDefault="7D0E39C4" w14:paraId="485BC38E" w14:textId="65C87BE4">
      <w:pPr>
        <w:pStyle w:val="HalfHalf"/>
      </w:pPr>
      <w:r w:rsidRPr="6686300D" w:rsidR="7D0E39C4">
        <w:rPr>
          <w:b w:val="1"/>
          <w:bCs w:val="1"/>
          <w:sz w:val="24"/>
          <w:szCs w:val="24"/>
        </w:rPr>
        <w:t>data bitmap   11000000</w:t>
      </w:r>
    </w:p>
    <w:p w:rsidR="7D0E39C4" w:rsidP="6686300D" w:rsidRDefault="7D0E39C4" w14:paraId="1EDD0C0D" w14:textId="54B8C087">
      <w:pPr>
        <w:pStyle w:val="HalfHalf"/>
      </w:pPr>
      <w:r w:rsidRPr="6686300D" w:rsidR="7D0E39C4">
        <w:rPr>
          <w:b w:val="1"/>
          <w:bCs w:val="1"/>
          <w:sz w:val="24"/>
          <w:szCs w:val="24"/>
        </w:rPr>
        <w:t xml:space="preserve">data       </w:t>
      </w:r>
      <w:r w:rsidRPr="6686300D" w:rsidR="7D0E39C4">
        <w:rPr>
          <w:b w:val="1"/>
          <w:bCs w:val="1"/>
          <w:sz w:val="24"/>
          <w:szCs w:val="24"/>
        </w:rPr>
        <w:t xml:space="preserve">   [</w:t>
      </w:r>
      <w:r w:rsidRPr="6686300D" w:rsidR="7D0E39C4">
        <w:rPr>
          <w:b w:val="1"/>
          <w:bCs w:val="1"/>
          <w:sz w:val="24"/>
          <w:szCs w:val="24"/>
        </w:rPr>
        <w:t xml:space="preserve">(.,0) </w:t>
      </w:r>
      <w:r w:rsidRPr="6686300D" w:rsidR="7D0E39C4">
        <w:rPr>
          <w:b w:val="1"/>
          <w:bCs w:val="1"/>
          <w:sz w:val="24"/>
          <w:szCs w:val="24"/>
        </w:rPr>
        <w:t>(..</w:t>
      </w:r>
      <w:r w:rsidRPr="6686300D" w:rsidR="7D0E39C4">
        <w:rPr>
          <w:b w:val="1"/>
          <w:bCs w:val="1"/>
          <w:sz w:val="24"/>
          <w:szCs w:val="24"/>
        </w:rPr>
        <w:t xml:space="preserve">,0) (c,1)] [(.,1) </w:t>
      </w:r>
      <w:r w:rsidRPr="6686300D" w:rsidR="7D0E39C4">
        <w:rPr>
          <w:b w:val="1"/>
          <w:bCs w:val="1"/>
          <w:sz w:val="24"/>
          <w:szCs w:val="24"/>
        </w:rPr>
        <w:t>(..</w:t>
      </w:r>
      <w:r w:rsidRPr="6686300D" w:rsidR="7D0E39C4">
        <w:rPr>
          <w:b w:val="1"/>
          <w:bCs w:val="1"/>
          <w:sz w:val="24"/>
          <w:szCs w:val="24"/>
        </w:rPr>
        <w:t>,0) (q,2) (j,3)] [] [] [] [] [] []</w:t>
      </w:r>
    </w:p>
    <w:p w:rsidR="12E0C3B3" w:rsidP="6686300D" w:rsidRDefault="12E0C3B3" w14:paraId="768DC9FF" w14:textId="29E8D723">
      <w:pPr>
        <w:pStyle w:val="HalfHalf"/>
        <w:numPr>
          <w:ilvl w:val="0"/>
          <w:numId w:val="32"/>
        </w:numPr>
        <w:rPr>
          <w:b w:val="1"/>
          <w:bCs w:val="1"/>
          <w:sz w:val="24"/>
          <w:szCs w:val="24"/>
        </w:rPr>
      </w:pPr>
      <w:r w:rsidRPr="6686300D" w:rsidR="12E0C3B3">
        <w:rPr>
          <w:b w:val="1"/>
          <w:bCs w:val="1"/>
          <w:sz w:val="24"/>
          <w:szCs w:val="24"/>
        </w:rPr>
        <w:t>link(</w:t>
      </w:r>
      <w:r w:rsidRPr="6686300D" w:rsidR="12E0C3B3">
        <w:rPr>
          <w:b w:val="1"/>
          <w:bCs w:val="1"/>
          <w:sz w:val="24"/>
          <w:szCs w:val="24"/>
        </w:rPr>
        <w:t>"/c/q", "/c/h");</w:t>
      </w:r>
    </w:p>
    <w:p w:rsidR="53DE42A8" w:rsidP="6686300D" w:rsidRDefault="53DE42A8" w14:paraId="31F040FB" w14:textId="3EC78D0D">
      <w:pPr>
        <w:pStyle w:val="HalfHalf"/>
        <w:rPr>
          <w:b w:val="1"/>
          <w:bCs w:val="1"/>
          <w:sz w:val="24"/>
          <w:szCs w:val="24"/>
        </w:rPr>
      </w:pPr>
      <w:r w:rsidRPr="6686300D" w:rsidR="53DE42A8">
        <w:rPr>
          <w:b w:val="1"/>
          <w:bCs w:val="1"/>
          <w:sz w:val="24"/>
          <w:szCs w:val="24"/>
        </w:rPr>
        <w:t>inode bitmap  11110000</w:t>
      </w:r>
    </w:p>
    <w:p w:rsidR="53DE42A8" w:rsidP="6686300D" w:rsidRDefault="53DE42A8" w14:paraId="50EE1EC2" w14:textId="4E676B64">
      <w:pPr>
        <w:pStyle w:val="HalfHalf"/>
      </w:pPr>
      <w:r w:rsidRPr="6686300D" w:rsidR="53DE42A8">
        <w:rPr>
          <w:b w:val="1"/>
          <w:bCs w:val="1"/>
          <w:sz w:val="24"/>
          <w:szCs w:val="24"/>
        </w:rPr>
        <w:t xml:space="preserve">inodes        [d a:0 r:3] [d a:1 r:2] [f a:-1 r:2] [f a:-1 r:1] [] [] [] [] </w:t>
      </w:r>
    </w:p>
    <w:p w:rsidR="53DE42A8" w:rsidP="6686300D" w:rsidRDefault="53DE42A8" w14:paraId="4DDC63C7" w14:textId="381E2576">
      <w:pPr>
        <w:pStyle w:val="HalfHalf"/>
      </w:pPr>
      <w:r w:rsidRPr="6686300D" w:rsidR="53DE42A8">
        <w:rPr>
          <w:b w:val="1"/>
          <w:bCs w:val="1"/>
          <w:sz w:val="24"/>
          <w:szCs w:val="24"/>
        </w:rPr>
        <w:t>data bitmap   11000000</w:t>
      </w:r>
    </w:p>
    <w:p w:rsidR="53DE42A8" w:rsidP="6686300D" w:rsidRDefault="53DE42A8" w14:paraId="410836C3" w14:textId="5054E31D">
      <w:pPr>
        <w:pStyle w:val="HalfHalf"/>
      </w:pPr>
      <w:r w:rsidRPr="6686300D" w:rsidR="53DE42A8">
        <w:rPr>
          <w:b w:val="1"/>
          <w:bCs w:val="1"/>
          <w:sz w:val="24"/>
          <w:szCs w:val="24"/>
        </w:rPr>
        <w:t>data          [(.,0) (..,0) (c,1)] [(.,1) (..,0) (q,2) (j,3) (h,2)] [] [] [] [] [] []</w:t>
      </w:r>
    </w:p>
    <w:p w:rsidR="6686300D" w:rsidP="6686300D" w:rsidRDefault="6686300D" w14:paraId="3F3296C5" w14:textId="0A47E43E">
      <w:pPr>
        <w:pStyle w:val="HalfHalf"/>
        <w:rPr>
          <w:b w:val="1"/>
          <w:bCs w:val="1"/>
          <w:sz w:val="24"/>
          <w:szCs w:val="24"/>
        </w:rPr>
      </w:pPr>
    </w:p>
    <w:p w:rsidR="53DE42A8" w:rsidP="6686300D" w:rsidRDefault="53DE42A8" w14:paraId="2BE080C8" w14:textId="7B71DDF7">
      <w:pPr>
        <w:pStyle w:val="HalfHalf"/>
        <w:rPr>
          <w:b w:val="1"/>
          <w:bCs w:val="1"/>
        </w:rPr>
      </w:pPr>
      <w:r w:rsidRPr="6686300D" w:rsidR="53DE42A8">
        <w:rPr>
          <w:b w:val="1"/>
          <w:bCs w:val="1"/>
        </w:rPr>
        <w:t xml:space="preserve">With python2 vsfs.py -n 6 –s 24 -r, the state should </w:t>
      </w:r>
      <w:r w:rsidRPr="6686300D" w:rsidR="53DE42A8">
        <w:rPr>
          <w:b w:val="1"/>
          <w:bCs w:val="1"/>
        </w:rPr>
        <w:t>changed</w:t>
      </w:r>
      <w:r w:rsidRPr="6686300D" w:rsidR="53DE42A8">
        <w:rPr>
          <w:b w:val="1"/>
          <w:bCs w:val="1"/>
        </w:rPr>
        <w:t xml:space="preserve"> to:</w:t>
      </w:r>
    </w:p>
    <w:p w:rsidR="53DE42A8" w:rsidP="6686300D" w:rsidRDefault="53DE42A8" w14:paraId="77B90929" w14:textId="6ADDF4CD">
      <w:pPr>
        <w:pStyle w:val="HalfHalf"/>
        <w:numPr>
          <w:ilvl w:val="0"/>
          <w:numId w:val="33"/>
        </w:numPr>
        <w:rPr>
          <w:b w:val="1"/>
          <w:bCs w:val="1"/>
        </w:rPr>
      </w:pPr>
      <w:r w:rsidRPr="6686300D" w:rsidR="53DE42A8">
        <w:rPr>
          <w:b w:val="1"/>
          <w:bCs w:val="1"/>
        </w:rPr>
        <w:t>mkdir("/z");</w:t>
      </w:r>
    </w:p>
    <w:p w:rsidR="53DE42A8" w:rsidP="6686300D" w:rsidRDefault="53DE42A8" w14:paraId="7806BEDA" w14:textId="06BA4B89">
      <w:pPr>
        <w:pStyle w:val="HalfHalf"/>
      </w:pPr>
      <w:r w:rsidRPr="6686300D" w:rsidR="53DE42A8">
        <w:rPr>
          <w:b w:val="1"/>
          <w:bCs w:val="1"/>
        </w:rPr>
        <w:t>inode bitmap  11000000</w:t>
      </w:r>
    </w:p>
    <w:p w:rsidR="53DE42A8" w:rsidP="6686300D" w:rsidRDefault="53DE42A8" w14:paraId="7B363F19" w14:textId="68D7752B">
      <w:pPr>
        <w:pStyle w:val="HalfHalf"/>
      </w:pPr>
      <w:r w:rsidRPr="6686300D" w:rsidR="53DE42A8">
        <w:rPr>
          <w:b w:val="1"/>
          <w:bCs w:val="1"/>
        </w:rPr>
        <w:t xml:space="preserve">inodes        [d a:0 r:3] [d a:1 r:2] [] [] [] [] [] [] </w:t>
      </w:r>
    </w:p>
    <w:p w:rsidR="53DE42A8" w:rsidP="6686300D" w:rsidRDefault="53DE42A8" w14:paraId="5C97454D" w14:textId="71F8B1A7">
      <w:pPr>
        <w:pStyle w:val="HalfHalf"/>
      </w:pPr>
      <w:r w:rsidRPr="6686300D" w:rsidR="53DE42A8">
        <w:rPr>
          <w:b w:val="1"/>
          <w:bCs w:val="1"/>
        </w:rPr>
        <w:t>data bitmap   11000000</w:t>
      </w:r>
    </w:p>
    <w:p w:rsidR="53DE42A8" w:rsidP="6686300D" w:rsidRDefault="53DE42A8" w14:paraId="315555CF" w14:textId="38ACC308">
      <w:pPr>
        <w:pStyle w:val="HalfHalf"/>
      </w:pPr>
      <w:r w:rsidRPr="6686300D" w:rsidR="53DE42A8">
        <w:rPr>
          <w:b w:val="1"/>
          <w:bCs w:val="1"/>
        </w:rPr>
        <w:t xml:space="preserve">data       </w:t>
      </w:r>
      <w:r w:rsidRPr="6686300D" w:rsidR="53DE42A8">
        <w:rPr>
          <w:b w:val="1"/>
          <w:bCs w:val="1"/>
        </w:rPr>
        <w:t xml:space="preserve">   [</w:t>
      </w:r>
      <w:r w:rsidRPr="6686300D" w:rsidR="53DE42A8">
        <w:rPr>
          <w:b w:val="1"/>
          <w:bCs w:val="1"/>
        </w:rPr>
        <w:t xml:space="preserve">(.,0) </w:t>
      </w:r>
      <w:r w:rsidRPr="6686300D" w:rsidR="53DE42A8">
        <w:rPr>
          <w:b w:val="1"/>
          <w:bCs w:val="1"/>
        </w:rPr>
        <w:t>(..</w:t>
      </w:r>
      <w:r w:rsidRPr="6686300D" w:rsidR="53DE42A8">
        <w:rPr>
          <w:b w:val="1"/>
          <w:bCs w:val="1"/>
        </w:rPr>
        <w:t xml:space="preserve">,0) (z,1)] [(.,1) </w:t>
      </w:r>
      <w:r w:rsidRPr="6686300D" w:rsidR="53DE42A8">
        <w:rPr>
          <w:b w:val="1"/>
          <w:bCs w:val="1"/>
        </w:rPr>
        <w:t>(..</w:t>
      </w:r>
      <w:r w:rsidRPr="6686300D" w:rsidR="53DE42A8">
        <w:rPr>
          <w:b w:val="1"/>
          <w:bCs w:val="1"/>
        </w:rPr>
        <w:t xml:space="preserve">,0)] [] [] [] [] [] [] </w:t>
      </w:r>
    </w:p>
    <w:p w:rsidR="53DE42A8" w:rsidP="6686300D" w:rsidRDefault="53DE42A8" w14:paraId="3DC71DFD" w14:textId="4A80F708">
      <w:pPr>
        <w:pStyle w:val="HalfHalf"/>
        <w:numPr>
          <w:ilvl w:val="0"/>
          <w:numId w:val="33"/>
        </w:numPr>
        <w:rPr>
          <w:b w:val="1"/>
          <w:bCs w:val="1"/>
        </w:rPr>
      </w:pPr>
      <w:r w:rsidRPr="6686300D" w:rsidR="53DE42A8">
        <w:rPr>
          <w:b w:val="1"/>
          <w:bCs w:val="1"/>
        </w:rPr>
        <w:t>create</w:t>
      </w:r>
      <w:r w:rsidRPr="6686300D" w:rsidR="53DE42A8">
        <w:rPr>
          <w:b w:val="1"/>
          <w:bCs w:val="1"/>
        </w:rPr>
        <w:t>("/z/t");</w:t>
      </w:r>
    </w:p>
    <w:p w:rsidR="53DE42A8" w:rsidP="6686300D" w:rsidRDefault="53DE42A8" w14:paraId="03EEF492" w14:textId="52F77C51">
      <w:pPr>
        <w:pStyle w:val="HalfHalf"/>
      </w:pPr>
      <w:r w:rsidRPr="6686300D" w:rsidR="53DE42A8">
        <w:rPr>
          <w:b w:val="1"/>
          <w:bCs w:val="1"/>
        </w:rPr>
        <w:t>inode bitmap  11100000</w:t>
      </w:r>
    </w:p>
    <w:p w:rsidR="53DE42A8" w:rsidP="6686300D" w:rsidRDefault="53DE42A8" w14:paraId="2461A169" w14:textId="36133BE8">
      <w:pPr>
        <w:pStyle w:val="HalfHalf"/>
      </w:pPr>
      <w:r w:rsidRPr="6686300D" w:rsidR="53DE42A8">
        <w:rPr>
          <w:b w:val="1"/>
          <w:bCs w:val="1"/>
        </w:rPr>
        <w:t xml:space="preserve">inodes        [d a:0 r:3] [d a:1 r:2] [f a:-1 r:1] [] [] [] [] [] </w:t>
      </w:r>
    </w:p>
    <w:p w:rsidR="53DE42A8" w:rsidP="6686300D" w:rsidRDefault="53DE42A8" w14:paraId="7B41A50D" w14:textId="05870663">
      <w:pPr>
        <w:pStyle w:val="HalfHalf"/>
      </w:pPr>
      <w:r w:rsidRPr="6686300D" w:rsidR="53DE42A8">
        <w:rPr>
          <w:b w:val="1"/>
          <w:bCs w:val="1"/>
        </w:rPr>
        <w:t>data bitmap   11000000</w:t>
      </w:r>
    </w:p>
    <w:p w:rsidR="53DE42A8" w:rsidP="6686300D" w:rsidRDefault="53DE42A8" w14:paraId="6DEAA942" w14:textId="37E44061">
      <w:pPr>
        <w:pStyle w:val="HalfHalf"/>
      </w:pPr>
      <w:r w:rsidRPr="6686300D" w:rsidR="53DE42A8">
        <w:rPr>
          <w:b w:val="1"/>
          <w:bCs w:val="1"/>
        </w:rPr>
        <w:t xml:space="preserve">data       </w:t>
      </w:r>
      <w:r w:rsidRPr="6686300D" w:rsidR="53DE42A8">
        <w:rPr>
          <w:b w:val="1"/>
          <w:bCs w:val="1"/>
        </w:rPr>
        <w:t xml:space="preserve">   [</w:t>
      </w:r>
      <w:r w:rsidRPr="6686300D" w:rsidR="53DE42A8">
        <w:rPr>
          <w:b w:val="1"/>
          <w:bCs w:val="1"/>
        </w:rPr>
        <w:t xml:space="preserve">(.,0) </w:t>
      </w:r>
      <w:r w:rsidRPr="6686300D" w:rsidR="53DE42A8">
        <w:rPr>
          <w:b w:val="1"/>
          <w:bCs w:val="1"/>
        </w:rPr>
        <w:t>(..</w:t>
      </w:r>
      <w:r w:rsidRPr="6686300D" w:rsidR="53DE42A8">
        <w:rPr>
          <w:b w:val="1"/>
          <w:bCs w:val="1"/>
        </w:rPr>
        <w:t xml:space="preserve">,0) (z,1)] [(.,1) </w:t>
      </w:r>
      <w:r w:rsidRPr="6686300D" w:rsidR="53DE42A8">
        <w:rPr>
          <w:b w:val="1"/>
          <w:bCs w:val="1"/>
        </w:rPr>
        <w:t>(..</w:t>
      </w:r>
      <w:r w:rsidRPr="6686300D" w:rsidR="53DE42A8">
        <w:rPr>
          <w:b w:val="1"/>
          <w:bCs w:val="1"/>
        </w:rPr>
        <w:t xml:space="preserve">,0) (t,2)] [] [] [] [] [] [] </w:t>
      </w:r>
    </w:p>
    <w:p w:rsidR="53DE42A8" w:rsidP="6686300D" w:rsidRDefault="53DE42A8" w14:paraId="5BC9F00E" w14:textId="503CDDE3">
      <w:pPr>
        <w:pStyle w:val="HalfHalf"/>
        <w:numPr>
          <w:ilvl w:val="0"/>
          <w:numId w:val="33"/>
        </w:numPr>
        <w:rPr>
          <w:b w:val="1"/>
          <w:bCs w:val="1"/>
        </w:rPr>
      </w:pPr>
      <w:r w:rsidRPr="6686300D" w:rsidR="53DE42A8">
        <w:rPr>
          <w:b w:val="1"/>
          <w:bCs w:val="1"/>
        </w:rPr>
        <w:t>create</w:t>
      </w:r>
      <w:r w:rsidRPr="6686300D" w:rsidR="53DE42A8">
        <w:rPr>
          <w:b w:val="1"/>
          <w:bCs w:val="1"/>
        </w:rPr>
        <w:t>("/z/z");</w:t>
      </w:r>
    </w:p>
    <w:p w:rsidR="53DE42A8" w:rsidP="6686300D" w:rsidRDefault="53DE42A8" w14:paraId="6B6033C3" w14:textId="64D9C927">
      <w:pPr>
        <w:pStyle w:val="HalfHalf"/>
      </w:pPr>
      <w:r w:rsidRPr="6686300D" w:rsidR="53DE42A8">
        <w:rPr>
          <w:b w:val="1"/>
          <w:bCs w:val="1"/>
        </w:rPr>
        <w:t>inode bitmap  11110000</w:t>
      </w:r>
    </w:p>
    <w:p w:rsidR="53DE42A8" w:rsidP="6686300D" w:rsidRDefault="53DE42A8" w14:paraId="53827259" w14:textId="24A67F59">
      <w:pPr>
        <w:pStyle w:val="HalfHalf"/>
      </w:pPr>
      <w:r w:rsidRPr="6686300D" w:rsidR="53DE42A8">
        <w:rPr>
          <w:b w:val="1"/>
          <w:bCs w:val="1"/>
        </w:rPr>
        <w:t xml:space="preserve">inodes        [d a:0 r:3] [d a:1 r:2] [f a:-1 r:1] [f a:-1 r:1] [] [] [] [] </w:t>
      </w:r>
    </w:p>
    <w:p w:rsidR="53DE42A8" w:rsidP="6686300D" w:rsidRDefault="53DE42A8" w14:paraId="4F0C59FD" w14:textId="51EB54DB">
      <w:pPr>
        <w:pStyle w:val="HalfHalf"/>
      </w:pPr>
      <w:r w:rsidRPr="6686300D" w:rsidR="53DE42A8">
        <w:rPr>
          <w:b w:val="1"/>
          <w:bCs w:val="1"/>
        </w:rPr>
        <w:t>data bitmap   11000000</w:t>
      </w:r>
    </w:p>
    <w:p w:rsidR="53DE42A8" w:rsidP="6686300D" w:rsidRDefault="53DE42A8" w14:paraId="471D672B" w14:textId="1D40BCBD">
      <w:pPr>
        <w:pStyle w:val="HalfHalf"/>
      </w:pPr>
      <w:r w:rsidRPr="6686300D" w:rsidR="53DE42A8">
        <w:rPr>
          <w:b w:val="1"/>
          <w:bCs w:val="1"/>
        </w:rPr>
        <w:t xml:space="preserve">data       </w:t>
      </w:r>
      <w:r w:rsidRPr="6686300D" w:rsidR="53DE42A8">
        <w:rPr>
          <w:b w:val="1"/>
          <w:bCs w:val="1"/>
        </w:rPr>
        <w:t xml:space="preserve">   [</w:t>
      </w:r>
      <w:r w:rsidRPr="6686300D" w:rsidR="53DE42A8">
        <w:rPr>
          <w:b w:val="1"/>
          <w:bCs w:val="1"/>
        </w:rPr>
        <w:t xml:space="preserve">(.,0) </w:t>
      </w:r>
      <w:r w:rsidRPr="6686300D" w:rsidR="53DE42A8">
        <w:rPr>
          <w:b w:val="1"/>
          <w:bCs w:val="1"/>
        </w:rPr>
        <w:t>(..</w:t>
      </w:r>
      <w:r w:rsidRPr="6686300D" w:rsidR="53DE42A8">
        <w:rPr>
          <w:b w:val="1"/>
          <w:bCs w:val="1"/>
        </w:rPr>
        <w:t xml:space="preserve">,0) (z,1)] [(.,1) </w:t>
      </w:r>
      <w:r w:rsidRPr="6686300D" w:rsidR="53DE42A8">
        <w:rPr>
          <w:b w:val="1"/>
          <w:bCs w:val="1"/>
        </w:rPr>
        <w:t>(..</w:t>
      </w:r>
      <w:r w:rsidRPr="6686300D" w:rsidR="53DE42A8">
        <w:rPr>
          <w:b w:val="1"/>
          <w:bCs w:val="1"/>
        </w:rPr>
        <w:t xml:space="preserve">,0) (t,2) (z,3)] [] [] [] [] [] [] </w:t>
      </w:r>
    </w:p>
    <w:p w:rsidR="53DE42A8" w:rsidP="6686300D" w:rsidRDefault="53DE42A8" w14:paraId="23CF2E55" w14:textId="74ABB789">
      <w:pPr>
        <w:pStyle w:val="HalfHalf"/>
        <w:numPr>
          <w:ilvl w:val="0"/>
          <w:numId w:val="33"/>
        </w:numPr>
        <w:rPr>
          <w:b w:val="1"/>
          <w:bCs w:val="1"/>
        </w:rPr>
      </w:pPr>
      <w:r w:rsidRPr="6686300D" w:rsidR="53DE42A8">
        <w:rPr>
          <w:b w:val="1"/>
          <w:bCs w:val="1"/>
        </w:rPr>
        <w:t>fd</w:t>
      </w:r>
      <w:r w:rsidRPr="6686300D" w:rsidR="53DE42A8">
        <w:rPr>
          <w:b w:val="1"/>
          <w:bCs w:val="1"/>
        </w:rPr>
        <w:t>=</w:t>
      </w:r>
      <w:r w:rsidRPr="6686300D" w:rsidR="53DE42A8">
        <w:rPr>
          <w:b w:val="1"/>
          <w:bCs w:val="1"/>
        </w:rPr>
        <w:t>open</w:t>
      </w:r>
      <w:r w:rsidRPr="6686300D" w:rsidR="53DE42A8">
        <w:rPr>
          <w:b w:val="1"/>
          <w:bCs w:val="1"/>
        </w:rPr>
        <w:t>(</w:t>
      </w:r>
      <w:r w:rsidRPr="6686300D" w:rsidR="53DE42A8">
        <w:rPr>
          <w:b w:val="1"/>
          <w:bCs w:val="1"/>
        </w:rPr>
        <w:t>"/z/z", O_WRONLY|O_APPEND);</w:t>
      </w:r>
      <w:r w:rsidRPr="6686300D" w:rsidR="53DE42A8">
        <w:rPr>
          <w:b w:val="1"/>
          <w:bCs w:val="1"/>
        </w:rPr>
        <w:t xml:space="preserve"> </w:t>
      </w:r>
      <w:r w:rsidRPr="6686300D" w:rsidR="53DE42A8">
        <w:rPr>
          <w:b w:val="1"/>
          <w:bCs w:val="1"/>
        </w:rPr>
        <w:t>write</w:t>
      </w:r>
      <w:r w:rsidRPr="6686300D" w:rsidR="53DE42A8">
        <w:rPr>
          <w:b w:val="1"/>
          <w:bCs w:val="1"/>
        </w:rPr>
        <w:t>(</w:t>
      </w:r>
      <w:r w:rsidRPr="6686300D" w:rsidR="53DE42A8">
        <w:rPr>
          <w:b w:val="1"/>
          <w:bCs w:val="1"/>
        </w:rPr>
        <w:t>f</w:t>
      </w:r>
      <w:r w:rsidRPr="6686300D" w:rsidR="53DE42A8">
        <w:rPr>
          <w:b w:val="1"/>
          <w:bCs w:val="1"/>
        </w:rPr>
        <w:t>d</w:t>
      </w:r>
      <w:r w:rsidRPr="6686300D" w:rsidR="53DE42A8">
        <w:rPr>
          <w:b w:val="1"/>
          <w:bCs w:val="1"/>
        </w:rPr>
        <w:t>,</w:t>
      </w:r>
      <w:r w:rsidRPr="6686300D" w:rsidR="53DE42A8">
        <w:rPr>
          <w:b w:val="1"/>
          <w:bCs w:val="1"/>
        </w:rPr>
        <w:t xml:space="preserve"> </w:t>
      </w:r>
      <w:r w:rsidRPr="6686300D" w:rsidR="53DE42A8">
        <w:rPr>
          <w:b w:val="1"/>
          <w:bCs w:val="1"/>
        </w:rPr>
        <w:t>bu</w:t>
      </w:r>
      <w:r w:rsidRPr="6686300D" w:rsidR="53DE42A8">
        <w:rPr>
          <w:b w:val="1"/>
          <w:bCs w:val="1"/>
        </w:rPr>
        <w:t>f</w:t>
      </w:r>
      <w:r w:rsidRPr="6686300D" w:rsidR="53DE42A8">
        <w:rPr>
          <w:b w:val="1"/>
          <w:bCs w:val="1"/>
        </w:rPr>
        <w:t>, BLOCKSIZE); close</w:t>
      </w:r>
      <w:r w:rsidRPr="6686300D" w:rsidR="53DE42A8">
        <w:rPr>
          <w:b w:val="1"/>
          <w:bCs w:val="1"/>
        </w:rPr>
        <w:t>(</w:t>
      </w:r>
      <w:r w:rsidRPr="6686300D" w:rsidR="53DE42A8">
        <w:rPr>
          <w:b w:val="1"/>
          <w:bCs w:val="1"/>
        </w:rPr>
        <w:t>f</w:t>
      </w:r>
      <w:r w:rsidRPr="6686300D" w:rsidR="53DE42A8">
        <w:rPr>
          <w:b w:val="1"/>
          <w:bCs w:val="1"/>
        </w:rPr>
        <w:t>d</w:t>
      </w:r>
      <w:r w:rsidRPr="6686300D" w:rsidR="53DE42A8">
        <w:rPr>
          <w:b w:val="1"/>
          <w:bCs w:val="1"/>
        </w:rPr>
        <w:t>);</w:t>
      </w:r>
    </w:p>
    <w:p w:rsidR="53DE42A8" w:rsidP="6686300D" w:rsidRDefault="53DE42A8" w14:paraId="784198E5" w14:textId="6D3CF1CA">
      <w:pPr>
        <w:pStyle w:val="HalfHalf"/>
      </w:pPr>
      <w:r w:rsidRPr="6686300D" w:rsidR="53DE42A8">
        <w:rPr>
          <w:b w:val="1"/>
          <w:bCs w:val="1"/>
        </w:rPr>
        <w:t>inode bitmap  11110000</w:t>
      </w:r>
    </w:p>
    <w:p w:rsidR="53DE42A8" w:rsidP="6686300D" w:rsidRDefault="53DE42A8" w14:paraId="23D5A399" w14:textId="36C6F62A">
      <w:pPr>
        <w:pStyle w:val="HalfHalf"/>
      </w:pPr>
      <w:r w:rsidRPr="6686300D" w:rsidR="53DE42A8">
        <w:rPr>
          <w:b w:val="1"/>
          <w:bCs w:val="1"/>
        </w:rPr>
        <w:t xml:space="preserve">inodes        [d a:0 r:3] [d a:1 r:2] [f a:-1 r:1] [f a:2 r:1] [] [] [] [] </w:t>
      </w:r>
    </w:p>
    <w:p w:rsidR="53DE42A8" w:rsidP="6686300D" w:rsidRDefault="53DE42A8" w14:paraId="368B9827" w14:textId="0951447C">
      <w:pPr>
        <w:pStyle w:val="HalfHalf"/>
      </w:pPr>
      <w:r w:rsidRPr="6686300D" w:rsidR="53DE42A8">
        <w:rPr>
          <w:b w:val="1"/>
          <w:bCs w:val="1"/>
        </w:rPr>
        <w:t>data bitmap   11100000</w:t>
      </w:r>
    </w:p>
    <w:p w:rsidR="53DE42A8" w:rsidP="6686300D" w:rsidRDefault="53DE42A8" w14:paraId="2B7DE8DF" w14:textId="54871092">
      <w:pPr>
        <w:pStyle w:val="HalfHalf"/>
      </w:pPr>
      <w:r w:rsidRPr="6686300D" w:rsidR="53DE42A8">
        <w:rPr>
          <w:b w:val="1"/>
          <w:bCs w:val="1"/>
        </w:rPr>
        <w:t xml:space="preserve">data          [(.,0) (..,0) (z,1)] [(.,1) (..,0) (t,2) (z,3)] [y] [] [] [] [] [] </w:t>
      </w:r>
    </w:p>
    <w:p w:rsidR="53DE42A8" w:rsidP="6686300D" w:rsidRDefault="53DE42A8" w14:paraId="653E17DA" w14:textId="0D89766D">
      <w:pPr>
        <w:pStyle w:val="HalfHalf"/>
      </w:pPr>
      <w:r w:rsidRPr="6686300D" w:rsidR="53DE42A8">
        <w:rPr>
          <w:b w:val="1"/>
          <w:bCs w:val="1"/>
        </w:rPr>
        <w:t xml:space="preserve"> </w:t>
      </w:r>
    </w:p>
    <w:p w:rsidR="53DE42A8" w:rsidP="6686300D" w:rsidRDefault="53DE42A8" w14:paraId="6B6DE82B" w14:textId="70D21A30">
      <w:pPr>
        <w:pStyle w:val="HalfHalf"/>
        <w:numPr>
          <w:ilvl w:val="0"/>
          <w:numId w:val="33"/>
        </w:numPr>
        <w:rPr>
          <w:b w:val="1"/>
          <w:bCs w:val="1"/>
        </w:rPr>
      </w:pPr>
      <w:r w:rsidRPr="6686300D" w:rsidR="53DE42A8">
        <w:rPr>
          <w:b w:val="1"/>
          <w:bCs w:val="1"/>
        </w:rPr>
        <w:t>creat</w:t>
      </w:r>
      <w:r w:rsidRPr="6686300D" w:rsidR="295886C5">
        <w:rPr>
          <w:b w:val="1"/>
          <w:bCs w:val="1"/>
        </w:rPr>
        <w:t>e</w:t>
      </w:r>
      <w:r w:rsidRPr="6686300D" w:rsidR="53DE42A8">
        <w:rPr>
          <w:b w:val="1"/>
          <w:bCs w:val="1"/>
        </w:rPr>
        <w:t>("/y");</w:t>
      </w:r>
    </w:p>
    <w:p w:rsidR="53DE42A8" w:rsidP="6686300D" w:rsidRDefault="53DE42A8" w14:paraId="7BC03D28" w14:textId="71A4B4EE">
      <w:pPr>
        <w:pStyle w:val="HalfHalf"/>
      </w:pPr>
      <w:r w:rsidRPr="6686300D" w:rsidR="53DE42A8">
        <w:rPr>
          <w:b w:val="1"/>
          <w:bCs w:val="1"/>
        </w:rPr>
        <w:t>inode bitmap  11111000</w:t>
      </w:r>
    </w:p>
    <w:p w:rsidR="53DE42A8" w:rsidP="6686300D" w:rsidRDefault="53DE42A8" w14:paraId="79FE7B6D" w14:textId="69510C74">
      <w:pPr>
        <w:pStyle w:val="HalfHalf"/>
      </w:pPr>
      <w:r w:rsidRPr="6686300D" w:rsidR="53DE42A8">
        <w:rPr>
          <w:b w:val="1"/>
          <w:bCs w:val="1"/>
        </w:rPr>
        <w:t xml:space="preserve">inodes        [d a:0 r:3] [d a:1 r:2] [f a:-1 r:1] [f a:2 r:1] [f a:-1 r:1] [] [] [] </w:t>
      </w:r>
    </w:p>
    <w:p w:rsidR="53DE42A8" w:rsidP="6686300D" w:rsidRDefault="53DE42A8" w14:paraId="383CE156" w14:textId="520D66CA">
      <w:pPr>
        <w:pStyle w:val="HalfHalf"/>
      </w:pPr>
      <w:r w:rsidRPr="6686300D" w:rsidR="53DE42A8">
        <w:rPr>
          <w:b w:val="1"/>
          <w:bCs w:val="1"/>
        </w:rPr>
        <w:t>data bitmap   11100000</w:t>
      </w:r>
    </w:p>
    <w:p w:rsidR="53DE42A8" w:rsidP="6686300D" w:rsidRDefault="53DE42A8" w14:paraId="693A8CE5" w14:textId="6D3C52E3">
      <w:pPr>
        <w:pStyle w:val="HalfHalf"/>
      </w:pPr>
      <w:r w:rsidRPr="6686300D" w:rsidR="53DE42A8">
        <w:rPr>
          <w:b w:val="1"/>
          <w:bCs w:val="1"/>
        </w:rPr>
        <w:t xml:space="preserve">data       </w:t>
      </w:r>
      <w:r w:rsidRPr="6686300D" w:rsidR="53DE42A8">
        <w:rPr>
          <w:b w:val="1"/>
          <w:bCs w:val="1"/>
        </w:rPr>
        <w:t xml:space="preserve">   [</w:t>
      </w:r>
      <w:r w:rsidRPr="6686300D" w:rsidR="53DE42A8">
        <w:rPr>
          <w:b w:val="1"/>
          <w:bCs w:val="1"/>
        </w:rPr>
        <w:t xml:space="preserve">(.,0) </w:t>
      </w:r>
      <w:r w:rsidRPr="6686300D" w:rsidR="53DE42A8">
        <w:rPr>
          <w:b w:val="1"/>
          <w:bCs w:val="1"/>
        </w:rPr>
        <w:t>(..</w:t>
      </w:r>
      <w:r w:rsidRPr="6686300D" w:rsidR="53DE42A8">
        <w:rPr>
          <w:b w:val="1"/>
          <w:bCs w:val="1"/>
        </w:rPr>
        <w:t xml:space="preserve">,0) (z,1) (y,4)] [(.,1) </w:t>
      </w:r>
      <w:r w:rsidRPr="6686300D" w:rsidR="53DE42A8">
        <w:rPr>
          <w:b w:val="1"/>
          <w:bCs w:val="1"/>
        </w:rPr>
        <w:t>(..</w:t>
      </w:r>
      <w:r w:rsidRPr="6686300D" w:rsidR="53DE42A8">
        <w:rPr>
          <w:b w:val="1"/>
          <w:bCs w:val="1"/>
        </w:rPr>
        <w:t xml:space="preserve">,0) (t,2) (z,3)] [y] [] [] [] [] [] </w:t>
      </w:r>
    </w:p>
    <w:p w:rsidR="53DE42A8" w:rsidP="6686300D" w:rsidRDefault="53DE42A8" w14:paraId="732C4C99" w14:textId="55AFCDF1">
      <w:pPr>
        <w:pStyle w:val="HalfHalf"/>
        <w:numPr>
          <w:ilvl w:val="0"/>
          <w:numId w:val="33"/>
        </w:numPr>
        <w:rPr>
          <w:b w:val="1"/>
          <w:bCs w:val="1"/>
        </w:rPr>
      </w:pPr>
      <w:r w:rsidRPr="6686300D" w:rsidR="53DE42A8">
        <w:rPr>
          <w:b w:val="1"/>
          <w:bCs w:val="1"/>
        </w:rPr>
        <w:t>fd</w:t>
      </w:r>
      <w:r w:rsidRPr="6686300D" w:rsidR="53DE42A8">
        <w:rPr>
          <w:b w:val="1"/>
          <w:bCs w:val="1"/>
        </w:rPr>
        <w:t>=</w:t>
      </w:r>
      <w:r w:rsidRPr="6686300D" w:rsidR="53DE42A8">
        <w:rPr>
          <w:b w:val="1"/>
          <w:bCs w:val="1"/>
        </w:rPr>
        <w:t>open(</w:t>
      </w:r>
      <w:r w:rsidRPr="6686300D" w:rsidR="53DE42A8">
        <w:rPr>
          <w:b w:val="1"/>
          <w:bCs w:val="1"/>
        </w:rPr>
        <w:t xml:space="preserve">"/y", O_WRONLY|O_APPEND); </w:t>
      </w:r>
      <w:r w:rsidRPr="6686300D" w:rsidR="53DE42A8">
        <w:rPr>
          <w:b w:val="1"/>
          <w:bCs w:val="1"/>
        </w:rPr>
        <w:t>write(</w:t>
      </w:r>
      <w:r w:rsidRPr="6686300D" w:rsidR="53DE42A8">
        <w:rPr>
          <w:b w:val="1"/>
          <w:bCs w:val="1"/>
        </w:rPr>
        <w:t>fd</w:t>
      </w:r>
      <w:r w:rsidRPr="6686300D" w:rsidR="53DE42A8">
        <w:rPr>
          <w:b w:val="1"/>
          <w:bCs w:val="1"/>
        </w:rPr>
        <w:t xml:space="preserve">, </w:t>
      </w:r>
      <w:r w:rsidRPr="6686300D" w:rsidR="53DE42A8">
        <w:rPr>
          <w:b w:val="1"/>
          <w:bCs w:val="1"/>
        </w:rPr>
        <w:t>buf</w:t>
      </w:r>
      <w:r w:rsidRPr="6686300D" w:rsidR="53DE42A8">
        <w:rPr>
          <w:b w:val="1"/>
          <w:bCs w:val="1"/>
        </w:rPr>
        <w:t>, BLOCKSIZE); close(</w:t>
      </w:r>
      <w:r w:rsidRPr="6686300D" w:rsidR="53DE42A8">
        <w:rPr>
          <w:b w:val="1"/>
          <w:bCs w:val="1"/>
        </w:rPr>
        <w:t>fd</w:t>
      </w:r>
      <w:r w:rsidRPr="6686300D" w:rsidR="53DE42A8">
        <w:rPr>
          <w:b w:val="1"/>
          <w:bCs w:val="1"/>
        </w:rPr>
        <w:t>);</w:t>
      </w:r>
    </w:p>
    <w:p w:rsidR="53DE42A8" w:rsidP="6686300D" w:rsidRDefault="53DE42A8" w14:paraId="5B2CBAE5" w14:textId="5E09A407">
      <w:pPr>
        <w:pStyle w:val="HalfHalf"/>
      </w:pPr>
      <w:r w:rsidRPr="6686300D" w:rsidR="53DE42A8">
        <w:rPr>
          <w:b w:val="1"/>
          <w:bCs w:val="1"/>
        </w:rPr>
        <w:t>inode bitmap  11111000</w:t>
      </w:r>
    </w:p>
    <w:p w:rsidR="53DE42A8" w:rsidP="6686300D" w:rsidRDefault="53DE42A8" w14:paraId="6F9F11A2" w14:textId="70FC996C">
      <w:pPr>
        <w:pStyle w:val="HalfHalf"/>
      </w:pPr>
      <w:r w:rsidRPr="6686300D" w:rsidR="53DE42A8">
        <w:rPr>
          <w:b w:val="1"/>
          <w:bCs w:val="1"/>
        </w:rPr>
        <w:t xml:space="preserve">inodes        [d a:0 r:3] [d a:1 r:2] [f a:-1 r:1] [f a:2 r:1] [f a:3 r:1] [] [] [] </w:t>
      </w:r>
    </w:p>
    <w:p w:rsidR="53DE42A8" w:rsidP="6686300D" w:rsidRDefault="53DE42A8" w14:paraId="7FE7C8B7" w14:textId="3BA25910">
      <w:pPr>
        <w:pStyle w:val="HalfHalf"/>
      </w:pPr>
      <w:r w:rsidRPr="6686300D" w:rsidR="53DE42A8">
        <w:rPr>
          <w:b w:val="1"/>
          <w:bCs w:val="1"/>
        </w:rPr>
        <w:t>data bitmap   11110000</w:t>
      </w:r>
    </w:p>
    <w:p w:rsidR="53DE42A8" w:rsidP="6686300D" w:rsidRDefault="53DE42A8" w14:paraId="639CD47B" w14:textId="5579EE0A">
      <w:pPr>
        <w:pStyle w:val="HalfHalf"/>
      </w:pPr>
      <w:r w:rsidRPr="6686300D" w:rsidR="53DE42A8">
        <w:rPr>
          <w:b w:val="1"/>
          <w:bCs w:val="1"/>
        </w:rPr>
        <w:t xml:space="preserve">data       </w:t>
      </w:r>
      <w:r w:rsidRPr="6686300D" w:rsidR="53DE42A8">
        <w:rPr>
          <w:b w:val="1"/>
          <w:bCs w:val="1"/>
        </w:rPr>
        <w:t xml:space="preserve">   [</w:t>
      </w:r>
      <w:r w:rsidRPr="6686300D" w:rsidR="53DE42A8">
        <w:rPr>
          <w:b w:val="1"/>
          <w:bCs w:val="1"/>
        </w:rPr>
        <w:t xml:space="preserve">(.,0) </w:t>
      </w:r>
      <w:r w:rsidRPr="6686300D" w:rsidR="53DE42A8">
        <w:rPr>
          <w:b w:val="1"/>
          <w:bCs w:val="1"/>
        </w:rPr>
        <w:t>(..</w:t>
      </w:r>
      <w:r w:rsidRPr="6686300D" w:rsidR="53DE42A8">
        <w:rPr>
          <w:b w:val="1"/>
          <w:bCs w:val="1"/>
        </w:rPr>
        <w:t xml:space="preserve">,0) (z,1) (y,4)] [(.,1) </w:t>
      </w:r>
      <w:r w:rsidRPr="6686300D" w:rsidR="53DE42A8">
        <w:rPr>
          <w:b w:val="1"/>
          <w:bCs w:val="1"/>
        </w:rPr>
        <w:t>(..</w:t>
      </w:r>
      <w:r w:rsidRPr="6686300D" w:rsidR="53DE42A8">
        <w:rPr>
          <w:b w:val="1"/>
          <w:bCs w:val="1"/>
        </w:rPr>
        <w:t>,0) (t,2) (z,3)] [y] [v] [] [] [] []</w:t>
      </w:r>
    </w:p>
    <w:p w:rsidR="6686300D" w:rsidP="6686300D" w:rsidRDefault="6686300D" w14:paraId="7B1A083F" w14:textId="1748053D">
      <w:pPr>
        <w:pStyle w:val="HalfHalf"/>
        <w:rPr>
          <w:b w:val="1"/>
          <w:bCs w:val="1"/>
        </w:rPr>
      </w:pPr>
    </w:p>
    <w:p w:rsidR="3BA8B226" w:rsidP="6686300D" w:rsidRDefault="3BA8B226" w14:paraId="1F9C78FE" w14:textId="3A99CE5C">
      <w:pPr>
        <w:pStyle w:val="HalfHalf"/>
        <w:rPr>
          <w:b w:val="1"/>
          <w:bCs w:val="1"/>
          <w:sz w:val="24"/>
          <w:szCs w:val="24"/>
        </w:rPr>
      </w:pPr>
      <w:r w:rsidRPr="6686300D" w:rsidR="3BA8B226">
        <w:rPr>
          <w:b w:val="1"/>
          <w:bCs w:val="1"/>
          <w:sz w:val="24"/>
          <w:szCs w:val="24"/>
        </w:rPr>
        <w:t>As a result, the file system simulation used a simplified approach to inode and data block allocation. In this simulation, inodes (representing files or directories) and data blocks are tracked using bitmaps, where each bit corresponds to the availability status of a resource. In the allocation process, a linear search through the bitmaps is performed to find the first available inode or data block, marking it as allocated. Unlike traditional file systems that may use linked structures or index blocks, this simulation relies on a straightforward bitmap-based mechanism for tracking availability. The code does not explicitly use pointers between blocks or dedicated index blocks, making it a simplified representation of file system allocation strategies.</w:t>
      </w:r>
    </w:p>
    <w:p w:rsidR="6686300D" w:rsidP="6686300D" w:rsidRDefault="6686300D" w14:paraId="298EB383" w14:textId="0C286471">
      <w:pPr>
        <w:pStyle w:val="HalfHalf"/>
        <w:rPr>
          <w:b w:val="1"/>
          <w:bCs w:val="1"/>
          <w:sz w:val="24"/>
          <w:szCs w:val="24"/>
        </w:rPr>
      </w:pPr>
    </w:p>
    <w:p w:rsidR="6686300D" w:rsidP="6686300D" w:rsidRDefault="6686300D" w14:paraId="2E6FE6E7" w14:textId="63C1B927">
      <w:pPr>
        <w:pStyle w:val="HalfHalf"/>
        <w:rPr>
          <w:b w:val="1"/>
          <w:bCs w:val="1"/>
          <w:sz w:val="24"/>
          <w:szCs w:val="24"/>
        </w:rPr>
      </w:pPr>
    </w:p>
    <w:p w:rsidR="6686300D" w:rsidP="6686300D" w:rsidRDefault="6686300D" w14:paraId="0A3A2581" w14:textId="34AB2071">
      <w:pPr>
        <w:pStyle w:val="HalfHalf"/>
        <w:rPr>
          <w:b w:val="1"/>
          <w:bCs w:val="1"/>
          <w:sz w:val="24"/>
          <w:szCs w:val="24"/>
        </w:rPr>
      </w:pPr>
    </w:p>
    <w:p w:rsidR="6686300D" w:rsidP="6686300D" w:rsidRDefault="6686300D" w14:paraId="61218207" w14:textId="1F6E6B98">
      <w:pPr>
        <w:pStyle w:val="HalfHalf"/>
        <w:rPr>
          <w:b w:val="1"/>
          <w:bCs w:val="1"/>
          <w:sz w:val="24"/>
          <w:szCs w:val="24"/>
        </w:rPr>
      </w:pPr>
    </w:p>
    <w:p w:rsidR="6686300D" w:rsidP="6686300D" w:rsidRDefault="6686300D" w14:paraId="2A0D17D3" w14:textId="4F00F983">
      <w:pPr>
        <w:pStyle w:val="HalfHalf"/>
        <w:rPr>
          <w:b w:val="1"/>
          <w:bCs w:val="1"/>
          <w:sz w:val="24"/>
          <w:szCs w:val="24"/>
        </w:rPr>
      </w:pPr>
    </w:p>
    <w:p w:rsidR="6686300D" w:rsidP="6686300D" w:rsidRDefault="6686300D" w14:paraId="7053D427" w14:textId="4C009D29">
      <w:pPr>
        <w:pStyle w:val="HalfHalf"/>
        <w:rPr>
          <w:b w:val="1"/>
          <w:bCs w:val="1"/>
          <w:sz w:val="24"/>
          <w:szCs w:val="24"/>
        </w:rPr>
      </w:pPr>
    </w:p>
    <w:p w:rsidR="6686300D" w:rsidP="6686300D" w:rsidRDefault="6686300D" w14:paraId="553035B5" w14:textId="74B0B678">
      <w:pPr>
        <w:pStyle w:val="HalfHalf"/>
        <w:rPr>
          <w:b w:val="1"/>
          <w:bCs w:val="1"/>
          <w:sz w:val="24"/>
          <w:szCs w:val="24"/>
        </w:rPr>
      </w:pPr>
    </w:p>
    <w:p w:rsidR="6686300D" w:rsidP="6686300D" w:rsidRDefault="6686300D" w14:paraId="79B33632" w14:textId="23578710">
      <w:pPr>
        <w:pStyle w:val="HalfHalf"/>
        <w:rPr>
          <w:b w:val="1"/>
          <w:bCs w:val="1"/>
          <w:sz w:val="24"/>
          <w:szCs w:val="24"/>
        </w:rPr>
      </w:pPr>
    </w:p>
    <w:p w:rsidR="00635876" w:rsidP="00EB3289" w:rsidRDefault="00635876" w14:paraId="362399C4" w14:textId="08422154">
      <w:pPr>
        <w:pStyle w:val="HalfHalf"/>
        <w:rPr>
          <w:b/>
          <w:bCs/>
        </w:rPr>
      </w:pPr>
    </w:p>
    <w:p w:rsidR="00635876" w:rsidP="00EB3289" w:rsidRDefault="00635876" w14:paraId="6C0550F4" w14:textId="22FF9EBF">
      <w:pPr>
        <w:pStyle w:val="HalfHalf"/>
        <w:rPr>
          <w:b/>
          <w:bCs/>
        </w:rPr>
      </w:pPr>
    </w:p>
    <w:p w:rsidR="00635876" w:rsidP="00EB3289" w:rsidRDefault="00635876" w14:paraId="4379D3D6" w14:textId="77777777">
      <w:pPr>
        <w:pStyle w:val="HalfHalf"/>
        <w:rPr>
          <w:b/>
          <w:bCs/>
        </w:rPr>
      </w:pPr>
    </w:p>
    <w:p w:rsidRPr="00B03E4D" w:rsidR="00A47D78" w:rsidP="6686300D" w:rsidRDefault="00B03E4D" w14:paraId="410EBF41" w14:textId="61890386">
      <w:pPr>
        <w:pStyle w:val="a"/>
        <w:rPr>
          <w:rFonts w:eastAsia="Times New Roman"/>
        </w:rPr>
      </w:pPr>
      <w:r>
        <w:br w:type="page"/>
      </w:r>
    </w:p>
    <w:p w:rsidR="00200D4C" w:rsidP="00200D4C" w:rsidRDefault="00200D4C" w14:paraId="022A49A0" w14:textId="1B2AD01A">
      <w:pPr>
        <w:pStyle w:val="HalfHalf"/>
        <w:numPr>
          <w:ilvl w:val="0"/>
          <w:numId w:val="18"/>
        </w:numPr>
        <w:jc w:val="both"/>
        <w:rPr/>
      </w:pPr>
      <w:r w:rsidR="00200D4C">
        <w:rPr/>
        <w:t xml:space="preserve">Now reduce the number of data blocks in the ﬁle system, to </w:t>
      </w:r>
      <w:r w:rsidR="00200D4C">
        <w:rPr/>
        <w:t>very low</w:t>
      </w:r>
      <w:r w:rsidR="00200D4C">
        <w:rPr/>
        <w:t xml:space="preserve"> numbers (say two), and run the simulator for a hundred or so requests. What types of ﬁles end up in the ﬁle system in this </w:t>
      </w:r>
      <w:r w:rsidR="2D8FDA83">
        <w:rPr/>
        <w:t>highly constrained</w:t>
      </w:r>
      <w:r w:rsidR="00200D4C">
        <w:rPr/>
        <w:t xml:space="preserve"> layout? What types of operations would fail?</w:t>
      </w:r>
    </w:p>
    <w:p w:rsidR="00EB3289" w:rsidP="6686300D" w:rsidRDefault="00EB3289" w14:paraId="796EC3EA" w14:textId="498DC8A6">
      <w:pPr>
        <w:pStyle w:val="HalfHalf"/>
        <w:rPr>
          <w:b w:val="1"/>
          <w:bCs w:val="1"/>
        </w:rPr>
      </w:pPr>
      <w:r w:rsidRPr="6686300D" w:rsidR="00EB3289">
        <w:rPr>
          <w:b w:val="1"/>
          <w:bCs w:val="1"/>
        </w:rPr>
        <w:t xml:space="preserve">Answer: </w:t>
      </w:r>
    </w:p>
    <w:p w:rsidR="00EB3289" w:rsidP="6686300D" w:rsidRDefault="00EB3289" w14:paraId="14F5C299" w14:textId="10804B67">
      <w:pPr>
        <w:pStyle w:val="HalfHalf"/>
        <w:rPr>
          <w:b w:val="1"/>
          <w:bCs w:val="1"/>
        </w:rPr>
      </w:pPr>
      <w:r w:rsidRPr="6686300D" w:rsidR="36BAB507">
        <w:rPr>
          <w:b w:val="1"/>
          <w:bCs w:val="1"/>
        </w:rPr>
        <w:t>With python2 vsfs.py -d 2 -n 100</w:t>
      </w:r>
    </w:p>
    <w:p w:rsidR="00EB3289" w:rsidP="6686300D" w:rsidRDefault="00EB3289" w14:paraId="4CF500DA" w14:textId="21520061">
      <w:pPr>
        <w:pStyle w:val="HalfHalf"/>
        <w:rPr>
          <w:b w:val="1"/>
          <w:bCs w:val="1"/>
        </w:rPr>
      </w:pPr>
    </w:p>
    <w:p w:rsidR="00EB3289" w:rsidP="6686300D" w:rsidRDefault="00EB3289" w14:paraId="6B84FC7B" w14:textId="668D8B90">
      <w:pPr>
        <w:pStyle w:val="HalfHalf"/>
        <w:suppressLineNumbers w:val="0"/>
        <w:bidi w:val="0"/>
        <w:spacing w:beforeLines="50" w:beforeAutospacing="off" w:afterLines="50" w:afterAutospacing="off" w:line="259" w:lineRule="auto"/>
        <w:ind w:left="0" w:right="0"/>
        <w:jc w:val="left"/>
        <w:rPr>
          <w:b w:val="1"/>
          <w:bCs w:val="1"/>
          <w:noProof w:val="0"/>
          <w:lang w:val="en-US"/>
        </w:rPr>
      </w:pPr>
      <w:r w:rsidRPr="6686300D" w:rsidR="65137E43">
        <w:rPr>
          <w:b w:val="1"/>
          <w:bCs w:val="1"/>
          <w:noProof w:val="0"/>
          <w:lang w:val="en-US"/>
        </w:rPr>
        <w:t xml:space="preserve">I conducted simulations with a highly constrained file system, reducing the number of data blocks to two. </w:t>
      </w:r>
      <w:r w:rsidRPr="6686300D" w:rsidR="65137E43">
        <w:rPr>
          <w:b w:val="1"/>
          <w:bCs w:val="1"/>
          <w:noProof w:val="0"/>
          <w:lang w:val="en-US"/>
        </w:rPr>
        <w:t>The results revealed that only regular files (denoted as 'f' in the context of file creation operations) were able to exist in this layout.</w:t>
      </w:r>
      <w:r w:rsidRPr="6686300D" w:rsidR="65137E43">
        <w:rPr>
          <w:b w:val="1"/>
          <w:bCs w:val="1"/>
          <w:noProof w:val="0"/>
          <w:lang w:val="en-US"/>
        </w:rPr>
        <w:t xml:space="preserve"> Notably, operations such as </w:t>
      </w:r>
      <w:r w:rsidRPr="6686300D" w:rsidR="65137E43">
        <w:rPr>
          <w:b w:val="1"/>
          <w:bCs w:val="1"/>
          <w:noProof w:val="0"/>
          <w:lang w:val="en-US"/>
        </w:rPr>
        <w:t>mkdir</w:t>
      </w:r>
      <w:r w:rsidRPr="6686300D" w:rsidR="65137E43">
        <w:rPr>
          <w:b w:val="1"/>
          <w:bCs w:val="1"/>
          <w:noProof w:val="0"/>
          <w:lang w:val="en-US"/>
        </w:rPr>
        <w:t xml:space="preserve">(), </w:t>
      </w:r>
      <w:r w:rsidRPr="6686300D" w:rsidR="65137E43">
        <w:rPr>
          <w:b w:val="1"/>
          <w:bCs w:val="1"/>
          <w:noProof w:val="0"/>
          <w:lang w:val="en-US"/>
        </w:rPr>
        <w:t>open(</w:t>
      </w:r>
      <w:r w:rsidRPr="6686300D" w:rsidR="65137E43">
        <w:rPr>
          <w:b w:val="1"/>
          <w:bCs w:val="1"/>
          <w:noProof w:val="0"/>
          <w:lang w:val="en-US"/>
        </w:rPr>
        <w:t xml:space="preserve">), </w:t>
      </w:r>
      <w:r w:rsidRPr="6686300D" w:rsidR="65137E43">
        <w:rPr>
          <w:b w:val="1"/>
          <w:bCs w:val="1"/>
          <w:noProof w:val="0"/>
          <w:lang w:val="en-US"/>
        </w:rPr>
        <w:t>write(</w:t>
      </w:r>
      <w:r w:rsidRPr="6686300D" w:rsidR="65137E43">
        <w:rPr>
          <w:b w:val="1"/>
          <w:bCs w:val="1"/>
          <w:noProof w:val="0"/>
          <w:lang w:val="en-US"/>
        </w:rPr>
        <w:t xml:space="preserve">), and </w:t>
      </w:r>
      <w:r w:rsidRPr="6686300D" w:rsidR="65137E43">
        <w:rPr>
          <w:b w:val="1"/>
          <w:bCs w:val="1"/>
          <w:noProof w:val="0"/>
          <w:lang w:val="en-US"/>
        </w:rPr>
        <w:t>close(</w:t>
      </w:r>
      <w:r w:rsidRPr="6686300D" w:rsidR="65137E43">
        <w:rPr>
          <w:b w:val="1"/>
          <w:bCs w:val="1"/>
          <w:noProof w:val="0"/>
          <w:lang w:val="en-US"/>
        </w:rPr>
        <w:t xml:space="preserve">) failed under these conditions. However, </w:t>
      </w:r>
      <w:r w:rsidRPr="6686300D" w:rsidR="65137E43">
        <w:rPr>
          <w:b w:val="1"/>
          <w:bCs w:val="1"/>
          <w:noProof w:val="0"/>
          <w:lang w:val="en-US"/>
        </w:rPr>
        <w:t>create(</w:t>
      </w:r>
      <w:r w:rsidRPr="6686300D" w:rsidR="65137E43">
        <w:rPr>
          <w:b w:val="1"/>
          <w:bCs w:val="1"/>
          <w:noProof w:val="0"/>
          <w:lang w:val="en-US"/>
        </w:rPr>
        <w:t xml:space="preserve">), </w:t>
      </w:r>
      <w:r w:rsidRPr="6686300D" w:rsidR="65137E43">
        <w:rPr>
          <w:b w:val="1"/>
          <w:bCs w:val="1"/>
          <w:noProof w:val="0"/>
          <w:lang w:val="en-US"/>
        </w:rPr>
        <w:t>link(</w:t>
      </w:r>
      <w:r w:rsidRPr="6686300D" w:rsidR="65137E43">
        <w:rPr>
          <w:b w:val="1"/>
          <w:bCs w:val="1"/>
          <w:noProof w:val="0"/>
          <w:lang w:val="en-US"/>
        </w:rPr>
        <w:t xml:space="preserve">), and </w:t>
      </w:r>
      <w:r w:rsidRPr="6686300D" w:rsidR="65137E43">
        <w:rPr>
          <w:b w:val="1"/>
          <w:bCs w:val="1"/>
          <w:noProof w:val="0"/>
          <w:lang w:val="en-US"/>
        </w:rPr>
        <w:t>unlink(</w:t>
      </w:r>
      <w:r w:rsidRPr="6686300D" w:rsidR="65137E43">
        <w:rPr>
          <w:b w:val="1"/>
          <w:bCs w:val="1"/>
          <w:noProof w:val="0"/>
          <w:lang w:val="en-US"/>
        </w:rPr>
        <w:t>) operations remained functional. This suggests a limitation in supporting directory-related operations and emphasizes the system's focus on basic file creation and manipulation in such a highly restricted environment.</w:t>
      </w:r>
    </w:p>
    <w:p w:rsidR="00F1081B" w:rsidP="6686300D" w:rsidRDefault="00F1081B" w14:paraId="0E6CFF36" w14:textId="0687712B">
      <w:pPr>
        <w:pStyle w:val="HalfHalf"/>
        <w:suppressLineNumbers w:val="0"/>
        <w:bidi w:val="0"/>
        <w:spacing w:beforeLines="50" w:beforeAutospacing="off" w:afterLines="50" w:afterAutospacing="off" w:line="259" w:lineRule="auto"/>
        <w:ind w:left="0" w:right="0"/>
        <w:jc w:val="left"/>
        <w:rPr>
          <w:b w:val="1"/>
          <w:bCs w:val="1"/>
        </w:rPr>
      </w:pPr>
    </w:p>
    <w:p w:rsidR="00F1081B" w:rsidP="00EB3289" w:rsidRDefault="00F1081B" w14:paraId="150D3B17" w14:textId="37A0AB3C">
      <w:pPr>
        <w:pStyle w:val="HalfHalf"/>
      </w:pPr>
    </w:p>
    <w:p w:rsidR="00F1081B" w:rsidP="00EB3289" w:rsidRDefault="00F1081B" w14:paraId="29D5FA62" w14:textId="2F7DC661">
      <w:pPr>
        <w:pStyle w:val="HalfHalf"/>
      </w:pPr>
    </w:p>
    <w:p w:rsidR="00200D4C" w:rsidP="00EB3289" w:rsidRDefault="00200D4C" w14:paraId="07303668" w14:textId="5FA3EBFA">
      <w:pPr>
        <w:pStyle w:val="HalfHalf"/>
      </w:pPr>
    </w:p>
    <w:p w:rsidR="00200D4C" w:rsidP="00EB3289" w:rsidRDefault="00200D4C" w14:paraId="2EA0B881" w14:textId="66D2E8CE">
      <w:pPr>
        <w:pStyle w:val="HalfHalf"/>
      </w:pPr>
    </w:p>
    <w:p w:rsidR="00200D4C" w:rsidP="00EB3289" w:rsidRDefault="00200D4C" w14:paraId="443A0CAA" w14:textId="0204A9D5">
      <w:pPr>
        <w:pStyle w:val="HalfHalf"/>
      </w:pPr>
    </w:p>
    <w:p w:rsidR="00200D4C" w:rsidP="00EB3289" w:rsidRDefault="00200D4C" w14:paraId="07F3FC37" w14:textId="361F876D">
      <w:pPr>
        <w:pStyle w:val="HalfHalf"/>
      </w:pPr>
    </w:p>
    <w:p w:rsidR="00200D4C" w:rsidP="00EB3289" w:rsidRDefault="00200D4C" w14:paraId="729B28F7" w14:textId="77777777">
      <w:pPr>
        <w:pStyle w:val="HalfHalf"/>
      </w:pPr>
    </w:p>
    <w:p w:rsidR="00F1081B" w:rsidP="00EB3289" w:rsidRDefault="00F1081B" w14:paraId="62473863" w14:textId="614B0EEC">
      <w:pPr>
        <w:pStyle w:val="HalfHalf"/>
      </w:pPr>
    </w:p>
    <w:p w:rsidRPr="00EF4A18" w:rsidR="00200D4C" w:rsidP="00200D4C" w:rsidRDefault="00200D4C" w14:paraId="5024A703" w14:textId="77777777">
      <w:pPr>
        <w:pStyle w:val="HalfHalf"/>
        <w:numPr>
          <w:ilvl w:val="0"/>
          <w:numId w:val="18"/>
        </w:numPr>
        <w:jc w:val="both"/>
        <w:rPr/>
      </w:pPr>
      <w:r w:rsidR="00200D4C">
        <w:rPr/>
        <w:t>Now do the same, but with inodes. With very few inodes, what types of operations can succeed? Which will usually fail? What is the ﬁnal state of the ﬁle system likely to be?</w:t>
      </w:r>
    </w:p>
    <w:p w:rsidR="00200D4C" w:rsidP="00200D4C" w:rsidRDefault="00200D4C" w14:paraId="18035202" w14:textId="77777777">
      <w:pPr>
        <w:pStyle w:val="HalfHalf"/>
        <w:rPr>
          <w:b/>
          <w:bCs/>
        </w:rPr>
      </w:pPr>
      <w:r w:rsidRPr="6686300D" w:rsidR="00200D4C">
        <w:rPr>
          <w:b w:val="1"/>
          <w:bCs w:val="1"/>
        </w:rPr>
        <w:t xml:space="preserve">Answer: </w:t>
      </w:r>
    </w:p>
    <w:p w:rsidRPr="00B8320B" w:rsidR="00AF0FE9" w:rsidP="6686300D" w:rsidRDefault="00AF0FE9" w14:paraId="7829D729" w14:textId="6F76DE06">
      <w:pPr>
        <w:pStyle w:val="HalfHalf"/>
        <w:rPr>
          <w:b w:val="1"/>
          <w:bCs w:val="1"/>
        </w:rPr>
      </w:pPr>
      <w:r w:rsidRPr="6686300D" w:rsidR="3ED64D22">
        <w:rPr>
          <w:b w:val="1"/>
          <w:bCs w:val="1"/>
        </w:rPr>
        <w:t>With python2 vsfs.py -</w:t>
      </w:r>
      <w:r w:rsidRPr="6686300D" w:rsidR="3ED64D22">
        <w:rPr>
          <w:b w:val="1"/>
          <w:bCs w:val="1"/>
        </w:rPr>
        <w:t>i</w:t>
      </w:r>
      <w:r w:rsidRPr="6686300D" w:rsidR="3ED64D22">
        <w:rPr>
          <w:b w:val="1"/>
          <w:bCs w:val="1"/>
        </w:rPr>
        <w:t xml:space="preserve"> 2 -n 100</w:t>
      </w:r>
    </w:p>
    <w:p w:rsidRPr="00B8320B" w:rsidR="00AF0FE9" w:rsidP="6686300D" w:rsidRDefault="00AF0FE9" w14:paraId="23F437CE" w14:textId="57DBC667">
      <w:pPr>
        <w:pStyle w:val="HalfHalf"/>
        <w:rPr>
          <w:b w:val="1"/>
          <w:bCs w:val="1"/>
        </w:rPr>
      </w:pPr>
    </w:p>
    <w:p w:rsidRPr="00B8320B" w:rsidR="00AF0FE9" w:rsidP="6686300D" w:rsidRDefault="00AF0FE9" w14:paraId="671507F2" w14:textId="5AAE385E">
      <w:pPr>
        <w:pStyle w:val="HalfHalf"/>
        <w:rPr>
          <w:b w:val="1"/>
          <w:bCs w:val="1"/>
        </w:rPr>
      </w:pPr>
      <w:r w:rsidRPr="6686300D" w:rsidR="6E830ACC">
        <w:rPr>
          <w:b w:val="1"/>
          <w:bCs w:val="1"/>
        </w:rPr>
        <w:t xml:space="preserve">In a file system with very few </w:t>
      </w:r>
      <w:r w:rsidRPr="6686300D" w:rsidR="6E830ACC">
        <w:rPr>
          <w:b w:val="1"/>
          <w:bCs w:val="1"/>
        </w:rPr>
        <w:t>inodes</w:t>
      </w:r>
      <w:r w:rsidRPr="6686300D" w:rsidR="6E830ACC">
        <w:rPr>
          <w:b w:val="1"/>
          <w:bCs w:val="1"/>
        </w:rPr>
        <w:t xml:space="preserve">, the investigation revealed a significant limitation — all file system operations, regardless of type, failed under these conditions. This suggests that the scarcity of </w:t>
      </w:r>
      <w:r w:rsidRPr="6686300D" w:rsidR="6E830ACC">
        <w:rPr>
          <w:b w:val="1"/>
          <w:bCs w:val="1"/>
        </w:rPr>
        <w:t>inodes</w:t>
      </w:r>
      <w:r w:rsidRPr="6686300D" w:rsidR="6E830ACC">
        <w:rPr>
          <w:b w:val="1"/>
          <w:bCs w:val="1"/>
        </w:rPr>
        <w:t xml:space="preserve"> severely restricts the system's ability to handle file-related actions. Consequently, the final state of the file system is likely to be incomplete and inconsistent due to the inability to successfully execute essential operations such as file creation, deletion, and modification</w:t>
      </w:r>
      <w:r w:rsidRPr="6686300D" w:rsidR="6E830ACC">
        <w:rPr>
          <w:b w:val="1"/>
          <w:bCs w:val="1"/>
        </w:rPr>
        <w:t>.</w:t>
      </w:r>
      <w:r w:rsidRPr="6686300D" w:rsidR="0F309834">
        <w:rPr>
          <w:b w:val="1"/>
          <w:bCs w:val="1"/>
        </w:rPr>
        <w:t xml:space="preserve">  </w:t>
      </w:r>
      <w:r w:rsidRPr="6686300D" w:rsidR="0F309834">
        <w:rPr>
          <w:b w:val="1"/>
          <w:bCs w:val="1"/>
        </w:rPr>
        <w:t>As a result, all operations would fail.</w:t>
      </w:r>
    </w:p>
    <w:sectPr w:rsidRPr="00B8320B" w:rsidR="00AF0FE9" w:rsidSect="00F05617">
      <w:headerReference w:type="default" r:id="rId8"/>
      <w:footerReference w:type="default" r:id="rId9"/>
      <w:headerReference w:type="first" r:id="rId10"/>
      <w:footerReference w:type="first" r:id="rId11"/>
      <w:pgSz w:w="11906" w:h="16838" w:orient="portrait"/>
      <w:pgMar w:top="720" w:right="720" w:bottom="720" w:left="720" w:header="720" w:footer="72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6B4B" w:rsidP="00391F11" w:rsidRDefault="00A86B4B" w14:paraId="12AE83F9" w14:textId="77777777">
      <w:r>
        <w:separator/>
      </w:r>
    </w:p>
  </w:endnote>
  <w:endnote w:type="continuationSeparator" w:id="0">
    <w:p w:rsidR="00A86B4B" w:rsidP="00391F11" w:rsidRDefault="00A86B4B" w14:paraId="2A2D161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Nimbus Mono">
    <w:altName w:val="Calibri"/>
    <w:charset w:val="00"/>
    <w:family w:val="moder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391F11" w:rsidTr="00AE7B54" w14:paraId="299C05EF" w14:textId="77777777">
      <w:trPr>
        <w:trHeight w:val="170"/>
      </w:trPr>
      <w:tc>
        <w:tcPr>
          <w:tcW w:w="500" w:type="pct"/>
          <w:tcBorders>
            <w:top w:val="single" w:color="943634" w:sz="4" w:space="0"/>
          </w:tcBorders>
          <w:shd w:val="clear" w:color="auto" w:fill="BF165E"/>
        </w:tcPr>
        <w:p w:rsidRPr="00391F11" w:rsidR="00391F11" w:rsidRDefault="00391F11" w14:paraId="2E2105B2"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sidR="003A54D3">
            <w:rPr>
              <w:noProof/>
              <w:color w:val="FFFFFF"/>
              <w:lang w:val="zh-HK"/>
            </w:rPr>
            <w:t>2</w:t>
          </w:r>
          <w:r w:rsidRPr="00391F11">
            <w:fldChar w:fldCharType="end"/>
          </w:r>
        </w:p>
      </w:tc>
      <w:tc>
        <w:tcPr>
          <w:tcW w:w="4500" w:type="pct"/>
          <w:tcBorders>
            <w:top w:val="single" w:color="auto" w:sz="4" w:space="0"/>
          </w:tcBorders>
        </w:tcPr>
        <w:p w:rsidRPr="002B22DF" w:rsidR="00391F11" w:rsidP="00391F11" w:rsidRDefault="002B22DF" w14:paraId="43E454F5" w14:textId="77777777">
          <w:pPr>
            <w:pStyle w:val="a5"/>
          </w:pPr>
          <w:r w:rsidRPr="002B22DF">
            <w:t>CS3103 - Operating Systems</w:t>
          </w:r>
        </w:p>
      </w:tc>
    </w:tr>
  </w:tbl>
  <w:p w:rsidRPr="00AE7B54" w:rsidR="00391F11" w:rsidP="00AE7B54" w:rsidRDefault="00391F11" w14:paraId="619C6DE0" w14:textId="77777777">
    <w:pPr>
      <w:pStyle w:val="a5"/>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F05617" w:rsidTr="00975A4D" w14:paraId="1F954821" w14:textId="77777777">
      <w:trPr>
        <w:trHeight w:val="170"/>
      </w:trPr>
      <w:tc>
        <w:tcPr>
          <w:tcW w:w="500" w:type="pct"/>
          <w:tcBorders>
            <w:top w:val="single" w:color="943634" w:sz="4" w:space="0"/>
          </w:tcBorders>
          <w:shd w:val="clear" w:color="auto" w:fill="BF165E"/>
        </w:tcPr>
        <w:p w:rsidRPr="00391F11" w:rsidR="00F05617" w:rsidP="00F05617" w:rsidRDefault="00F05617" w14:paraId="0561AE76"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Pr>
              <w:noProof/>
              <w:color w:val="FFFFFF"/>
              <w:lang w:val="zh-HK"/>
            </w:rPr>
            <w:t>2</w:t>
          </w:r>
          <w:r w:rsidRPr="00391F11">
            <w:fldChar w:fldCharType="end"/>
          </w:r>
        </w:p>
      </w:tc>
      <w:tc>
        <w:tcPr>
          <w:tcW w:w="4500" w:type="pct"/>
          <w:tcBorders>
            <w:top w:val="single" w:color="auto" w:sz="4" w:space="0"/>
          </w:tcBorders>
        </w:tcPr>
        <w:p w:rsidRPr="002B22DF" w:rsidR="00F05617" w:rsidP="00F05617" w:rsidRDefault="00F05617" w14:paraId="0F6E8FF4" w14:textId="77777777">
          <w:pPr>
            <w:pStyle w:val="a5"/>
          </w:pPr>
          <w:r w:rsidRPr="002B22DF">
            <w:t>CS3103 - Operating Systems</w:t>
          </w:r>
        </w:p>
      </w:tc>
    </w:tr>
  </w:tbl>
  <w:p w:rsidRPr="00F05617" w:rsidR="00F05617" w:rsidRDefault="00F05617" w14:paraId="3CFCCE37" w14:textId="77777777">
    <w:pPr>
      <w:pStyle w:val="a5"/>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6B4B" w:rsidP="00391F11" w:rsidRDefault="00A86B4B" w14:paraId="57D49EEC" w14:textId="77777777">
      <w:r>
        <w:separator/>
      </w:r>
    </w:p>
  </w:footnote>
  <w:footnote w:type="continuationSeparator" w:id="0">
    <w:p w:rsidR="00A86B4B" w:rsidP="00391F11" w:rsidRDefault="00A86B4B" w14:paraId="77BF7B8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A5DBB" w:rsidR="006C37F0" w:rsidP="006A5DBB" w:rsidRDefault="006C37F0" w14:paraId="45E89024" w14:textId="77777777">
    <w:pPr>
      <w:pStyle w:val="a3"/>
      <w:tabs>
        <w:tab w:val="clear" w:pos="4153"/>
        <w:tab w:val="clear" w:pos="8306"/>
        <w:tab w:val="left" w:pos="6023"/>
      </w:tabs>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1701"/>
      <w:gridCol w:w="1418"/>
      <w:gridCol w:w="2816"/>
      <w:gridCol w:w="1710"/>
      <w:gridCol w:w="351"/>
      <w:gridCol w:w="351"/>
      <w:gridCol w:w="352"/>
      <w:gridCol w:w="351"/>
      <w:gridCol w:w="351"/>
      <w:gridCol w:w="352"/>
      <w:gridCol w:w="351"/>
      <w:gridCol w:w="352"/>
    </w:tblGrid>
    <w:tr w:rsidRPr="00EA1D30" w:rsidR="006A5DBB" w:rsidTr="213EA488" w14:paraId="15747010" w14:textId="77777777">
      <w:trPr>
        <w:trHeight w:val="170"/>
      </w:trPr>
      <w:tc>
        <w:tcPr>
          <w:tcW w:w="1701" w:type="dxa"/>
          <w:vMerge w:val="restart"/>
          <w:shd w:val="clear" w:color="auto" w:fill="BF165E"/>
          <w:tcMar/>
          <w:vAlign w:val="center"/>
        </w:tcPr>
        <w:p w:rsidR="006D2FBA" w:rsidP="006D2FBA" w:rsidRDefault="006A5DBB" w14:paraId="22082624" w14:textId="1025C252">
          <w:pPr>
            <w:pStyle w:val="a5"/>
            <w:jc w:val="center"/>
            <w:rPr>
              <w:b/>
              <w:color w:val="FFFFFF"/>
              <w:sz w:val="28"/>
              <w:szCs w:val="28"/>
            </w:rPr>
          </w:pPr>
          <w:r w:rsidRPr="00C802A8">
            <w:rPr>
              <w:b/>
              <w:color w:val="FFFFFF"/>
              <w:sz w:val="28"/>
              <w:szCs w:val="28"/>
            </w:rPr>
            <w:t xml:space="preserve">Tutorial </w:t>
          </w:r>
          <w:r w:rsidR="005F62CA">
            <w:rPr>
              <w:b/>
              <w:color w:val="FFFFFF"/>
              <w:sz w:val="28"/>
              <w:szCs w:val="28"/>
            </w:rPr>
            <w:t>8</w:t>
          </w:r>
        </w:p>
        <w:p w:rsidRPr="00C802A8" w:rsidR="00C802A8" w:rsidP="00C802A8" w:rsidRDefault="00C802A8" w14:paraId="211C3CFD" w14:textId="5567884A">
          <w:pPr>
            <w:pStyle w:val="a5"/>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tcMar/>
          <w:vAlign w:val="center"/>
        </w:tcPr>
        <w:p w:rsidRPr="00602BF0" w:rsidR="006A5DBB" w:rsidP="006A5DBB" w:rsidRDefault="006A5DBB" w14:paraId="535C8688" w14:textId="77777777">
          <w:pPr>
            <w:rPr>
              <w:b/>
              <w:bCs/>
              <w:sz w:val="36"/>
              <w:szCs w:val="36"/>
            </w:rPr>
          </w:pPr>
          <w:r w:rsidRPr="00780DDA">
            <w:rPr>
              <w:b/>
              <w:bCs/>
              <w:sz w:val="32"/>
              <w:szCs w:val="32"/>
            </w:rPr>
            <w:t>CS3103</w:t>
          </w:r>
        </w:p>
      </w:tc>
      <w:tc>
        <w:tcPr>
          <w:tcW w:w="2816" w:type="dxa"/>
          <w:vMerge w:val="restart"/>
          <w:tcMar/>
          <w:vAlign w:val="center"/>
        </w:tcPr>
        <w:p w:rsidRPr="00780DDA" w:rsidR="006A5DBB" w:rsidP="006A5DBB" w:rsidRDefault="006A5DBB" w14:paraId="1FA1FA55" w14:textId="77777777">
          <w:pPr>
            <w:rPr>
              <w:b/>
              <w:bCs/>
              <w:sz w:val="32"/>
              <w:szCs w:val="40"/>
            </w:rPr>
          </w:pPr>
          <w:r w:rsidRPr="00780DDA">
            <w:rPr>
              <w:b/>
              <w:bCs/>
              <w:sz w:val="32"/>
              <w:szCs w:val="40"/>
            </w:rPr>
            <w:t xml:space="preserve">Operating Systems </w:t>
          </w:r>
        </w:p>
      </w:tc>
      <w:tc>
        <w:tcPr>
          <w:tcW w:w="1710" w:type="dxa"/>
          <w:tcMar/>
          <w:vAlign w:val="center"/>
        </w:tcPr>
        <w:p w:rsidRPr="00EA1D30" w:rsidR="006A5DBB" w:rsidP="006A5DBB" w:rsidRDefault="006A5DBB" w14:paraId="240D4A13" w14:textId="77777777">
          <w:pPr>
            <w:jc w:val="both"/>
            <w:rPr>
              <w:szCs w:val="28"/>
              <w:lang w:eastAsia="zh-CN"/>
            </w:rPr>
          </w:pPr>
          <w:r w:rsidRPr="004432E4">
            <w:t>Student Name</w:t>
          </w:r>
          <w:r>
            <w:rPr>
              <w:lang w:eastAsia="zh-CN"/>
            </w:rPr>
            <w:t>:</w:t>
          </w:r>
        </w:p>
      </w:tc>
      <w:tc>
        <w:tcPr>
          <w:tcW w:w="2811" w:type="dxa"/>
          <w:gridSpan w:val="8"/>
          <w:tcBorders>
            <w:bottom w:val="double" w:color="auto" w:sz="4" w:space="0"/>
          </w:tcBorders>
          <w:tcMar/>
          <w:vAlign w:val="center"/>
        </w:tcPr>
        <w:p w:rsidRPr="00EA1D30" w:rsidR="006A5DBB" w:rsidP="213EA488" w:rsidRDefault="006A5DBB" w14:paraId="2CDF8169" w14:textId="748EF6F1">
          <w:pPr>
            <w:jc w:val="both"/>
            <w:rPr>
              <w:lang w:eastAsia="zh-HK"/>
            </w:rPr>
          </w:pPr>
          <w:r w:rsidRPr="213EA488" w:rsidR="213EA488">
            <w:rPr>
              <w:lang w:eastAsia="zh-HK"/>
            </w:rPr>
            <w:t>Ma Kam To</w:t>
          </w:r>
        </w:p>
      </w:tc>
    </w:tr>
    <w:tr w:rsidRPr="00EA1D30" w:rsidR="006A5DBB" w:rsidTr="213EA488" w14:paraId="6A5D2829" w14:textId="77777777">
      <w:trPr>
        <w:trHeight w:val="170"/>
      </w:trPr>
      <w:tc>
        <w:tcPr>
          <w:tcW w:w="1701" w:type="dxa"/>
          <w:vMerge/>
          <w:tcMar/>
          <w:vAlign w:val="center"/>
        </w:tcPr>
        <w:p w:rsidR="006A5DBB" w:rsidP="006A5DBB" w:rsidRDefault="006A5DBB" w14:paraId="2EFBE444" w14:textId="77777777">
          <w:pPr>
            <w:pStyle w:val="a5"/>
            <w:jc w:val="center"/>
            <w:rPr>
              <w:color w:val="FFFFFF"/>
              <w:sz w:val="24"/>
            </w:rPr>
          </w:pPr>
        </w:p>
      </w:tc>
      <w:tc>
        <w:tcPr>
          <w:tcW w:w="1418" w:type="dxa"/>
          <w:vMerge/>
          <w:tcMar/>
          <w:vAlign w:val="center"/>
        </w:tcPr>
        <w:p w:rsidRPr="00C462A1" w:rsidR="006A5DBB" w:rsidP="006A5DBB" w:rsidRDefault="006A5DBB" w14:paraId="1070BF00" w14:textId="77777777">
          <w:pPr>
            <w:spacing w:before="120" w:beforeLines="50" w:after="120" w:afterLines="50"/>
            <w:rPr>
              <w:b/>
              <w:bCs/>
              <w:sz w:val="32"/>
              <w:szCs w:val="32"/>
            </w:rPr>
          </w:pPr>
        </w:p>
      </w:tc>
      <w:tc>
        <w:tcPr>
          <w:tcW w:w="2816" w:type="dxa"/>
          <w:vMerge/>
          <w:tcMar/>
          <w:vAlign w:val="center"/>
        </w:tcPr>
        <w:p w:rsidRPr="00C462A1" w:rsidR="006A5DBB" w:rsidP="006A5DBB" w:rsidRDefault="006A5DBB" w14:paraId="505C229D" w14:textId="77777777">
          <w:pPr>
            <w:spacing w:before="120" w:beforeLines="50" w:after="120" w:afterLines="50"/>
            <w:rPr>
              <w:b/>
              <w:bCs/>
              <w:sz w:val="32"/>
              <w:szCs w:val="32"/>
            </w:rPr>
          </w:pPr>
        </w:p>
      </w:tc>
      <w:tc>
        <w:tcPr>
          <w:tcW w:w="1710" w:type="dxa"/>
          <w:tcBorders>
            <w:right w:val="single" w:color="auto" w:sz="4" w:space="0"/>
          </w:tcBorders>
          <w:tcMar/>
          <w:vAlign w:val="center"/>
        </w:tcPr>
        <w:p w:rsidRPr="00EA1D30" w:rsidR="006A5DBB" w:rsidP="006A5DBB" w:rsidRDefault="006A5DBB" w14:paraId="79A8C30A" w14:textId="77777777">
          <w:pPr>
            <w:jc w:val="both"/>
            <w:rPr>
              <w:szCs w:val="28"/>
              <w:lang w:eastAsia="zh-HK"/>
            </w:rPr>
          </w:pPr>
          <w:r w:rsidRPr="004432E4">
            <w:t>Student No.</w:t>
          </w:r>
          <w:r>
            <w:t xml:space="preserve">  :</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5A4F46F3" w14:textId="1ED004F4">
          <w:pPr>
            <w:jc w:val="both"/>
            <w:rPr>
              <w:lang w:eastAsia="zh-HK"/>
            </w:rPr>
          </w:pPr>
          <w:r w:rsidRPr="213EA488" w:rsidR="213EA488">
            <w:rPr>
              <w:lang w:eastAsia="zh-HK"/>
            </w:rPr>
            <w:t>5</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2E61BCE8" w14:textId="74646A83">
          <w:pPr>
            <w:jc w:val="both"/>
            <w:rPr>
              <w:lang w:eastAsia="zh-HK"/>
            </w:rPr>
          </w:pPr>
          <w:r w:rsidRPr="213EA488" w:rsidR="213EA488">
            <w:rPr>
              <w:lang w:eastAsia="zh-HK"/>
            </w:rPr>
            <w:t>7</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7698E7F2" w14:textId="378BDA3E">
          <w:pPr>
            <w:jc w:val="both"/>
            <w:rPr>
              <w:lang w:eastAsia="zh-HK"/>
            </w:rPr>
          </w:pPr>
          <w:r w:rsidRPr="213EA488" w:rsidR="213EA488">
            <w:rPr>
              <w:lang w:eastAsia="zh-HK"/>
            </w:rPr>
            <w:t>1</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63071CAF" w14:textId="33B876D1">
          <w:pPr>
            <w:jc w:val="both"/>
            <w:rPr>
              <w:lang w:eastAsia="zh-HK"/>
            </w:rPr>
          </w:pPr>
          <w:r w:rsidRPr="213EA488" w:rsidR="213EA488">
            <w:rPr>
              <w:lang w:eastAsia="zh-HK"/>
            </w:rPr>
            <w:t>4</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22E44376" w14:textId="0E583F85">
          <w:pPr>
            <w:jc w:val="both"/>
            <w:rPr>
              <w:lang w:eastAsia="zh-HK"/>
            </w:rPr>
          </w:pPr>
          <w:r w:rsidRPr="213EA488" w:rsidR="213EA488">
            <w:rPr>
              <w:lang w:eastAsia="zh-HK"/>
            </w:rPr>
            <w:t>0</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29FCD033" w14:textId="5F8C3B16">
          <w:pPr>
            <w:jc w:val="both"/>
            <w:rPr>
              <w:lang w:eastAsia="zh-HK"/>
            </w:rPr>
          </w:pPr>
          <w:r w:rsidRPr="213EA488" w:rsidR="213EA488">
            <w:rPr>
              <w:lang w:eastAsia="zh-HK"/>
            </w:rPr>
            <w:t>2</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62CBEF32" w14:textId="175EAC7F">
          <w:pPr>
            <w:jc w:val="both"/>
            <w:rPr>
              <w:lang w:eastAsia="zh-HK"/>
            </w:rPr>
          </w:pPr>
          <w:r w:rsidRPr="213EA488" w:rsidR="213EA488">
            <w:rPr>
              <w:lang w:eastAsia="zh-HK"/>
            </w:rPr>
            <w:t>1</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213EA488" w:rsidRDefault="006A5DBB" w14:paraId="44A4339F" w14:textId="45DEBC39">
          <w:pPr>
            <w:jc w:val="both"/>
            <w:rPr>
              <w:lang w:eastAsia="zh-HK"/>
            </w:rPr>
          </w:pPr>
          <w:r w:rsidRPr="213EA488" w:rsidR="213EA488">
            <w:rPr>
              <w:lang w:eastAsia="zh-HK"/>
            </w:rPr>
            <w:t>6</w:t>
          </w:r>
        </w:p>
      </w:tc>
    </w:tr>
    <w:tr w:rsidRPr="00C462A1" w:rsidR="006A5DBB" w:rsidTr="213EA488" w14:paraId="7A8A8F2B" w14:textId="77777777">
      <w:trPr>
        <w:trHeight w:val="170"/>
      </w:trPr>
      <w:tc>
        <w:tcPr>
          <w:tcW w:w="1701" w:type="dxa"/>
          <w:vMerge/>
          <w:tcMar/>
          <w:vAlign w:val="center"/>
        </w:tcPr>
        <w:p w:rsidRPr="00C462A1" w:rsidR="006A5DBB" w:rsidP="006A5DBB" w:rsidRDefault="006A5DBB" w14:paraId="12DA9F17" w14:textId="77777777">
          <w:pPr>
            <w:jc w:val="both"/>
          </w:pPr>
        </w:p>
      </w:tc>
      <w:tc>
        <w:tcPr>
          <w:tcW w:w="8755" w:type="dxa"/>
          <w:gridSpan w:val="11"/>
          <w:tcMar/>
          <w:vAlign w:val="center"/>
        </w:tcPr>
        <w:p w:rsidR="006A5DBB" w:rsidP="006A5DBB" w:rsidRDefault="006A5DBB" w14:paraId="6815E1F0" w14:textId="7949FCB2">
          <w:pPr>
            <w:jc w:val="both"/>
            <w:rPr>
              <w:sz w:val="22"/>
              <w:szCs w:val="22"/>
              <w:lang w:eastAsia="zh-CN"/>
            </w:rPr>
          </w:pPr>
          <w:r w:rsidRPr="213EA488" w:rsidR="213EA488">
            <w:rPr>
              <w:sz w:val="22"/>
              <w:szCs w:val="22"/>
              <w:lang w:eastAsia="zh-CN"/>
            </w:rPr>
            <w:t xml:space="preserve">Day:  </w:t>
          </w:r>
          <w:r w:rsidRPr="213EA488" w:rsidR="213EA488">
            <w:rPr>
              <w:sz w:val="22"/>
              <w:szCs w:val="22"/>
              <w:highlight w:val="yellow"/>
              <w:lang w:eastAsia="zh-CN"/>
            </w:rPr>
            <w:t>□</w:t>
          </w:r>
          <w:r w:rsidRPr="213EA488" w:rsidR="213EA488">
            <w:rPr>
              <w:sz w:val="22"/>
              <w:szCs w:val="22"/>
              <w:lang w:eastAsia="zh-CN"/>
            </w:rPr>
            <w:t xml:space="preserve"> </w:t>
          </w:r>
          <w:r w:rsidRPr="213EA488" w:rsidR="213EA488">
            <w:rPr>
              <w:sz w:val="22"/>
              <w:szCs w:val="22"/>
              <w:lang w:eastAsia="zh-CN"/>
            </w:rPr>
            <w:t>Monday</w:t>
          </w:r>
          <w:r w:rsidRPr="213EA488" w:rsidR="213EA488">
            <w:rPr>
              <w:sz w:val="22"/>
              <w:szCs w:val="22"/>
              <w:lang w:eastAsia="zh-CN"/>
            </w:rPr>
            <w:t xml:space="preserve"> </w:t>
          </w:r>
          <w:r w:rsidRPr="213EA488" w:rsidR="213EA488">
            <w:rPr>
              <w:sz w:val="22"/>
              <w:szCs w:val="22"/>
              <w:lang w:eastAsia="zh-CN"/>
            </w:rPr>
            <w:t>□</w:t>
          </w:r>
          <w:r w:rsidRPr="213EA488" w:rsidR="213EA488">
            <w:rPr>
              <w:sz w:val="22"/>
              <w:szCs w:val="22"/>
              <w:lang w:eastAsia="zh-CN"/>
            </w:rPr>
            <w:t xml:space="preserve"> </w:t>
          </w:r>
          <w:r w:rsidRPr="213EA488" w:rsidR="213EA488">
            <w:rPr>
              <w:sz w:val="22"/>
              <w:szCs w:val="22"/>
              <w:lang w:eastAsia="zh-CN"/>
            </w:rPr>
            <w:t>Tu</w:t>
          </w:r>
          <w:r w:rsidRPr="213EA488" w:rsidR="213EA488">
            <w:rPr>
              <w:sz w:val="22"/>
              <w:szCs w:val="22"/>
              <w:lang w:eastAsia="zh-CN"/>
            </w:rPr>
            <w:t>e</w:t>
          </w:r>
          <w:r w:rsidRPr="213EA488" w:rsidR="213EA488">
            <w:rPr>
              <w:sz w:val="22"/>
              <w:szCs w:val="22"/>
              <w:lang w:eastAsia="zh-CN"/>
            </w:rPr>
            <w:t>sday</w:t>
          </w:r>
        </w:p>
        <w:p w:rsidRPr="00F05617" w:rsidR="006A5DBB" w:rsidP="006A5DBB" w:rsidRDefault="006A5DBB" w14:paraId="2A8990F3" w14:textId="3AAA9783">
          <w:pPr>
            <w:jc w:val="both"/>
            <w:rPr>
              <w:sz w:val="22"/>
              <w:szCs w:val="22"/>
              <w:lang w:eastAsia="zh-CN"/>
            </w:rPr>
          </w:pPr>
          <w:r w:rsidRPr="213EA488" w:rsidR="213EA488">
            <w:rPr>
              <w:sz w:val="22"/>
              <w:szCs w:val="22"/>
              <w:lang w:eastAsia="zh-CN"/>
            </w:rPr>
            <w:t>T</w:t>
          </w:r>
          <w:r w:rsidRPr="213EA488" w:rsidR="213EA488">
            <w:rPr>
              <w:sz w:val="22"/>
              <w:szCs w:val="22"/>
              <w:lang w:eastAsia="zh-CN"/>
            </w:rPr>
            <w:t xml:space="preserve">ime: </w:t>
          </w:r>
          <w:r w:rsidRPr="213EA488" w:rsidR="213EA488">
            <w:rPr>
              <w:sz w:val="22"/>
              <w:szCs w:val="22"/>
              <w:lang w:eastAsia="zh-CN"/>
            </w:rPr>
            <w:t>□</w:t>
          </w:r>
          <w:r w:rsidRPr="213EA488" w:rsidR="213EA488">
            <w:rPr>
              <w:sz w:val="22"/>
              <w:szCs w:val="22"/>
              <w:lang w:eastAsia="zh-CN"/>
            </w:rPr>
            <w:t xml:space="preserve"> </w:t>
          </w:r>
          <w:r w:rsidRPr="213EA488" w:rsidR="213EA488">
            <w:rPr>
              <w:sz w:val="22"/>
              <w:szCs w:val="22"/>
              <w:lang w:eastAsia="zh-CN"/>
            </w:rPr>
            <w:t>1</w:t>
          </w:r>
          <w:r w:rsidRPr="213EA488" w:rsidR="213EA488">
            <w:rPr>
              <w:sz w:val="22"/>
              <w:szCs w:val="22"/>
              <w:lang w:eastAsia="zh-CN"/>
            </w:rPr>
            <w:t>0</w:t>
          </w:r>
          <w:r w:rsidRPr="213EA488" w:rsidR="213EA488">
            <w:rPr>
              <w:sz w:val="22"/>
              <w:szCs w:val="22"/>
              <w:lang w:eastAsia="zh-CN"/>
            </w:rPr>
            <w:t>:00 - 1</w:t>
          </w:r>
          <w:r w:rsidRPr="213EA488" w:rsidR="213EA488">
            <w:rPr>
              <w:sz w:val="22"/>
              <w:szCs w:val="22"/>
              <w:lang w:eastAsia="zh-CN"/>
            </w:rPr>
            <w:t>0</w:t>
          </w:r>
          <w:r w:rsidRPr="213EA488" w:rsidR="213EA488">
            <w:rPr>
              <w:sz w:val="22"/>
              <w:szCs w:val="22"/>
              <w:lang w:eastAsia="zh-CN"/>
            </w:rPr>
            <w:t>:50</w:t>
          </w:r>
          <w:r w:rsidRPr="213EA488" w:rsidR="213EA488">
            <w:rPr>
              <w:sz w:val="22"/>
              <w:szCs w:val="22"/>
              <w:lang w:eastAsia="zh-CN"/>
            </w:rPr>
            <w:t xml:space="preserve"> </w:t>
          </w:r>
          <w:r w:rsidRPr="213EA488" w:rsidR="213EA488">
            <w:rPr>
              <w:sz w:val="22"/>
              <w:szCs w:val="22"/>
              <w:highlight w:val="yellow"/>
              <w:lang w:eastAsia="zh-CN"/>
            </w:rPr>
            <w:t>□</w:t>
          </w:r>
          <w:r w:rsidRPr="213EA488" w:rsidR="213EA488">
            <w:rPr>
              <w:sz w:val="22"/>
              <w:szCs w:val="22"/>
              <w:lang w:eastAsia="zh-CN"/>
            </w:rPr>
            <w:t xml:space="preserve"> </w:t>
          </w:r>
          <w:r w:rsidRPr="213EA488" w:rsidR="213EA488">
            <w:rPr>
              <w:sz w:val="22"/>
              <w:szCs w:val="22"/>
              <w:lang w:eastAsia="zh-CN"/>
            </w:rPr>
            <w:t>1</w:t>
          </w:r>
          <w:r w:rsidRPr="213EA488" w:rsidR="213EA488">
            <w:rPr>
              <w:sz w:val="22"/>
              <w:szCs w:val="22"/>
              <w:lang w:eastAsia="zh-CN"/>
            </w:rPr>
            <w:t>1</w:t>
          </w:r>
          <w:r w:rsidRPr="213EA488" w:rsidR="213EA488">
            <w:rPr>
              <w:sz w:val="22"/>
              <w:szCs w:val="22"/>
              <w:lang w:eastAsia="zh-CN"/>
            </w:rPr>
            <w:t>:00 - 1</w:t>
          </w:r>
          <w:r w:rsidRPr="213EA488" w:rsidR="213EA488">
            <w:rPr>
              <w:sz w:val="22"/>
              <w:szCs w:val="22"/>
              <w:lang w:eastAsia="zh-CN"/>
            </w:rPr>
            <w:t>1</w:t>
          </w:r>
          <w:r w:rsidRPr="213EA488" w:rsidR="213EA488">
            <w:rPr>
              <w:sz w:val="22"/>
              <w:szCs w:val="22"/>
              <w:lang w:eastAsia="zh-CN"/>
            </w:rPr>
            <w:t>:50</w:t>
          </w:r>
          <w:r w:rsidRPr="213EA488" w:rsidR="213EA488">
            <w:rPr>
              <w:sz w:val="22"/>
              <w:szCs w:val="22"/>
              <w:lang w:eastAsia="zh-CN"/>
            </w:rPr>
            <w:t xml:space="preserve"> </w:t>
          </w:r>
          <w:r w:rsidRPr="213EA488" w:rsidR="213EA488">
            <w:rPr>
              <w:sz w:val="22"/>
              <w:szCs w:val="22"/>
              <w:lang w:eastAsia="zh-CN"/>
            </w:rPr>
            <w:t>□</w:t>
          </w:r>
          <w:r w:rsidRPr="213EA488" w:rsidR="213EA488">
            <w:rPr>
              <w:sz w:val="22"/>
              <w:szCs w:val="22"/>
              <w:lang w:eastAsia="zh-CN"/>
            </w:rPr>
            <w:t xml:space="preserve"> </w:t>
          </w:r>
          <w:r w:rsidRPr="213EA488" w:rsidR="213EA488">
            <w:rPr>
              <w:sz w:val="22"/>
              <w:szCs w:val="22"/>
              <w:lang w:eastAsia="zh-CN"/>
            </w:rPr>
            <w:t>1</w:t>
          </w:r>
          <w:r w:rsidRPr="213EA488" w:rsidR="213EA488">
            <w:rPr>
              <w:sz w:val="22"/>
              <w:szCs w:val="22"/>
              <w:lang w:eastAsia="zh-CN"/>
            </w:rPr>
            <w:t>2</w:t>
          </w:r>
          <w:r w:rsidRPr="213EA488" w:rsidR="213EA488">
            <w:rPr>
              <w:sz w:val="22"/>
              <w:szCs w:val="22"/>
              <w:lang w:eastAsia="zh-CN"/>
            </w:rPr>
            <w:t xml:space="preserve">:00 - </w:t>
          </w:r>
          <w:r w:rsidRPr="213EA488" w:rsidR="213EA488">
            <w:rPr>
              <w:sz w:val="22"/>
              <w:szCs w:val="22"/>
              <w:lang w:eastAsia="zh-CN"/>
            </w:rPr>
            <w:t>1</w:t>
          </w:r>
          <w:r w:rsidRPr="213EA488" w:rsidR="213EA488">
            <w:rPr>
              <w:sz w:val="22"/>
              <w:szCs w:val="22"/>
              <w:lang w:eastAsia="zh-CN"/>
            </w:rPr>
            <w:t>2</w:t>
          </w:r>
          <w:r w:rsidRPr="213EA488" w:rsidR="213EA488">
            <w:rPr>
              <w:sz w:val="22"/>
              <w:szCs w:val="22"/>
              <w:lang w:eastAsia="zh-CN"/>
            </w:rPr>
            <w:t>:50</w:t>
          </w:r>
          <w:r w:rsidRPr="213EA488" w:rsidR="213EA488">
            <w:rPr>
              <w:sz w:val="22"/>
              <w:szCs w:val="22"/>
              <w:lang w:eastAsia="zh-CN"/>
            </w:rPr>
            <w:t xml:space="preserve"> </w:t>
          </w:r>
          <w:r w:rsidRPr="213EA488" w:rsidR="213EA488">
            <w:rPr>
              <w:sz w:val="22"/>
              <w:szCs w:val="22"/>
              <w:lang w:eastAsia="zh-CN"/>
            </w:rPr>
            <w:t>□</w:t>
          </w:r>
          <w:r w:rsidRPr="213EA488" w:rsidR="213EA488">
            <w:rPr>
              <w:sz w:val="22"/>
              <w:szCs w:val="22"/>
              <w:lang w:eastAsia="zh-CN"/>
            </w:rPr>
            <w:t xml:space="preserve"> </w:t>
          </w:r>
          <w:r w:rsidRPr="213EA488" w:rsidR="213EA488">
            <w:rPr>
              <w:sz w:val="22"/>
              <w:szCs w:val="22"/>
              <w:lang w:eastAsia="zh-CN"/>
            </w:rPr>
            <w:t>1</w:t>
          </w:r>
          <w:r w:rsidRPr="213EA488" w:rsidR="213EA488">
            <w:rPr>
              <w:sz w:val="22"/>
              <w:szCs w:val="22"/>
              <w:lang w:eastAsia="zh-CN"/>
            </w:rPr>
            <w:t>4</w:t>
          </w:r>
          <w:r w:rsidRPr="213EA488" w:rsidR="213EA488">
            <w:rPr>
              <w:sz w:val="22"/>
              <w:szCs w:val="22"/>
              <w:lang w:eastAsia="zh-CN"/>
            </w:rPr>
            <w:t>:00 - 1</w:t>
          </w:r>
          <w:r w:rsidRPr="213EA488" w:rsidR="213EA488">
            <w:rPr>
              <w:sz w:val="22"/>
              <w:szCs w:val="22"/>
              <w:lang w:eastAsia="zh-CN"/>
            </w:rPr>
            <w:t>4</w:t>
          </w:r>
          <w:r w:rsidRPr="213EA488" w:rsidR="213EA488">
            <w:rPr>
              <w:sz w:val="22"/>
              <w:szCs w:val="22"/>
              <w:lang w:eastAsia="zh-CN"/>
            </w:rPr>
            <w:t>:50</w:t>
          </w:r>
          <w:r w:rsidRPr="213EA488" w:rsidR="213EA488">
            <w:rPr>
              <w:sz w:val="22"/>
              <w:szCs w:val="22"/>
              <w:lang w:eastAsia="zh-CN"/>
            </w:rPr>
            <w:t xml:space="preserve"> </w:t>
          </w:r>
          <w:r w:rsidRPr="213EA488" w:rsidR="213EA488">
            <w:rPr>
              <w:sz w:val="22"/>
              <w:szCs w:val="22"/>
              <w:lang w:eastAsia="zh-CN"/>
            </w:rPr>
            <w:t>□</w:t>
          </w:r>
          <w:r w:rsidRPr="213EA488" w:rsidR="213EA488">
            <w:rPr>
              <w:sz w:val="22"/>
              <w:szCs w:val="22"/>
              <w:lang w:eastAsia="zh-CN"/>
            </w:rPr>
            <w:t xml:space="preserve"> </w:t>
          </w:r>
          <w:r w:rsidRPr="213EA488" w:rsidR="213EA488">
            <w:rPr>
              <w:sz w:val="22"/>
              <w:szCs w:val="22"/>
              <w:lang w:eastAsia="zh-CN"/>
            </w:rPr>
            <w:t>1</w:t>
          </w:r>
          <w:r w:rsidRPr="213EA488" w:rsidR="213EA488">
            <w:rPr>
              <w:sz w:val="22"/>
              <w:szCs w:val="22"/>
              <w:lang w:eastAsia="zh-CN"/>
            </w:rPr>
            <w:t>8</w:t>
          </w:r>
          <w:r w:rsidRPr="213EA488" w:rsidR="213EA488">
            <w:rPr>
              <w:sz w:val="22"/>
              <w:szCs w:val="22"/>
              <w:lang w:eastAsia="zh-CN"/>
            </w:rPr>
            <w:t xml:space="preserve">:00 - </w:t>
          </w:r>
          <w:r w:rsidRPr="213EA488" w:rsidR="213EA488">
            <w:rPr>
              <w:sz w:val="22"/>
              <w:szCs w:val="22"/>
              <w:lang w:eastAsia="zh-CN"/>
            </w:rPr>
            <w:t>1</w:t>
          </w:r>
          <w:r w:rsidRPr="213EA488" w:rsidR="213EA488">
            <w:rPr>
              <w:sz w:val="22"/>
              <w:szCs w:val="22"/>
              <w:lang w:eastAsia="zh-CN"/>
            </w:rPr>
            <w:t>8</w:t>
          </w:r>
          <w:r w:rsidRPr="213EA488" w:rsidR="213EA488">
            <w:rPr>
              <w:sz w:val="22"/>
              <w:szCs w:val="22"/>
              <w:lang w:eastAsia="zh-CN"/>
            </w:rPr>
            <w:t>:50</w:t>
          </w:r>
        </w:p>
      </w:tc>
    </w:tr>
  </w:tbl>
  <w:p w:rsidR="00C462A1" w:rsidRDefault="00C462A1" w14:paraId="6984FE48" w14:textId="77777777">
    <w:pPr>
      <w:pStyle w:val="a3"/>
    </w:pPr>
  </w:p>
</w:hdr>
</file>

<file path=word/intelligence2.xml><?xml version="1.0" encoding="utf-8"?>
<int2:intelligence xmlns:int2="http://schemas.microsoft.com/office/intelligence/2020/intelligence">
  <int2:observations>
    <int2:textHash int2:hashCode="kIaP/fo6i9mc+p" int2:id="66Vxb8qJ">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2">
    <w:nsid w:val="20f6145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nsid w:val="3666ee2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2856f93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5dc63c2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7a6dc7d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nsid w:val="5e10a30f"/>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26">
    <w:nsid w:val="601070c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4343fb2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31008b1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2ef5c25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4fe23b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2fe32d5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6981F8F"/>
    <w:multiLevelType w:val="hybridMultilevel"/>
    <w:tmpl w:val="F54CF82C"/>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95B1B46"/>
    <w:multiLevelType w:val="hybridMultilevel"/>
    <w:tmpl w:val="FA94C5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414361"/>
    <w:multiLevelType w:val="hybridMultilevel"/>
    <w:tmpl w:val="B7082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BF68B5"/>
    <w:multiLevelType w:val="hybridMultilevel"/>
    <w:tmpl w:val="3BB03D10"/>
    <w:lvl w:ilvl="0">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2097F"/>
    <w:multiLevelType w:val="hybridMultilevel"/>
    <w:tmpl w:val="DF66DA5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294AA3"/>
    <w:multiLevelType w:val="hybridMultilevel"/>
    <w:tmpl w:val="307ECAF8"/>
    <w:lvl w:ilvl="0" w:tplc="04090001">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70F1D72"/>
    <w:multiLevelType w:val="hybridMultilevel"/>
    <w:tmpl w:val="E68E6A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58402D"/>
    <w:multiLevelType w:val="hybridMultilevel"/>
    <w:tmpl w:val="59B00A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82FB0"/>
    <w:multiLevelType w:val="hybridMultilevel"/>
    <w:tmpl w:val="3F7CFC8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A9361F6"/>
    <w:multiLevelType w:val="hybridMultilevel"/>
    <w:tmpl w:val="D47410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986035"/>
    <w:multiLevelType w:val="hybridMultilevel"/>
    <w:tmpl w:val="14C2C9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FF1473B"/>
    <w:multiLevelType w:val="hybridMultilevel"/>
    <w:tmpl w:val="EAD4465E"/>
    <w:lvl w:ilvl="0" w:tplc="04090001">
      <w:start w:val="1"/>
      <w:numFmt w:val="bullet"/>
      <w:lvlText w:val=""/>
      <w:lvlJc w:val="left"/>
      <w:pPr>
        <w:ind w:left="420" w:hanging="420"/>
      </w:pPr>
      <w:rPr>
        <w:rFonts w:hint="default" w:ascii="Symbol" w:hAnsi="Symbo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4DD113FB"/>
    <w:multiLevelType w:val="hybridMultilevel"/>
    <w:tmpl w:val="C20AA44E"/>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50FA5981"/>
    <w:multiLevelType w:val="hybridMultilevel"/>
    <w:tmpl w:val="99282B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CC965F6"/>
    <w:multiLevelType w:val="hybridMultilevel"/>
    <w:tmpl w:val="B01A4F78"/>
    <w:lvl w:ilvl="0" w:tplc="04090005">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16F34C6"/>
    <w:multiLevelType w:val="hybridMultilevel"/>
    <w:tmpl w:val="1F4E367C"/>
    <w:lvl w:ilvl="0" w:tplc="1892FFDC">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61F536F8"/>
    <w:multiLevelType w:val="hybridMultilevel"/>
    <w:tmpl w:val="2EF032F6"/>
    <w:lvl w:ilvl="0" w:tplc="36DE709A">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658A3AA4"/>
    <w:multiLevelType w:val="hybridMultilevel"/>
    <w:tmpl w:val="57B408EA"/>
    <w:lvl w:ilvl="0" w:tplc="36DE709A">
      <w:numFmt w:val="bullet"/>
      <w:lvlText w:val="•"/>
      <w:lvlJc w:val="left"/>
      <w:pPr>
        <w:ind w:left="900" w:hanging="540"/>
      </w:pPr>
      <w:rPr>
        <w:rFonts w:hint="default" w:ascii="Times New Roman" w:hAnsi="Times New Roman" w:eastAsia="宋体"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7F44D98"/>
    <w:multiLevelType w:val="hybridMultilevel"/>
    <w:tmpl w:val="3176CD7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75CF5E13"/>
    <w:multiLevelType w:val="hybridMultilevel"/>
    <w:tmpl w:val="AA54E31A"/>
    <w:lvl w:ilvl="0" w:tplc="04090001">
      <w:start w:val="1"/>
      <w:numFmt w:val="bullet"/>
      <w:lvlText w:val=""/>
      <w:lvlJc w:val="left"/>
      <w:pPr>
        <w:ind w:left="780" w:hanging="420"/>
      </w:pPr>
      <w:rPr>
        <w:rFonts w:hint="default" w:ascii="Symbol" w:hAnsi="Symbol"/>
      </w:rPr>
    </w:lvl>
    <w:lvl w:ilvl="1" w:tplc="04090003" w:tentative="1">
      <w:start w:val="1"/>
      <w:numFmt w:val="bullet"/>
      <w:lvlText w:val=""/>
      <w:lvlJc w:val="left"/>
      <w:pPr>
        <w:ind w:left="1200" w:hanging="420"/>
      </w:pPr>
      <w:rPr>
        <w:rFonts w:hint="default" w:ascii="Wingdings" w:hAnsi="Wingdings"/>
      </w:rPr>
    </w:lvl>
    <w:lvl w:ilvl="2" w:tplc="04090005"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3" w:tentative="1">
      <w:start w:val="1"/>
      <w:numFmt w:val="bullet"/>
      <w:lvlText w:val=""/>
      <w:lvlJc w:val="left"/>
      <w:pPr>
        <w:ind w:left="2460" w:hanging="420"/>
      </w:pPr>
      <w:rPr>
        <w:rFonts w:hint="default" w:ascii="Wingdings" w:hAnsi="Wingdings"/>
      </w:rPr>
    </w:lvl>
    <w:lvl w:ilvl="5" w:tplc="04090005"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3" w:tentative="1">
      <w:start w:val="1"/>
      <w:numFmt w:val="bullet"/>
      <w:lvlText w:val=""/>
      <w:lvlJc w:val="left"/>
      <w:pPr>
        <w:ind w:left="3720" w:hanging="420"/>
      </w:pPr>
      <w:rPr>
        <w:rFonts w:hint="default" w:ascii="Wingdings" w:hAnsi="Wingdings"/>
      </w:rPr>
    </w:lvl>
    <w:lvl w:ilvl="8" w:tplc="04090005" w:tentative="1">
      <w:start w:val="1"/>
      <w:numFmt w:val="bullet"/>
      <w:lvlText w:val=""/>
      <w:lvlJc w:val="left"/>
      <w:pPr>
        <w:ind w:left="4140" w:hanging="420"/>
      </w:pPr>
      <w:rPr>
        <w:rFonts w:hint="default" w:ascii="Wingdings" w:hAnsi="Wingdings"/>
      </w:rPr>
    </w:lvl>
  </w:abstractNum>
  <w:abstractNum w:abstractNumId="20" w15:restartNumberingAfterBreak="0">
    <w:nsid w:val="78B217A3"/>
    <w:multiLevelType w:val="hybridMultilevel"/>
    <w:tmpl w:val="022215C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16cid:durableId="82117531">
    <w:abstractNumId w:val="1"/>
  </w:num>
  <w:num w:numId="2" w16cid:durableId="1856191639">
    <w:abstractNumId w:val="18"/>
  </w:num>
  <w:num w:numId="3" w16cid:durableId="796338645">
    <w:abstractNumId w:val="5"/>
  </w:num>
  <w:num w:numId="4" w16cid:durableId="165173656">
    <w:abstractNumId w:val="8"/>
  </w:num>
  <w:num w:numId="5" w16cid:durableId="1852985228">
    <w:abstractNumId w:val="20"/>
  </w:num>
  <w:num w:numId="6" w16cid:durableId="240529321">
    <w:abstractNumId w:val="4"/>
  </w:num>
  <w:num w:numId="7" w16cid:durableId="1088574680">
    <w:abstractNumId w:val="17"/>
  </w:num>
  <w:num w:numId="8" w16cid:durableId="866796774">
    <w:abstractNumId w:val="16"/>
  </w:num>
  <w:num w:numId="9" w16cid:durableId="598953145">
    <w:abstractNumId w:val="9"/>
  </w:num>
  <w:num w:numId="10" w16cid:durableId="1487622530">
    <w:abstractNumId w:val="7"/>
  </w:num>
  <w:num w:numId="11" w16cid:durableId="1710833747">
    <w:abstractNumId w:val="6"/>
  </w:num>
  <w:num w:numId="12" w16cid:durableId="1954752639">
    <w:abstractNumId w:val="14"/>
  </w:num>
  <w:num w:numId="13" w16cid:durableId="312219377">
    <w:abstractNumId w:val="0"/>
  </w:num>
  <w:num w:numId="14" w16cid:durableId="113715702">
    <w:abstractNumId w:val="12"/>
  </w:num>
  <w:num w:numId="15" w16cid:durableId="382407934">
    <w:abstractNumId w:val="19"/>
  </w:num>
  <w:num w:numId="16" w16cid:durableId="433597501">
    <w:abstractNumId w:val="11"/>
  </w:num>
  <w:num w:numId="17" w16cid:durableId="1956249720">
    <w:abstractNumId w:val="2"/>
  </w:num>
  <w:num w:numId="18" w16cid:durableId="255020833">
    <w:abstractNumId w:val="3"/>
  </w:num>
  <w:num w:numId="19" w16cid:durableId="402027374">
    <w:abstractNumId w:val="10"/>
  </w:num>
  <w:num w:numId="20" w16cid:durableId="33041769">
    <w:abstractNumId w:val="15"/>
  </w:num>
  <w:num w:numId="21" w16cid:durableId="29001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val="false"/>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ra0NDMzMjazNDZW0lEKTi0uzszPAykwrgUAwdoZdiwAAAA="/>
  </w:docVars>
  <w:rsids>
    <w:rsidRoot w:val="00CD4613"/>
    <w:rsid w:val="000004B1"/>
    <w:rsid w:val="00002154"/>
    <w:rsid w:val="000029EE"/>
    <w:rsid w:val="00007A15"/>
    <w:rsid w:val="000118DA"/>
    <w:rsid w:val="0001371E"/>
    <w:rsid w:val="00016E34"/>
    <w:rsid w:val="00025088"/>
    <w:rsid w:val="0002629C"/>
    <w:rsid w:val="000266F8"/>
    <w:rsid w:val="00027676"/>
    <w:rsid w:val="00030A01"/>
    <w:rsid w:val="00030C7E"/>
    <w:rsid w:val="00033215"/>
    <w:rsid w:val="00040C80"/>
    <w:rsid w:val="00043704"/>
    <w:rsid w:val="000456A2"/>
    <w:rsid w:val="000477DE"/>
    <w:rsid w:val="00047AA7"/>
    <w:rsid w:val="00047AC9"/>
    <w:rsid w:val="00054A7F"/>
    <w:rsid w:val="00054B25"/>
    <w:rsid w:val="00054E9B"/>
    <w:rsid w:val="00060342"/>
    <w:rsid w:val="00062CA5"/>
    <w:rsid w:val="00065473"/>
    <w:rsid w:val="00072643"/>
    <w:rsid w:val="00082F81"/>
    <w:rsid w:val="00084466"/>
    <w:rsid w:val="00084A62"/>
    <w:rsid w:val="00085D5B"/>
    <w:rsid w:val="00086326"/>
    <w:rsid w:val="00086B57"/>
    <w:rsid w:val="00095100"/>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F8D"/>
    <w:rsid w:val="001F2B13"/>
    <w:rsid w:val="001F7CC2"/>
    <w:rsid w:val="00200D4C"/>
    <w:rsid w:val="00201254"/>
    <w:rsid w:val="0020354A"/>
    <w:rsid w:val="002076BC"/>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465C"/>
    <w:rsid w:val="003A4937"/>
    <w:rsid w:val="003A54D3"/>
    <w:rsid w:val="003A5C56"/>
    <w:rsid w:val="003A692C"/>
    <w:rsid w:val="003B0CFD"/>
    <w:rsid w:val="003B3390"/>
    <w:rsid w:val="003B3F39"/>
    <w:rsid w:val="003B5F9A"/>
    <w:rsid w:val="003C0ABD"/>
    <w:rsid w:val="003C1E28"/>
    <w:rsid w:val="003C2696"/>
    <w:rsid w:val="003C5C86"/>
    <w:rsid w:val="003C76BF"/>
    <w:rsid w:val="003D1F91"/>
    <w:rsid w:val="003D26E2"/>
    <w:rsid w:val="003D2E8C"/>
    <w:rsid w:val="003D4A38"/>
    <w:rsid w:val="003D4B4C"/>
    <w:rsid w:val="003D597E"/>
    <w:rsid w:val="003D5CAD"/>
    <w:rsid w:val="003E03D2"/>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224"/>
    <w:rsid w:val="00426DD7"/>
    <w:rsid w:val="00436BEC"/>
    <w:rsid w:val="00437C7B"/>
    <w:rsid w:val="004402C1"/>
    <w:rsid w:val="004424A4"/>
    <w:rsid w:val="00443D52"/>
    <w:rsid w:val="004451BF"/>
    <w:rsid w:val="00446CC9"/>
    <w:rsid w:val="0045002C"/>
    <w:rsid w:val="004516E4"/>
    <w:rsid w:val="004533A8"/>
    <w:rsid w:val="00453D57"/>
    <w:rsid w:val="0045422E"/>
    <w:rsid w:val="00454BFC"/>
    <w:rsid w:val="00455AC6"/>
    <w:rsid w:val="0046170A"/>
    <w:rsid w:val="0046222B"/>
    <w:rsid w:val="00463040"/>
    <w:rsid w:val="00463C38"/>
    <w:rsid w:val="00465BF7"/>
    <w:rsid w:val="00467E92"/>
    <w:rsid w:val="004710C3"/>
    <w:rsid w:val="00473A68"/>
    <w:rsid w:val="00477DE4"/>
    <w:rsid w:val="004808CE"/>
    <w:rsid w:val="00483EF0"/>
    <w:rsid w:val="00486019"/>
    <w:rsid w:val="004863D7"/>
    <w:rsid w:val="004955AA"/>
    <w:rsid w:val="004A6817"/>
    <w:rsid w:val="004A6A67"/>
    <w:rsid w:val="004A6B21"/>
    <w:rsid w:val="004B27F7"/>
    <w:rsid w:val="004B35F6"/>
    <w:rsid w:val="004B3A21"/>
    <w:rsid w:val="004B60AA"/>
    <w:rsid w:val="004B6182"/>
    <w:rsid w:val="004B76B9"/>
    <w:rsid w:val="004C5114"/>
    <w:rsid w:val="004C6332"/>
    <w:rsid w:val="004C6641"/>
    <w:rsid w:val="004C6D41"/>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CD7"/>
    <w:rsid w:val="005662FA"/>
    <w:rsid w:val="0056751C"/>
    <w:rsid w:val="00571568"/>
    <w:rsid w:val="00571C68"/>
    <w:rsid w:val="00572A3D"/>
    <w:rsid w:val="00573993"/>
    <w:rsid w:val="00573DB9"/>
    <w:rsid w:val="00574B31"/>
    <w:rsid w:val="00576263"/>
    <w:rsid w:val="00576524"/>
    <w:rsid w:val="00582E5D"/>
    <w:rsid w:val="00583664"/>
    <w:rsid w:val="00583C80"/>
    <w:rsid w:val="00586CA8"/>
    <w:rsid w:val="00587642"/>
    <w:rsid w:val="00590A19"/>
    <w:rsid w:val="00592F33"/>
    <w:rsid w:val="00596CEC"/>
    <w:rsid w:val="005A3815"/>
    <w:rsid w:val="005A52A3"/>
    <w:rsid w:val="005A7946"/>
    <w:rsid w:val="005B072C"/>
    <w:rsid w:val="005B6875"/>
    <w:rsid w:val="005B699E"/>
    <w:rsid w:val="005B7432"/>
    <w:rsid w:val="005C0C21"/>
    <w:rsid w:val="005C51E7"/>
    <w:rsid w:val="005C6AE5"/>
    <w:rsid w:val="005D22C7"/>
    <w:rsid w:val="005D30BF"/>
    <w:rsid w:val="005D31C5"/>
    <w:rsid w:val="005D5002"/>
    <w:rsid w:val="005D51AA"/>
    <w:rsid w:val="005D7221"/>
    <w:rsid w:val="005D739B"/>
    <w:rsid w:val="005E4887"/>
    <w:rsid w:val="005E4F2E"/>
    <w:rsid w:val="005E7A06"/>
    <w:rsid w:val="005F0554"/>
    <w:rsid w:val="005F08D2"/>
    <w:rsid w:val="005F1145"/>
    <w:rsid w:val="005F2880"/>
    <w:rsid w:val="005F62CA"/>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90724"/>
    <w:rsid w:val="00691A5B"/>
    <w:rsid w:val="006A1CA5"/>
    <w:rsid w:val="006A2E46"/>
    <w:rsid w:val="006A36AD"/>
    <w:rsid w:val="006A5DBB"/>
    <w:rsid w:val="006B02EE"/>
    <w:rsid w:val="006B4CAC"/>
    <w:rsid w:val="006B6E03"/>
    <w:rsid w:val="006B7F65"/>
    <w:rsid w:val="006C37F0"/>
    <w:rsid w:val="006C40EA"/>
    <w:rsid w:val="006C781C"/>
    <w:rsid w:val="006D2FBA"/>
    <w:rsid w:val="006D3565"/>
    <w:rsid w:val="006D44E3"/>
    <w:rsid w:val="006D5A59"/>
    <w:rsid w:val="006D68DE"/>
    <w:rsid w:val="006E3D5A"/>
    <w:rsid w:val="006E4AF2"/>
    <w:rsid w:val="006E4C98"/>
    <w:rsid w:val="006E5F0F"/>
    <w:rsid w:val="006F02A8"/>
    <w:rsid w:val="006F4984"/>
    <w:rsid w:val="006F4AB5"/>
    <w:rsid w:val="00701865"/>
    <w:rsid w:val="007031F4"/>
    <w:rsid w:val="00705BDE"/>
    <w:rsid w:val="007108E5"/>
    <w:rsid w:val="007124A3"/>
    <w:rsid w:val="0072331E"/>
    <w:rsid w:val="0072586C"/>
    <w:rsid w:val="0073221A"/>
    <w:rsid w:val="007337E4"/>
    <w:rsid w:val="007352F9"/>
    <w:rsid w:val="00736111"/>
    <w:rsid w:val="00736350"/>
    <w:rsid w:val="00741F8A"/>
    <w:rsid w:val="00746285"/>
    <w:rsid w:val="007547C6"/>
    <w:rsid w:val="007574A7"/>
    <w:rsid w:val="00757D1C"/>
    <w:rsid w:val="007604AB"/>
    <w:rsid w:val="00761442"/>
    <w:rsid w:val="007633D9"/>
    <w:rsid w:val="00766433"/>
    <w:rsid w:val="007707AC"/>
    <w:rsid w:val="007713B9"/>
    <w:rsid w:val="007722AC"/>
    <w:rsid w:val="00775CAB"/>
    <w:rsid w:val="0078433C"/>
    <w:rsid w:val="00786A09"/>
    <w:rsid w:val="007940A0"/>
    <w:rsid w:val="00794639"/>
    <w:rsid w:val="00797E73"/>
    <w:rsid w:val="007A0BF9"/>
    <w:rsid w:val="007A2C2D"/>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62C8"/>
    <w:rsid w:val="007E7150"/>
    <w:rsid w:val="007E7256"/>
    <w:rsid w:val="007E74F9"/>
    <w:rsid w:val="007F0FCA"/>
    <w:rsid w:val="007F3ED8"/>
    <w:rsid w:val="007F4CBE"/>
    <w:rsid w:val="007F5940"/>
    <w:rsid w:val="007F5A41"/>
    <w:rsid w:val="007F6063"/>
    <w:rsid w:val="00802621"/>
    <w:rsid w:val="00807917"/>
    <w:rsid w:val="00807F07"/>
    <w:rsid w:val="00814FFE"/>
    <w:rsid w:val="00821F80"/>
    <w:rsid w:val="00824AE9"/>
    <w:rsid w:val="0082620E"/>
    <w:rsid w:val="0083079D"/>
    <w:rsid w:val="00836CE2"/>
    <w:rsid w:val="00843F0B"/>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97740"/>
    <w:rsid w:val="008A004A"/>
    <w:rsid w:val="008A2F06"/>
    <w:rsid w:val="008A3BCE"/>
    <w:rsid w:val="008A3BD3"/>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2135"/>
    <w:rsid w:val="008E4E17"/>
    <w:rsid w:val="008E5E18"/>
    <w:rsid w:val="008F4D83"/>
    <w:rsid w:val="008F5C1F"/>
    <w:rsid w:val="00900045"/>
    <w:rsid w:val="009007B7"/>
    <w:rsid w:val="00901D10"/>
    <w:rsid w:val="00904C44"/>
    <w:rsid w:val="00905CE1"/>
    <w:rsid w:val="00910804"/>
    <w:rsid w:val="009163AB"/>
    <w:rsid w:val="009216D4"/>
    <w:rsid w:val="009226FF"/>
    <w:rsid w:val="009242CA"/>
    <w:rsid w:val="009242E9"/>
    <w:rsid w:val="009259E7"/>
    <w:rsid w:val="00925E8A"/>
    <w:rsid w:val="009359C5"/>
    <w:rsid w:val="00937B28"/>
    <w:rsid w:val="00937E32"/>
    <w:rsid w:val="009406FF"/>
    <w:rsid w:val="009425AA"/>
    <w:rsid w:val="0094404E"/>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B6594"/>
    <w:rsid w:val="009C31A8"/>
    <w:rsid w:val="009C476B"/>
    <w:rsid w:val="009C569B"/>
    <w:rsid w:val="009C7881"/>
    <w:rsid w:val="009D41C3"/>
    <w:rsid w:val="009D7E6E"/>
    <w:rsid w:val="009E0668"/>
    <w:rsid w:val="009E124A"/>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1EE"/>
    <w:rsid w:val="00A32C64"/>
    <w:rsid w:val="00A34F1C"/>
    <w:rsid w:val="00A34F49"/>
    <w:rsid w:val="00A3585D"/>
    <w:rsid w:val="00A42868"/>
    <w:rsid w:val="00A43351"/>
    <w:rsid w:val="00A436FA"/>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86B4B"/>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3E4D"/>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0A61"/>
    <w:rsid w:val="00B64D85"/>
    <w:rsid w:val="00B658D7"/>
    <w:rsid w:val="00B71812"/>
    <w:rsid w:val="00B71C72"/>
    <w:rsid w:val="00B737FA"/>
    <w:rsid w:val="00B773C5"/>
    <w:rsid w:val="00B800F5"/>
    <w:rsid w:val="00B8040A"/>
    <w:rsid w:val="00B8097A"/>
    <w:rsid w:val="00B82A40"/>
    <w:rsid w:val="00B83042"/>
    <w:rsid w:val="00B8320B"/>
    <w:rsid w:val="00B841E8"/>
    <w:rsid w:val="00B84387"/>
    <w:rsid w:val="00B8671D"/>
    <w:rsid w:val="00B87814"/>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515B"/>
    <w:rsid w:val="00BF6284"/>
    <w:rsid w:val="00BF703F"/>
    <w:rsid w:val="00C01ACF"/>
    <w:rsid w:val="00C0213D"/>
    <w:rsid w:val="00C03CF2"/>
    <w:rsid w:val="00C03FDA"/>
    <w:rsid w:val="00C0580E"/>
    <w:rsid w:val="00C06B63"/>
    <w:rsid w:val="00C139D7"/>
    <w:rsid w:val="00C13F42"/>
    <w:rsid w:val="00C14DC7"/>
    <w:rsid w:val="00C1540F"/>
    <w:rsid w:val="00C157A8"/>
    <w:rsid w:val="00C206F3"/>
    <w:rsid w:val="00C20854"/>
    <w:rsid w:val="00C210A2"/>
    <w:rsid w:val="00C21D55"/>
    <w:rsid w:val="00C2253F"/>
    <w:rsid w:val="00C23390"/>
    <w:rsid w:val="00C25063"/>
    <w:rsid w:val="00C3017F"/>
    <w:rsid w:val="00C30DBD"/>
    <w:rsid w:val="00C34F34"/>
    <w:rsid w:val="00C36AEE"/>
    <w:rsid w:val="00C411BF"/>
    <w:rsid w:val="00C43D48"/>
    <w:rsid w:val="00C44769"/>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A4EDB"/>
    <w:rsid w:val="00CB00CE"/>
    <w:rsid w:val="00CB13F4"/>
    <w:rsid w:val="00CB1C6B"/>
    <w:rsid w:val="00CB541A"/>
    <w:rsid w:val="00CC3480"/>
    <w:rsid w:val="00CC3778"/>
    <w:rsid w:val="00CC42C1"/>
    <w:rsid w:val="00CC5D9B"/>
    <w:rsid w:val="00CC6634"/>
    <w:rsid w:val="00CC788B"/>
    <w:rsid w:val="00CD43D9"/>
    <w:rsid w:val="00CD4613"/>
    <w:rsid w:val="00CD53C0"/>
    <w:rsid w:val="00CE18FC"/>
    <w:rsid w:val="00CE356E"/>
    <w:rsid w:val="00CE3BE6"/>
    <w:rsid w:val="00CE4C90"/>
    <w:rsid w:val="00CE5FF6"/>
    <w:rsid w:val="00CE7707"/>
    <w:rsid w:val="00CF253B"/>
    <w:rsid w:val="00CF6D99"/>
    <w:rsid w:val="00D01013"/>
    <w:rsid w:val="00D01D92"/>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48D2"/>
    <w:rsid w:val="00D5581C"/>
    <w:rsid w:val="00D57141"/>
    <w:rsid w:val="00D62EF2"/>
    <w:rsid w:val="00D63F1E"/>
    <w:rsid w:val="00D64CBE"/>
    <w:rsid w:val="00D6556E"/>
    <w:rsid w:val="00D6589B"/>
    <w:rsid w:val="00D65E71"/>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2945"/>
    <w:rsid w:val="00DB64CF"/>
    <w:rsid w:val="00DC0459"/>
    <w:rsid w:val="00DC35F1"/>
    <w:rsid w:val="00DC452A"/>
    <w:rsid w:val="00DC4D41"/>
    <w:rsid w:val="00DC5DB6"/>
    <w:rsid w:val="00DC673F"/>
    <w:rsid w:val="00DD1CD7"/>
    <w:rsid w:val="00DD2B86"/>
    <w:rsid w:val="00DD6C82"/>
    <w:rsid w:val="00DE0830"/>
    <w:rsid w:val="00DE2406"/>
    <w:rsid w:val="00DE3271"/>
    <w:rsid w:val="00DE3FF9"/>
    <w:rsid w:val="00DE4877"/>
    <w:rsid w:val="00DE698B"/>
    <w:rsid w:val="00DE70A8"/>
    <w:rsid w:val="00DF5276"/>
    <w:rsid w:val="00E027A2"/>
    <w:rsid w:val="00E02F56"/>
    <w:rsid w:val="00E03743"/>
    <w:rsid w:val="00E05C29"/>
    <w:rsid w:val="00E126C1"/>
    <w:rsid w:val="00E12B39"/>
    <w:rsid w:val="00E14C1B"/>
    <w:rsid w:val="00E14D49"/>
    <w:rsid w:val="00E16DAB"/>
    <w:rsid w:val="00E218CC"/>
    <w:rsid w:val="00E2545E"/>
    <w:rsid w:val="00E26000"/>
    <w:rsid w:val="00E27154"/>
    <w:rsid w:val="00E304D2"/>
    <w:rsid w:val="00E31654"/>
    <w:rsid w:val="00E317B4"/>
    <w:rsid w:val="00E317ED"/>
    <w:rsid w:val="00E34A03"/>
    <w:rsid w:val="00E43CC0"/>
    <w:rsid w:val="00E47051"/>
    <w:rsid w:val="00E51455"/>
    <w:rsid w:val="00E534D2"/>
    <w:rsid w:val="00E555D1"/>
    <w:rsid w:val="00E605A5"/>
    <w:rsid w:val="00E60EAC"/>
    <w:rsid w:val="00E66EF8"/>
    <w:rsid w:val="00E70DFA"/>
    <w:rsid w:val="00E71B1B"/>
    <w:rsid w:val="00E71C69"/>
    <w:rsid w:val="00E7331C"/>
    <w:rsid w:val="00E7428E"/>
    <w:rsid w:val="00E76091"/>
    <w:rsid w:val="00E828F6"/>
    <w:rsid w:val="00E82FAC"/>
    <w:rsid w:val="00E85D66"/>
    <w:rsid w:val="00E86A7E"/>
    <w:rsid w:val="00E87208"/>
    <w:rsid w:val="00E874FB"/>
    <w:rsid w:val="00E879EE"/>
    <w:rsid w:val="00E87D74"/>
    <w:rsid w:val="00E91601"/>
    <w:rsid w:val="00E92FE7"/>
    <w:rsid w:val="00E9342B"/>
    <w:rsid w:val="00E9535E"/>
    <w:rsid w:val="00E95369"/>
    <w:rsid w:val="00E970BE"/>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11C7"/>
    <w:rsid w:val="00EE5D69"/>
    <w:rsid w:val="00EF5F0C"/>
    <w:rsid w:val="00F0024A"/>
    <w:rsid w:val="00F01084"/>
    <w:rsid w:val="00F010CF"/>
    <w:rsid w:val="00F04B75"/>
    <w:rsid w:val="00F05617"/>
    <w:rsid w:val="00F1081B"/>
    <w:rsid w:val="00F11F29"/>
    <w:rsid w:val="00F13E1E"/>
    <w:rsid w:val="00F17FB6"/>
    <w:rsid w:val="00F279EA"/>
    <w:rsid w:val="00F31936"/>
    <w:rsid w:val="00F375DE"/>
    <w:rsid w:val="00F4026E"/>
    <w:rsid w:val="00F40C75"/>
    <w:rsid w:val="00F4244A"/>
    <w:rsid w:val="00F5277B"/>
    <w:rsid w:val="00F5319A"/>
    <w:rsid w:val="00F566A4"/>
    <w:rsid w:val="00F57CD8"/>
    <w:rsid w:val="00F60F44"/>
    <w:rsid w:val="00F61293"/>
    <w:rsid w:val="00F62970"/>
    <w:rsid w:val="00F63731"/>
    <w:rsid w:val="00F65435"/>
    <w:rsid w:val="00F66188"/>
    <w:rsid w:val="00F66CE0"/>
    <w:rsid w:val="00F70262"/>
    <w:rsid w:val="00F71A0D"/>
    <w:rsid w:val="00F743F6"/>
    <w:rsid w:val="00F74822"/>
    <w:rsid w:val="00F77FB2"/>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3F7A"/>
    <w:rsid w:val="00FD681D"/>
    <w:rsid w:val="00FD6DDF"/>
    <w:rsid w:val="00FE6706"/>
    <w:rsid w:val="00FF3472"/>
    <w:rsid w:val="00FF448A"/>
    <w:rsid w:val="00FF7657"/>
    <w:rsid w:val="03FA73A0"/>
    <w:rsid w:val="054003BE"/>
    <w:rsid w:val="072980E7"/>
    <w:rsid w:val="07B76AD4"/>
    <w:rsid w:val="0877A480"/>
    <w:rsid w:val="08DE79A5"/>
    <w:rsid w:val="0A32C05C"/>
    <w:rsid w:val="0AB6F27E"/>
    <w:rsid w:val="0B05716C"/>
    <w:rsid w:val="0B4FB99D"/>
    <w:rsid w:val="0CA141CD"/>
    <w:rsid w:val="0D6D281B"/>
    <w:rsid w:val="0D74547F"/>
    <w:rsid w:val="0F1D0999"/>
    <w:rsid w:val="0F309834"/>
    <w:rsid w:val="10E98B8A"/>
    <w:rsid w:val="12E0C3B3"/>
    <w:rsid w:val="130FAE70"/>
    <w:rsid w:val="13F5E0BF"/>
    <w:rsid w:val="14212C4C"/>
    <w:rsid w:val="1526B273"/>
    <w:rsid w:val="15A872F0"/>
    <w:rsid w:val="1730487E"/>
    <w:rsid w:val="18DB7512"/>
    <w:rsid w:val="18EC52F1"/>
    <w:rsid w:val="19D1FA8C"/>
    <w:rsid w:val="1C6C585E"/>
    <w:rsid w:val="1D12ACC0"/>
    <w:rsid w:val="1E2AD695"/>
    <w:rsid w:val="213EA488"/>
    <w:rsid w:val="224AF860"/>
    <w:rsid w:val="22657150"/>
    <w:rsid w:val="22657150"/>
    <w:rsid w:val="267D097D"/>
    <w:rsid w:val="26975537"/>
    <w:rsid w:val="289015F4"/>
    <w:rsid w:val="295886C5"/>
    <w:rsid w:val="29A7C586"/>
    <w:rsid w:val="29C0EDE3"/>
    <w:rsid w:val="29C0EDE3"/>
    <w:rsid w:val="2A9556C3"/>
    <w:rsid w:val="2B012EAE"/>
    <w:rsid w:val="2D7FC494"/>
    <w:rsid w:val="2D8FDA83"/>
    <w:rsid w:val="2E38CF70"/>
    <w:rsid w:val="2F1B94F5"/>
    <w:rsid w:val="2F1B94F5"/>
    <w:rsid w:val="30D0EB1F"/>
    <w:rsid w:val="31B2D76B"/>
    <w:rsid w:val="31DF32DD"/>
    <w:rsid w:val="36B2A400"/>
    <w:rsid w:val="36BAB507"/>
    <w:rsid w:val="382218EF"/>
    <w:rsid w:val="3BA8B226"/>
    <w:rsid w:val="3D96A714"/>
    <w:rsid w:val="3EBDB5E5"/>
    <w:rsid w:val="3ED64D22"/>
    <w:rsid w:val="3FC996B4"/>
    <w:rsid w:val="40C3FD6B"/>
    <w:rsid w:val="40C3FD6B"/>
    <w:rsid w:val="443F662C"/>
    <w:rsid w:val="444121FC"/>
    <w:rsid w:val="45DB368D"/>
    <w:rsid w:val="484E3255"/>
    <w:rsid w:val="4D04BD70"/>
    <w:rsid w:val="4F8218D3"/>
    <w:rsid w:val="514A44A6"/>
    <w:rsid w:val="51BE4780"/>
    <w:rsid w:val="51F4718E"/>
    <w:rsid w:val="528D7B74"/>
    <w:rsid w:val="529AC5F0"/>
    <w:rsid w:val="53A82278"/>
    <w:rsid w:val="53DE42A8"/>
    <w:rsid w:val="542DB773"/>
    <w:rsid w:val="542DB773"/>
    <w:rsid w:val="55F947DD"/>
    <w:rsid w:val="55F947DD"/>
    <w:rsid w:val="59E07DF1"/>
    <w:rsid w:val="5A05517F"/>
    <w:rsid w:val="5A9451C8"/>
    <w:rsid w:val="5E28C7AE"/>
    <w:rsid w:val="5E30B534"/>
    <w:rsid w:val="604FBF75"/>
    <w:rsid w:val="61606870"/>
    <w:rsid w:val="616855F6"/>
    <w:rsid w:val="64980932"/>
    <w:rsid w:val="64B76345"/>
    <w:rsid w:val="65137E43"/>
    <w:rsid w:val="6686300D"/>
    <w:rsid w:val="6703F34F"/>
    <w:rsid w:val="697367DB"/>
    <w:rsid w:val="69E8296B"/>
    <w:rsid w:val="6E46D8FE"/>
    <w:rsid w:val="6E830ACC"/>
    <w:rsid w:val="73753ECC"/>
    <w:rsid w:val="73E66B6C"/>
    <w:rsid w:val="7562DBA8"/>
    <w:rsid w:val="76673780"/>
    <w:rsid w:val="77506A23"/>
    <w:rsid w:val="782041A3"/>
    <w:rsid w:val="7A37CAC9"/>
    <w:rsid w:val="7AE7601B"/>
    <w:rsid w:val="7AE7601B"/>
    <w:rsid w:val="7BBECAF6"/>
    <w:rsid w:val="7C499BC2"/>
    <w:rsid w:val="7C8D867A"/>
    <w:rsid w:val="7D0E39C4"/>
    <w:rsid w:val="7E9D4615"/>
    <w:rsid w:val="7F3A5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18267"/>
  <w15:chartTrackingRefBased/>
  <w15:docId w15:val="{16A5D246-E132-2548-94F1-500DA5F0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PMingLiU"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CD4613"/>
    <w:rPr>
      <w:rFonts w:ascii="Times New Roman" w:hAnsi="Times New Roman" w:eastAsia="宋体"/>
      <w:sz w:val="24"/>
      <w:szCs w:val="24"/>
      <w:lang w:eastAsia="en-US"/>
    </w:rPr>
  </w:style>
  <w:style w:type="paragraph" w:styleId="1">
    <w:name w:val="heading 1"/>
    <w:basedOn w:val="a"/>
    <w:next w:val="a"/>
    <w:link w:val="10"/>
    <w:qFormat/>
    <w:rsid w:val="00CD4613"/>
    <w:pPr>
      <w:keepNext/>
      <w:tabs>
        <w:tab w:val="left" w:pos="540"/>
      </w:tabs>
      <w:jc w:val="both"/>
      <w:outlineLvl w:val="0"/>
    </w:pPr>
    <w:rPr>
      <w:b/>
      <w:bCs/>
    </w:rPr>
  </w:style>
  <w:style w:type="paragraph" w:styleId="3">
    <w:name w:val="heading 3"/>
    <w:basedOn w:val="a"/>
    <w:next w:val="a"/>
    <w:link w:val="30"/>
    <w:qFormat/>
    <w:rsid w:val="00CD4613"/>
    <w:pPr>
      <w:keepNext/>
      <w:outlineLvl w:val="2"/>
    </w:pPr>
    <w:rPr>
      <w:b/>
      <w:szCs w:val="20"/>
      <w:u w:val="single"/>
    </w:rPr>
  </w:style>
  <w:style w:type="paragraph" w:styleId="4">
    <w:name w:val="heading 4"/>
    <w:basedOn w:val="a"/>
    <w:next w:val="a"/>
    <w:link w:val="40"/>
    <w:qFormat/>
    <w:rsid w:val="00CD4613"/>
    <w:pPr>
      <w:keepNext/>
      <w:spacing w:before="240" w:after="60"/>
      <w:outlineLvl w:val="3"/>
    </w:pPr>
    <w:rPr>
      <w:b/>
      <w:bCs/>
      <w:sz w:val="28"/>
      <w:szCs w:val="28"/>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391F11"/>
    <w:pPr>
      <w:tabs>
        <w:tab w:val="center" w:pos="4153"/>
        <w:tab w:val="right" w:pos="8306"/>
      </w:tabs>
      <w:snapToGrid w:val="0"/>
    </w:pPr>
    <w:rPr>
      <w:sz w:val="20"/>
      <w:szCs w:val="20"/>
    </w:rPr>
  </w:style>
  <w:style w:type="character" w:styleId="a4" w:customStyle="1">
    <w:name w:val="页眉 字符"/>
    <w:link w:val="a3"/>
    <w:uiPriority w:val="99"/>
    <w:rsid w:val="00391F11"/>
    <w:rPr>
      <w:sz w:val="20"/>
      <w:szCs w:val="20"/>
    </w:rPr>
  </w:style>
  <w:style w:type="paragraph" w:styleId="a5">
    <w:name w:val="footer"/>
    <w:basedOn w:val="a"/>
    <w:link w:val="a6"/>
    <w:uiPriority w:val="99"/>
    <w:unhideWhenUsed/>
    <w:rsid w:val="00391F11"/>
    <w:pPr>
      <w:tabs>
        <w:tab w:val="center" w:pos="4153"/>
        <w:tab w:val="right" w:pos="8306"/>
      </w:tabs>
      <w:snapToGrid w:val="0"/>
    </w:pPr>
    <w:rPr>
      <w:sz w:val="20"/>
      <w:szCs w:val="20"/>
    </w:rPr>
  </w:style>
  <w:style w:type="character" w:styleId="a6" w:customStyle="1">
    <w:name w:val="页脚 字符"/>
    <w:link w:val="a5"/>
    <w:uiPriority w:val="99"/>
    <w:rsid w:val="00391F11"/>
    <w:rPr>
      <w:sz w:val="20"/>
      <w:szCs w:val="20"/>
    </w:rPr>
  </w:style>
  <w:style w:type="paragraph" w:styleId="a7">
    <w:name w:val="Balloon Text"/>
    <w:basedOn w:val="a"/>
    <w:link w:val="a8"/>
    <w:uiPriority w:val="99"/>
    <w:semiHidden/>
    <w:unhideWhenUsed/>
    <w:rsid w:val="00391F11"/>
    <w:rPr>
      <w:rFonts w:ascii="Cambria" w:hAnsi="Cambria"/>
      <w:sz w:val="16"/>
      <w:szCs w:val="16"/>
    </w:rPr>
  </w:style>
  <w:style w:type="character" w:styleId="a8" w:customStyle="1">
    <w:name w:val="批注框文本 字符"/>
    <w:link w:val="a7"/>
    <w:uiPriority w:val="99"/>
    <w:semiHidden/>
    <w:rsid w:val="00391F11"/>
    <w:rPr>
      <w:rFonts w:ascii="Cambria" w:hAnsi="Cambria" w:eastAsia="PMingLiU" w:cs="Times New Roman"/>
      <w:sz w:val="16"/>
      <w:szCs w:val="16"/>
    </w:rPr>
  </w:style>
  <w:style w:type="character" w:styleId="a9">
    <w:name w:val="line number"/>
    <w:basedOn w:val="a0"/>
    <w:uiPriority w:val="99"/>
    <w:semiHidden/>
    <w:unhideWhenUsed/>
    <w:rsid w:val="00060342"/>
  </w:style>
  <w:style w:type="character" w:styleId="aa">
    <w:name w:val="Hyperlink"/>
    <w:uiPriority w:val="99"/>
    <w:unhideWhenUsed/>
    <w:rsid w:val="00225C7B"/>
    <w:rPr>
      <w:color w:val="0000FF"/>
      <w:u w:val="single"/>
    </w:rPr>
  </w:style>
  <w:style w:type="character" w:styleId="10" w:customStyle="1">
    <w:name w:val="标题 1 字符"/>
    <w:basedOn w:val="a0"/>
    <w:link w:val="1"/>
    <w:rsid w:val="00CD4613"/>
    <w:rPr>
      <w:rFonts w:ascii="Times New Roman" w:hAnsi="Times New Roman" w:eastAsia="宋体"/>
      <w:b/>
      <w:bCs/>
      <w:sz w:val="24"/>
      <w:szCs w:val="24"/>
      <w:lang w:val="en-GB" w:eastAsia="en-US"/>
    </w:rPr>
  </w:style>
  <w:style w:type="character" w:styleId="30" w:customStyle="1">
    <w:name w:val="标题 3 字符"/>
    <w:basedOn w:val="a0"/>
    <w:link w:val="3"/>
    <w:rsid w:val="00CD4613"/>
    <w:rPr>
      <w:rFonts w:ascii="Times New Roman" w:hAnsi="Times New Roman" w:eastAsia="宋体"/>
      <w:b/>
      <w:sz w:val="24"/>
      <w:u w:val="single"/>
      <w:lang w:val="en-GB" w:eastAsia="en-US"/>
    </w:rPr>
  </w:style>
  <w:style w:type="character" w:styleId="40" w:customStyle="1">
    <w:name w:val="标题 4 字符"/>
    <w:basedOn w:val="a0"/>
    <w:link w:val="4"/>
    <w:rsid w:val="00CD4613"/>
    <w:rPr>
      <w:rFonts w:ascii="Times New Roman" w:hAnsi="Times New Roman" w:eastAsia="宋体"/>
      <w:b/>
      <w:bCs/>
      <w:sz w:val="28"/>
      <w:szCs w:val="28"/>
      <w:lang w:val="en-GB" w:eastAsia="en-US"/>
    </w:rPr>
  </w:style>
  <w:style w:type="paragraph" w:styleId="ab">
    <w:name w:val="Body Text Indent"/>
    <w:basedOn w:val="a"/>
    <w:link w:val="ac"/>
    <w:semiHidden/>
    <w:rsid w:val="00CD4613"/>
    <w:pPr>
      <w:tabs>
        <w:tab w:val="left" w:pos="720"/>
      </w:tabs>
      <w:ind w:left="720" w:hanging="720"/>
    </w:pPr>
  </w:style>
  <w:style w:type="character" w:styleId="ac" w:customStyle="1">
    <w:name w:val="正文文本缩进 字符"/>
    <w:basedOn w:val="a0"/>
    <w:link w:val="ab"/>
    <w:semiHidden/>
    <w:rsid w:val="00CD4613"/>
    <w:rPr>
      <w:rFonts w:ascii="Times New Roman" w:hAnsi="Times New Roman" w:eastAsia="宋体"/>
      <w:sz w:val="24"/>
      <w:szCs w:val="24"/>
      <w:lang w:val="en-GB" w:eastAsia="en-US"/>
    </w:rPr>
  </w:style>
  <w:style w:type="paragraph" w:styleId="ad">
    <w:name w:val="Body Text"/>
    <w:basedOn w:val="a"/>
    <w:link w:val="ae"/>
    <w:semiHidden/>
    <w:rsid w:val="00CD4613"/>
    <w:pPr>
      <w:spacing w:after="120"/>
    </w:pPr>
  </w:style>
  <w:style w:type="character" w:styleId="ae" w:customStyle="1">
    <w:name w:val="正文文本 字符"/>
    <w:basedOn w:val="a0"/>
    <w:link w:val="ad"/>
    <w:semiHidden/>
    <w:rsid w:val="00CD4613"/>
    <w:rPr>
      <w:rFonts w:ascii="Times New Roman" w:hAnsi="Times New Roman" w:eastAsia="宋体"/>
      <w:sz w:val="24"/>
      <w:szCs w:val="24"/>
      <w:lang w:val="en-GB" w:eastAsia="en-US"/>
    </w:rPr>
  </w:style>
  <w:style w:type="paragraph" w:styleId="af">
    <w:name w:val="footnote text"/>
    <w:basedOn w:val="a"/>
    <w:link w:val="af0"/>
    <w:uiPriority w:val="99"/>
    <w:semiHidden/>
    <w:unhideWhenUsed/>
    <w:rsid w:val="00CD4613"/>
    <w:rPr>
      <w:sz w:val="20"/>
      <w:szCs w:val="20"/>
    </w:rPr>
  </w:style>
  <w:style w:type="character" w:styleId="af0" w:customStyle="1">
    <w:name w:val="脚注文本 字符"/>
    <w:basedOn w:val="a0"/>
    <w:link w:val="af"/>
    <w:uiPriority w:val="99"/>
    <w:semiHidden/>
    <w:rsid w:val="00CD4613"/>
    <w:rPr>
      <w:rFonts w:ascii="Times New Roman" w:hAnsi="Times New Roman" w:eastAsia="宋体"/>
      <w:lang w:val="en-GB" w:eastAsia="en-US"/>
    </w:rPr>
  </w:style>
  <w:style w:type="character" w:styleId="af1">
    <w:name w:val="footnote reference"/>
    <w:uiPriority w:val="99"/>
    <w:semiHidden/>
    <w:unhideWhenUsed/>
    <w:rsid w:val="00CD4613"/>
    <w:rPr>
      <w:vertAlign w:val="superscript"/>
    </w:rPr>
  </w:style>
  <w:style w:type="paragraph" w:styleId="af2">
    <w:name w:val="List Paragraph"/>
    <w:basedOn w:val="a"/>
    <w:uiPriority w:val="34"/>
    <w:qFormat/>
    <w:rsid w:val="009226FF"/>
    <w:pPr>
      <w:ind w:left="720"/>
      <w:contextualSpacing/>
    </w:pPr>
  </w:style>
  <w:style w:type="character" w:styleId="af3">
    <w:name w:val="Unresolved Mention"/>
    <w:basedOn w:val="a0"/>
    <w:uiPriority w:val="99"/>
    <w:semiHidden/>
    <w:unhideWhenUsed/>
    <w:rsid w:val="00E534D2"/>
    <w:rPr>
      <w:color w:val="605E5C"/>
      <w:shd w:val="clear" w:color="auto" w:fill="E1DFDD"/>
    </w:rPr>
  </w:style>
  <w:style w:type="paragraph" w:styleId="af4">
    <w:name w:val="Normal (Web)"/>
    <w:basedOn w:val="a"/>
    <w:uiPriority w:val="99"/>
    <w:semiHidden/>
    <w:unhideWhenUsed/>
    <w:rsid w:val="00F743F6"/>
    <w:pPr>
      <w:spacing w:before="100" w:beforeAutospacing="1" w:after="100" w:afterAutospacing="1"/>
    </w:pPr>
    <w:rPr>
      <w:rFonts w:eastAsia="Times New Roman"/>
      <w:lang w:eastAsia="zh-CN"/>
    </w:rPr>
  </w:style>
  <w:style w:type="character" w:styleId="HTML">
    <w:name w:val="HTML Code"/>
    <w:basedOn w:val="a0"/>
    <w:uiPriority w:val="99"/>
    <w:semiHidden/>
    <w:unhideWhenUsed/>
    <w:rsid w:val="00F743F6"/>
    <w:rPr>
      <w:rFonts w:ascii="Courier New" w:hAnsi="Courier New" w:eastAsia="Times New Roman" w:cs="Courier New"/>
      <w:sz w:val="20"/>
      <w:szCs w:val="20"/>
    </w:rPr>
  </w:style>
  <w:style w:type="paragraph" w:styleId="HalfHalf" w:customStyle="1">
    <w:name w:val="Half Half"/>
    <w:basedOn w:val="a"/>
    <w:qFormat/>
    <w:rsid w:val="008E2135"/>
    <w:pPr>
      <w:spacing w:before="180" w:beforeLines="50" w:after="180" w:afterLines="50"/>
    </w:pPr>
    <w:rPr>
      <w:rFonts w:eastAsia="Times New Roman"/>
    </w:rPr>
  </w:style>
  <w:style w:type="paragraph" w:styleId="CodeSnippet" w:customStyle="1">
    <w:name w:val="Code Snippet"/>
    <w:basedOn w:val="a"/>
    <w:qFormat/>
    <w:rsid w:val="00F1081B"/>
    <w:pPr>
      <w:pBdr>
        <w:top w:val="single" w:color="auto" w:sz="4" w:space="1" w:shadow="1"/>
        <w:left w:val="single" w:color="auto" w:sz="4" w:space="4" w:shadow="1"/>
        <w:bottom w:val="single" w:color="auto" w:sz="4" w:space="1" w:shadow="1"/>
        <w:right w:val="single" w:color="auto" w:sz="4" w:space="4" w:shadow="1"/>
      </w:pBdr>
      <w:tabs>
        <w:tab w:val="left" w:pos="540"/>
        <w:tab w:val="left" w:pos="4768"/>
      </w:tabs>
    </w:pPr>
    <w:rPr>
      <w:rFonts w:ascii="Nimbus Mono" w:hAnsi="Nimbus Mono" w:eastAsia="Courier New" w:cs="Courier New"/>
      <w:lang w:val="ga-IE"/>
    </w:rPr>
  </w:style>
  <w:style w:type="paragraph" w:styleId="CommandLine" w:customStyle="1">
    <w:name w:val="Command Line"/>
    <w:basedOn w:val="a"/>
    <w:qFormat/>
    <w:rsid w:val="00B03E4D"/>
    <w:pPr>
      <w:pBdr>
        <w:top w:val="single" w:color="auto" w:sz="4" w:space="1" w:shadow="1"/>
        <w:left w:val="single" w:color="auto" w:sz="4" w:space="4" w:shadow="1"/>
        <w:bottom w:val="single" w:color="auto" w:sz="4" w:space="1" w:shadow="1"/>
        <w:right w:val="single" w:color="auto" w:sz="4" w:space="4" w:shadow="1"/>
      </w:pBdr>
      <w:tabs>
        <w:tab w:val="left" w:pos="540"/>
        <w:tab w:val="left" w:pos="4768"/>
      </w:tabs>
      <w:jc w:val="both"/>
    </w:pPr>
    <w:rPr>
      <w:rFonts w:ascii="Consolas" w:hAnsi="Consolas" w:cs="Consolas"/>
      <w:lang w:val="ga-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358">
      <w:bodyDiv w:val="1"/>
      <w:marLeft w:val="0"/>
      <w:marRight w:val="0"/>
      <w:marTop w:val="0"/>
      <w:marBottom w:val="0"/>
      <w:divBdr>
        <w:top w:val="none" w:sz="0" w:space="0" w:color="auto"/>
        <w:left w:val="none" w:sz="0" w:space="0" w:color="auto"/>
        <w:bottom w:val="none" w:sz="0" w:space="0" w:color="auto"/>
        <w:right w:val="none" w:sz="0" w:space="0" w:color="auto"/>
      </w:divBdr>
    </w:div>
    <w:div w:id="154957435">
      <w:bodyDiv w:val="1"/>
      <w:marLeft w:val="0"/>
      <w:marRight w:val="0"/>
      <w:marTop w:val="0"/>
      <w:marBottom w:val="0"/>
      <w:divBdr>
        <w:top w:val="none" w:sz="0" w:space="0" w:color="auto"/>
        <w:left w:val="none" w:sz="0" w:space="0" w:color="auto"/>
        <w:bottom w:val="none" w:sz="0" w:space="0" w:color="auto"/>
        <w:right w:val="none" w:sz="0" w:space="0" w:color="auto"/>
      </w:divBdr>
    </w:div>
    <w:div w:id="199123670">
      <w:bodyDiv w:val="1"/>
      <w:marLeft w:val="0"/>
      <w:marRight w:val="0"/>
      <w:marTop w:val="0"/>
      <w:marBottom w:val="0"/>
      <w:divBdr>
        <w:top w:val="none" w:sz="0" w:space="0" w:color="auto"/>
        <w:left w:val="none" w:sz="0" w:space="0" w:color="auto"/>
        <w:bottom w:val="none" w:sz="0" w:space="0" w:color="auto"/>
        <w:right w:val="none" w:sz="0" w:space="0" w:color="auto"/>
      </w:divBdr>
    </w:div>
    <w:div w:id="497577532">
      <w:bodyDiv w:val="1"/>
      <w:marLeft w:val="0"/>
      <w:marRight w:val="0"/>
      <w:marTop w:val="0"/>
      <w:marBottom w:val="0"/>
      <w:divBdr>
        <w:top w:val="none" w:sz="0" w:space="0" w:color="auto"/>
        <w:left w:val="none" w:sz="0" w:space="0" w:color="auto"/>
        <w:bottom w:val="none" w:sz="0" w:space="0" w:color="auto"/>
        <w:right w:val="none" w:sz="0" w:space="0" w:color="auto"/>
      </w:divBdr>
    </w:div>
    <w:div w:id="508712858">
      <w:bodyDiv w:val="1"/>
      <w:marLeft w:val="0"/>
      <w:marRight w:val="0"/>
      <w:marTop w:val="0"/>
      <w:marBottom w:val="0"/>
      <w:divBdr>
        <w:top w:val="none" w:sz="0" w:space="0" w:color="auto"/>
        <w:left w:val="none" w:sz="0" w:space="0" w:color="auto"/>
        <w:bottom w:val="none" w:sz="0" w:space="0" w:color="auto"/>
        <w:right w:val="none" w:sz="0" w:space="0" w:color="auto"/>
      </w:divBdr>
    </w:div>
    <w:div w:id="722564512">
      <w:bodyDiv w:val="1"/>
      <w:marLeft w:val="0"/>
      <w:marRight w:val="0"/>
      <w:marTop w:val="0"/>
      <w:marBottom w:val="0"/>
      <w:divBdr>
        <w:top w:val="none" w:sz="0" w:space="0" w:color="auto"/>
        <w:left w:val="none" w:sz="0" w:space="0" w:color="auto"/>
        <w:bottom w:val="none" w:sz="0" w:space="0" w:color="auto"/>
        <w:right w:val="none" w:sz="0" w:space="0" w:color="auto"/>
      </w:divBdr>
    </w:div>
    <w:div w:id="974413436">
      <w:bodyDiv w:val="1"/>
      <w:marLeft w:val="0"/>
      <w:marRight w:val="0"/>
      <w:marTop w:val="0"/>
      <w:marBottom w:val="0"/>
      <w:divBdr>
        <w:top w:val="none" w:sz="0" w:space="0" w:color="auto"/>
        <w:left w:val="none" w:sz="0" w:space="0" w:color="auto"/>
        <w:bottom w:val="none" w:sz="0" w:space="0" w:color="auto"/>
        <w:right w:val="none" w:sz="0" w:space="0" w:color="auto"/>
      </w:divBdr>
    </w:div>
    <w:div w:id="986737433">
      <w:bodyDiv w:val="1"/>
      <w:marLeft w:val="0"/>
      <w:marRight w:val="0"/>
      <w:marTop w:val="0"/>
      <w:marBottom w:val="0"/>
      <w:divBdr>
        <w:top w:val="none" w:sz="0" w:space="0" w:color="auto"/>
        <w:left w:val="none" w:sz="0" w:space="0" w:color="auto"/>
        <w:bottom w:val="none" w:sz="0" w:space="0" w:color="auto"/>
        <w:right w:val="none" w:sz="0" w:space="0" w:color="auto"/>
      </w:divBdr>
    </w:div>
    <w:div w:id="1012797853">
      <w:bodyDiv w:val="1"/>
      <w:marLeft w:val="0"/>
      <w:marRight w:val="0"/>
      <w:marTop w:val="0"/>
      <w:marBottom w:val="0"/>
      <w:divBdr>
        <w:top w:val="none" w:sz="0" w:space="0" w:color="auto"/>
        <w:left w:val="none" w:sz="0" w:space="0" w:color="auto"/>
        <w:bottom w:val="none" w:sz="0" w:space="0" w:color="auto"/>
        <w:right w:val="none" w:sz="0" w:space="0" w:color="auto"/>
      </w:divBdr>
    </w:div>
    <w:div w:id="1046176924">
      <w:bodyDiv w:val="1"/>
      <w:marLeft w:val="0"/>
      <w:marRight w:val="0"/>
      <w:marTop w:val="0"/>
      <w:marBottom w:val="0"/>
      <w:divBdr>
        <w:top w:val="none" w:sz="0" w:space="0" w:color="auto"/>
        <w:left w:val="none" w:sz="0" w:space="0" w:color="auto"/>
        <w:bottom w:val="none" w:sz="0" w:space="0" w:color="auto"/>
        <w:right w:val="none" w:sz="0" w:space="0" w:color="auto"/>
      </w:divBdr>
    </w:div>
    <w:div w:id="1142163686">
      <w:bodyDiv w:val="1"/>
      <w:marLeft w:val="0"/>
      <w:marRight w:val="0"/>
      <w:marTop w:val="0"/>
      <w:marBottom w:val="0"/>
      <w:divBdr>
        <w:top w:val="none" w:sz="0" w:space="0" w:color="auto"/>
        <w:left w:val="none" w:sz="0" w:space="0" w:color="auto"/>
        <w:bottom w:val="none" w:sz="0" w:space="0" w:color="auto"/>
        <w:right w:val="none" w:sz="0" w:space="0" w:color="auto"/>
      </w:divBdr>
    </w:div>
    <w:div w:id="1162771838">
      <w:bodyDiv w:val="1"/>
      <w:marLeft w:val="0"/>
      <w:marRight w:val="0"/>
      <w:marTop w:val="0"/>
      <w:marBottom w:val="0"/>
      <w:divBdr>
        <w:top w:val="none" w:sz="0" w:space="0" w:color="auto"/>
        <w:left w:val="none" w:sz="0" w:space="0" w:color="auto"/>
        <w:bottom w:val="none" w:sz="0" w:space="0" w:color="auto"/>
        <w:right w:val="none" w:sz="0" w:space="0" w:color="auto"/>
      </w:divBdr>
    </w:div>
    <w:div w:id="1239483533">
      <w:bodyDiv w:val="1"/>
      <w:marLeft w:val="0"/>
      <w:marRight w:val="0"/>
      <w:marTop w:val="0"/>
      <w:marBottom w:val="0"/>
      <w:divBdr>
        <w:top w:val="none" w:sz="0" w:space="0" w:color="auto"/>
        <w:left w:val="none" w:sz="0" w:space="0" w:color="auto"/>
        <w:bottom w:val="none" w:sz="0" w:space="0" w:color="auto"/>
        <w:right w:val="none" w:sz="0" w:space="0" w:color="auto"/>
      </w:divBdr>
    </w:div>
    <w:div w:id="1251428978">
      <w:bodyDiv w:val="1"/>
      <w:marLeft w:val="0"/>
      <w:marRight w:val="0"/>
      <w:marTop w:val="0"/>
      <w:marBottom w:val="0"/>
      <w:divBdr>
        <w:top w:val="none" w:sz="0" w:space="0" w:color="auto"/>
        <w:left w:val="none" w:sz="0" w:space="0" w:color="auto"/>
        <w:bottom w:val="none" w:sz="0" w:space="0" w:color="auto"/>
        <w:right w:val="none" w:sz="0" w:space="0" w:color="auto"/>
      </w:divBdr>
    </w:div>
    <w:div w:id="1409688354">
      <w:bodyDiv w:val="1"/>
      <w:marLeft w:val="0"/>
      <w:marRight w:val="0"/>
      <w:marTop w:val="0"/>
      <w:marBottom w:val="0"/>
      <w:divBdr>
        <w:top w:val="none" w:sz="0" w:space="0" w:color="auto"/>
        <w:left w:val="none" w:sz="0" w:space="0" w:color="auto"/>
        <w:bottom w:val="none" w:sz="0" w:space="0" w:color="auto"/>
        <w:right w:val="none" w:sz="0" w:space="0" w:color="auto"/>
      </w:divBdr>
    </w:div>
    <w:div w:id="1456023427">
      <w:bodyDiv w:val="1"/>
      <w:marLeft w:val="0"/>
      <w:marRight w:val="0"/>
      <w:marTop w:val="0"/>
      <w:marBottom w:val="0"/>
      <w:divBdr>
        <w:top w:val="none" w:sz="0" w:space="0" w:color="auto"/>
        <w:left w:val="none" w:sz="0" w:space="0" w:color="auto"/>
        <w:bottom w:val="none" w:sz="0" w:space="0" w:color="auto"/>
        <w:right w:val="none" w:sz="0" w:space="0" w:color="auto"/>
      </w:divBdr>
    </w:div>
    <w:div w:id="1457991494">
      <w:bodyDiv w:val="1"/>
      <w:marLeft w:val="0"/>
      <w:marRight w:val="0"/>
      <w:marTop w:val="0"/>
      <w:marBottom w:val="0"/>
      <w:divBdr>
        <w:top w:val="none" w:sz="0" w:space="0" w:color="auto"/>
        <w:left w:val="none" w:sz="0" w:space="0" w:color="auto"/>
        <w:bottom w:val="none" w:sz="0" w:space="0" w:color="auto"/>
        <w:right w:val="none" w:sz="0" w:space="0" w:color="auto"/>
      </w:divBdr>
    </w:div>
    <w:div w:id="1521554572">
      <w:bodyDiv w:val="1"/>
      <w:marLeft w:val="0"/>
      <w:marRight w:val="0"/>
      <w:marTop w:val="0"/>
      <w:marBottom w:val="0"/>
      <w:divBdr>
        <w:top w:val="none" w:sz="0" w:space="0" w:color="auto"/>
        <w:left w:val="none" w:sz="0" w:space="0" w:color="auto"/>
        <w:bottom w:val="none" w:sz="0" w:space="0" w:color="auto"/>
        <w:right w:val="none" w:sz="0" w:space="0" w:color="auto"/>
      </w:divBdr>
    </w:div>
    <w:div w:id="1662734187">
      <w:bodyDiv w:val="1"/>
      <w:marLeft w:val="0"/>
      <w:marRight w:val="0"/>
      <w:marTop w:val="0"/>
      <w:marBottom w:val="0"/>
      <w:divBdr>
        <w:top w:val="none" w:sz="0" w:space="0" w:color="auto"/>
        <w:left w:val="none" w:sz="0" w:space="0" w:color="auto"/>
        <w:bottom w:val="none" w:sz="0" w:space="0" w:color="auto"/>
        <w:right w:val="none" w:sz="0" w:space="0" w:color="auto"/>
      </w:divBdr>
    </w:div>
    <w:div w:id="178233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microsoft.com/office/2020/10/relationships/intelligence" Target="intelligence2.xml" Id="R23ee783be1e3491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ity University of Hong Ko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4465 lab sheet</dc:title>
  <dc:subject/>
  <dc:creator>WAN Hu</dc:creator>
  <keywords/>
  <lastModifiedBy>MA Kam To</lastModifiedBy>
  <revision>30</revision>
  <lastPrinted>2019-09-13T04:19:00.0000000Z</lastPrinted>
  <dcterms:created xsi:type="dcterms:W3CDTF">2020-09-21T19:34:00.0000000Z</dcterms:created>
  <dcterms:modified xsi:type="dcterms:W3CDTF">2023-11-27T14:04:40.0904881Z</dcterms:modified>
</coreProperties>
</file>